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C0C9F" w:rsidRDefault="004C0C9F" w:rsidP="004C0C9F">
      <w:pPr>
        <w:spacing w:after="0" w:line="240" w:lineRule="auto"/>
        <w:ind w:right="-567"/>
        <w:contextualSpacing/>
        <w:jc w:val="right"/>
        <w:rPr>
          <w:sz w:val="18"/>
          <w:szCs w:val="18"/>
        </w:rPr>
      </w:pPr>
      <w:r w:rsidRPr="00CF61BB">
        <w:rPr>
          <w:sz w:val="18"/>
          <w:szCs w:val="18"/>
        </w:rPr>
        <w:t>Załącznik</w:t>
      </w:r>
      <w:r>
        <w:rPr>
          <w:sz w:val="18"/>
          <w:szCs w:val="18"/>
        </w:rPr>
        <w:t xml:space="preserve"> nr 2</w:t>
      </w:r>
      <w:r w:rsidRPr="00CF61BB">
        <w:rPr>
          <w:sz w:val="18"/>
          <w:szCs w:val="18"/>
        </w:rPr>
        <w:t xml:space="preserve"> do Komunikatu nr </w:t>
      </w:r>
      <w:r w:rsidR="0095008D">
        <w:rPr>
          <w:sz w:val="18"/>
          <w:szCs w:val="18"/>
        </w:rPr>
        <w:t>2</w:t>
      </w:r>
      <w:r w:rsidRPr="00CF61BB">
        <w:rPr>
          <w:sz w:val="18"/>
          <w:szCs w:val="18"/>
        </w:rPr>
        <w:t>/202</w:t>
      </w:r>
      <w:r w:rsidR="0095008D">
        <w:rPr>
          <w:sz w:val="18"/>
          <w:szCs w:val="18"/>
        </w:rPr>
        <w:t>4</w:t>
      </w:r>
      <w:r w:rsidRPr="00CF61BB">
        <w:rPr>
          <w:sz w:val="18"/>
          <w:szCs w:val="18"/>
        </w:rPr>
        <w:t xml:space="preserve"> </w:t>
      </w:r>
    </w:p>
    <w:p w:rsidR="004C0C9F" w:rsidRDefault="004C0C9F" w:rsidP="004C0C9F">
      <w:pPr>
        <w:spacing w:after="0" w:line="240" w:lineRule="auto"/>
        <w:ind w:right="-567"/>
        <w:contextualSpacing/>
        <w:jc w:val="right"/>
        <w:rPr>
          <w:sz w:val="18"/>
          <w:szCs w:val="18"/>
        </w:rPr>
      </w:pPr>
      <w:r w:rsidRPr="00CF61BB">
        <w:rPr>
          <w:sz w:val="18"/>
          <w:szCs w:val="18"/>
        </w:rPr>
        <w:t xml:space="preserve">Dyrektora Szkoły Doktorskiej Uniwersytetu Medycznego w Poznaniu </w:t>
      </w:r>
    </w:p>
    <w:p w:rsidR="005C7FA1" w:rsidRDefault="004C0C9F" w:rsidP="004C0C9F">
      <w:pPr>
        <w:autoSpaceDE w:val="0"/>
        <w:autoSpaceDN w:val="0"/>
        <w:adjustRightInd w:val="0"/>
        <w:spacing w:after="0" w:line="240" w:lineRule="auto"/>
        <w:ind w:left="-567" w:right="-567"/>
        <w:jc w:val="right"/>
        <w:rPr>
          <w:rFonts w:cs="Verdana-Bold"/>
          <w:b/>
          <w:bCs/>
          <w:sz w:val="28"/>
          <w:szCs w:val="28"/>
        </w:rPr>
      </w:pPr>
      <w:r w:rsidRPr="00CF61BB">
        <w:rPr>
          <w:sz w:val="18"/>
          <w:szCs w:val="18"/>
        </w:rPr>
        <w:t xml:space="preserve">z dnia </w:t>
      </w:r>
      <w:r w:rsidR="0095008D">
        <w:rPr>
          <w:sz w:val="18"/>
          <w:szCs w:val="18"/>
        </w:rPr>
        <w:t>14 marca 2024</w:t>
      </w:r>
      <w:r w:rsidRPr="00CF61BB">
        <w:rPr>
          <w:sz w:val="18"/>
          <w:szCs w:val="18"/>
        </w:rPr>
        <w:t>r.</w:t>
      </w:r>
    </w:p>
    <w:p w:rsidR="004C0C9F" w:rsidRDefault="004C0C9F" w:rsidP="003A0610">
      <w:pPr>
        <w:autoSpaceDE w:val="0"/>
        <w:autoSpaceDN w:val="0"/>
        <w:adjustRightInd w:val="0"/>
        <w:spacing w:after="0" w:line="240" w:lineRule="auto"/>
        <w:ind w:left="-567" w:right="-567"/>
        <w:jc w:val="center"/>
        <w:rPr>
          <w:rFonts w:cs="Verdana-Bold"/>
          <w:b/>
          <w:bCs/>
          <w:sz w:val="28"/>
          <w:szCs w:val="28"/>
        </w:rPr>
      </w:pPr>
    </w:p>
    <w:p w:rsidR="007A4447" w:rsidRDefault="007A4447" w:rsidP="003A0610">
      <w:pPr>
        <w:autoSpaceDE w:val="0"/>
        <w:autoSpaceDN w:val="0"/>
        <w:adjustRightInd w:val="0"/>
        <w:spacing w:after="0" w:line="240" w:lineRule="auto"/>
        <w:ind w:left="-567" w:right="-567"/>
        <w:jc w:val="center"/>
        <w:rPr>
          <w:rFonts w:cs="Verdana-Bold"/>
          <w:b/>
          <w:bCs/>
          <w:sz w:val="28"/>
          <w:szCs w:val="28"/>
        </w:rPr>
      </w:pPr>
    </w:p>
    <w:p w:rsidR="004F2CE8" w:rsidRPr="001738F7" w:rsidRDefault="004F2CE8" w:rsidP="003A0610">
      <w:pPr>
        <w:autoSpaceDE w:val="0"/>
        <w:autoSpaceDN w:val="0"/>
        <w:adjustRightInd w:val="0"/>
        <w:spacing w:after="0" w:line="240" w:lineRule="auto"/>
        <w:ind w:left="-567" w:right="-567"/>
        <w:jc w:val="center"/>
        <w:rPr>
          <w:rFonts w:cs="Verdana-Bold"/>
          <w:b/>
          <w:bCs/>
          <w:sz w:val="28"/>
          <w:szCs w:val="28"/>
        </w:rPr>
      </w:pPr>
      <w:r w:rsidRPr="001738F7">
        <w:rPr>
          <w:rFonts w:cs="Verdana-Bold"/>
          <w:b/>
          <w:bCs/>
          <w:sz w:val="28"/>
          <w:szCs w:val="28"/>
        </w:rPr>
        <w:t>UNIWERSYTET MEDYCZNY IM. KAROLA MARCINKOWSKIEGO W POZNANIU</w:t>
      </w:r>
    </w:p>
    <w:p w:rsidR="004F2CE8" w:rsidRPr="001738F7" w:rsidRDefault="004F2CE8" w:rsidP="003A0610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ind w:left="-567" w:right="-567"/>
        <w:rPr>
          <w:rFonts w:cs="Verdana-Bold"/>
          <w:b/>
          <w:bCs/>
          <w:sz w:val="21"/>
          <w:szCs w:val="21"/>
        </w:rPr>
      </w:pPr>
    </w:p>
    <w:p w:rsidR="004F2CE8" w:rsidRPr="001738F7" w:rsidRDefault="004F2CE8" w:rsidP="003A0610">
      <w:pPr>
        <w:autoSpaceDE w:val="0"/>
        <w:autoSpaceDN w:val="0"/>
        <w:adjustRightInd w:val="0"/>
        <w:spacing w:after="0" w:line="240" w:lineRule="auto"/>
        <w:ind w:left="-567" w:right="-567"/>
        <w:rPr>
          <w:rFonts w:cs="Verdana-Bold"/>
          <w:b/>
          <w:bCs/>
          <w:sz w:val="21"/>
          <w:szCs w:val="21"/>
        </w:rPr>
      </w:pPr>
    </w:p>
    <w:p w:rsidR="004F2CE8" w:rsidRPr="001738F7" w:rsidRDefault="004F2CE8" w:rsidP="003A0610">
      <w:pPr>
        <w:autoSpaceDE w:val="0"/>
        <w:autoSpaceDN w:val="0"/>
        <w:adjustRightInd w:val="0"/>
        <w:spacing w:after="0" w:line="240" w:lineRule="auto"/>
        <w:ind w:left="-567" w:right="-567"/>
        <w:jc w:val="center"/>
        <w:rPr>
          <w:rFonts w:cs="Verdana-Bold"/>
          <w:b/>
          <w:bCs/>
          <w:sz w:val="36"/>
          <w:szCs w:val="36"/>
        </w:rPr>
      </w:pPr>
      <w:r w:rsidRPr="001738F7">
        <w:rPr>
          <w:rFonts w:cs="Verdana-Bold"/>
          <w:b/>
          <w:bCs/>
          <w:sz w:val="36"/>
          <w:szCs w:val="36"/>
        </w:rPr>
        <w:t>Ankieta osobowa</w:t>
      </w:r>
    </w:p>
    <w:p w:rsidR="001738F7" w:rsidRDefault="001738F7" w:rsidP="003A0610">
      <w:pPr>
        <w:autoSpaceDE w:val="0"/>
        <w:autoSpaceDN w:val="0"/>
        <w:adjustRightInd w:val="0"/>
        <w:spacing w:after="0" w:line="240" w:lineRule="auto"/>
        <w:ind w:left="-567" w:right="-567"/>
        <w:rPr>
          <w:rFonts w:cs="Verdana"/>
        </w:rPr>
      </w:pPr>
    </w:p>
    <w:p w:rsidR="004F2CE8" w:rsidRPr="007A4447" w:rsidRDefault="007A4447" w:rsidP="003A0610">
      <w:pPr>
        <w:autoSpaceDE w:val="0"/>
        <w:autoSpaceDN w:val="0"/>
        <w:adjustRightInd w:val="0"/>
        <w:spacing w:after="0" w:line="240" w:lineRule="auto"/>
        <w:ind w:left="-567" w:right="-567"/>
        <w:rPr>
          <w:rFonts w:cs="Verdana"/>
          <w:b/>
          <w:sz w:val="28"/>
          <w:szCs w:val="28"/>
        </w:rPr>
      </w:pPr>
      <w:r>
        <w:rPr>
          <w:rFonts w:cs="Verdana"/>
          <w:b/>
          <w:sz w:val="28"/>
          <w:szCs w:val="28"/>
        </w:rPr>
        <w:t xml:space="preserve">Rekrutacja do </w:t>
      </w:r>
      <w:r w:rsidR="00BA2FB4" w:rsidRPr="007A4447">
        <w:rPr>
          <w:rFonts w:cs="Verdana"/>
          <w:b/>
          <w:sz w:val="28"/>
          <w:szCs w:val="28"/>
        </w:rPr>
        <w:t>Szkoł</w:t>
      </w:r>
      <w:r>
        <w:rPr>
          <w:rFonts w:cs="Verdana"/>
          <w:b/>
          <w:sz w:val="28"/>
          <w:szCs w:val="28"/>
        </w:rPr>
        <w:t xml:space="preserve">y </w:t>
      </w:r>
      <w:r w:rsidR="00BA2FB4" w:rsidRPr="007A4447">
        <w:rPr>
          <w:rFonts w:cs="Verdana"/>
          <w:b/>
          <w:sz w:val="28"/>
          <w:szCs w:val="28"/>
        </w:rPr>
        <w:t>Doktorsk</w:t>
      </w:r>
      <w:r>
        <w:rPr>
          <w:rFonts w:cs="Verdana"/>
          <w:b/>
          <w:sz w:val="28"/>
          <w:szCs w:val="28"/>
        </w:rPr>
        <w:t>iej</w:t>
      </w:r>
      <w:r w:rsidR="00BA2FB4" w:rsidRPr="007A4447">
        <w:rPr>
          <w:rFonts w:cs="Verdana"/>
          <w:b/>
          <w:sz w:val="28"/>
          <w:szCs w:val="28"/>
        </w:rPr>
        <w:t xml:space="preserve"> UMP</w:t>
      </w:r>
    </w:p>
    <w:p w:rsidR="007A4447" w:rsidRDefault="007A4447" w:rsidP="003A0610">
      <w:pPr>
        <w:autoSpaceDE w:val="0"/>
        <w:autoSpaceDN w:val="0"/>
        <w:adjustRightInd w:val="0"/>
        <w:spacing w:after="0" w:line="240" w:lineRule="auto"/>
        <w:ind w:left="-567" w:right="-567"/>
        <w:rPr>
          <w:rFonts w:cs="Verdana"/>
          <w:b/>
          <w:sz w:val="28"/>
          <w:szCs w:val="28"/>
        </w:rPr>
      </w:pPr>
    </w:p>
    <w:p w:rsidR="004F2CE8" w:rsidRPr="007A4447" w:rsidRDefault="004F2CE8" w:rsidP="003A0610">
      <w:pPr>
        <w:autoSpaceDE w:val="0"/>
        <w:autoSpaceDN w:val="0"/>
        <w:adjustRightInd w:val="0"/>
        <w:spacing w:after="0" w:line="240" w:lineRule="auto"/>
        <w:ind w:left="-567" w:right="-567"/>
        <w:rPr>
          <w:rFonts w:cs="Verdana"/>
          <w:b/>
          <w:sz w:val="28"/>
          <w:szCs w:val="28"/>
        </w:rPr>
      </w:pPr>
      <w:r w:rsidRPr="007A4447">
        <w:rPr>
          <w:rFonts w:cs="Verdana"/>
          <w:b/>
          <w:sz w:val="28"/>
          <w:szCs w:val="28"/>
        </w:rPr>
        <w:t xml:space="preserve">rok akademicki: </w:t>
      </w:r>
      <w:r w:rsidR="00BA2FB4" w:rsidRPr="007A4447">
        <w:rPr>
          <w:rFonts w:cs="Verdana"/>
          <w:b/>
          <w:sz w:val="28"/>
          <w:szCs w:val="28"/>
        </w:rPr>
        <w:t>202</w:t>
      </w:r>
      <w:r w:rsidR="0095008D">
        <w:rPr>
          <w:rFonts w:cs="Verdana"/>
          <w:b/>
          <w:sz w:val="28"/>
          <w:szCs w:val="28"/>
        </w:rPr>
        <w:t>3</w:t>
      </w:r>
      <w:r w:rsidRPr="007A4447">
        <w:rPr>
          <w:rFonts w:cs="Verdana"/>
          <w:b/>
          <w:sz w:val="28"/>
          <w:szCs w:val="28"/>
        </w:rPr>
        <w:t>/20</w:t>
      </w:r>
      <w:r w:rsidR="00BA2FB4" w:rsidRPr="007A4447">
        <w:rPr>
          <w:rFonts w:cs="Verdana"/>
          <w:b/>
          <w:sz w:val="28"/>
          <w:szCs w:val="28"/>
        </w:rPr>
        <w:t>2</w:t>
      </w:r>
      <w:r w:rsidR="0095008D">
        <w:rPr>
          <w:rFonts w:cs="Verdana"/>
          <w:b/>
          <w:sz w:val="28"/>
          <w:szCs w:val="28"/>
        </w:rPr>
        <w:t>4</w:t>
      </w:r>
    </w:p>
    <w:p w:rsidR="004F2CE8" w:rsidRPr="001738F7" w:rsidRDefault="004F2CE8" w:rsidP="003A0610">
      <w:pPr>
        <w:autoSpaceDE w:val="0"/>
        <w:autoSpaceDN w:val="0"/>
        <w:adjustRightInd w:val="0"/>
        <w:spacing w:after="0" w:line="240" w:lineRule="auto"/>
        <w:ind w:left="-567" w:right="-567"/>
        <w:rPr>
          <w:rFonts w:cs="Verdana"/>
        </w:rPr>
      </w:pPr>
    </w:p>
    <w:p w:rsidR="004F2CE8" w:rsidRPr="001738F7" w:rsidRDefault="004F2CE8" w:rsidP="004F2CE8">
      <w:pPr>
        <w:autoSpaceDE w:val="0"/>
        <w:autoSpaceDN w:val="0"/>
        <w:adjustRightInd w:val="0"/>
        <w:spacing w:after="0" w:line="240" w:lineRule="auto"/>
        <w:rPr>
          <w:rFonts w:cs="Verdana-Bold"/>
          <w:b/>
          <w:bCs/>
        </w:rPr>
      </w:pPr>
    </w:p>
    <w:tbl>
      <w:tblPr>
        <w:tblStyle w:val="Tabela-Siatka"/>
        <w:tblW w:w="10206" w:type="dxa"/>
        <w:tblInd w:w="-572" w:type="dxa"/>
        <w:tblLook w:val="04A0" w:firstRow="1" w:lastRow="0" w:firstColumn="1" w:lastColumn="0" w:noHBand="0" w:noVBand="1"/>
      </w:tblPr>
      <w:tblGrid>
        <w:gridCol w:w="3828"/>
        <w:gridCol w:w="6378"/>
      </w:tblGrid>
      <w:tr w:rsidR="00CC5301" w:rsidRPr="001738F7" w:rsidTr="00583236">
        <w:trPr>
          <w:trHeight w:val="454"/>
        </w:trPr>
        <w:tc>
          <w:tcPr>
            <w:tcW w:w="10206" w:type="dxa"/>
            <w:gridSpan w:val="2"/>
            <w:shd w:val="clear" w:color="auto" w:fill="D9D9D9" w:themeFill="background1" w:themeFillShade="D9"/>
            <w:vAlign w:val="center"/>
          </w:tcPr>
          <w:p w:rsidR="00CC5301" w:rsidRPr="001738F7" w:rsidRDefault="0095008D" w:rsidP="00CC5301">
            <w:pPr>
              <w:autoSpaceDE w:val="0"/>
              <w:autoSpaceDN w:val="0"/>
              <w:adjustRightInd w:val="0"/>
              <w:jc w:val="center"/>
              <w:rPr>
                <w:rFonts w:cs="Verdana-Bold"/>
                <w:b/>
                <w:bCs/>
                <w:sz w:val="21"/>
                <w:szCs w:val="21"/>
              </w:rPr>
            </w:pPr>
            <w:r>
              <w:rPr>
                <w:rFonts w:cs="Verdana-Bold"/>
                <w:b/>
                <w:bCs/>
                <w:sz w:val="28"/>
                <w:szCs w:val="28"/>
              </w:rPr>
              <w:t>Podstawowe informacje</w:t>
            </w:r>
          </w:p>
        </w:tc>
      </w:tr>
      <w:tr w:rsidR="004F2CE8" w:rsidRPr="001738F7" w:rsidTr="00583236">
        <w:trPr>
          <w:trHeight w:val="454"/>
        </w:trPr>
        <w:tc>
          <w:tcPr>
            <w:tcW w:w="3828" w:type="dxa"/>
            <w:vAlign w:val="center"/>
          </w:tcPr>
          <w:p w:rsidR="004F2CE8" w:rsidRPr="00CC5301" w:rsidRDefault="004F2CE8" w:rsidP="004F2CE8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  <w:r w:rsidRPr="00CC5301">
              <w:rPr>
                <w:rFonts w:cs="Verdana-Bold"/>
                <w:b/>
                <w:bCs/>
              </w:rPr>
              <w:t>Nazwisko</w:t>
            </w:r>
          </w:p>
        </w:tc>
        <w:tc>
          <w:tcPr>
            <w:tcW w:w="6378" w:type="dxa"/>
            <w:vAlign w:val="center"/>
          </w:tcPr>
          <w:p w:rsidR="004F2CE8" w:rsidRPr="001738F7" w:rsidRDefault="004F2CE8" w:rsidP="004F2CE8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  <w:sz w:val="21"/>
                <w:szCs w:val="21"/>
              </w:rPr>
            </w:pPr>
          </w:p>
        </w:tc>
      </w:tr>
      <w:tr w:rsidR="004F2CE8" w:rsidRPr="001738F7" w:rsidTr="00583236">
        <w:trPr>
          <w:trHeight w:val="454"/>
        </w:trPr>
        <w:tc>
          <w:tcPr>
            <w:tcW w:w="3828" w:type="dxa"/>
            <w:vAlign w:val="center"/>
          </w:tcPr>
          <w:p w:rsidR="004F2CE8" w:rsidRPr="00CC5301" w:rsidRDefault="004F2CE8" w:rsidP="004F2CE8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  <w:r w:rsidRPr="00CC5301">
              <w:rPr>
                <w:rFonts w:cs="Verdana-Bold"/>
                <w:b/>
                <w:bCs/>
              </w:rPr>
              <w:t>Imię</w:t>
            </w:r>
          </w:p>
        </w:tc>
        <w:tc>
          <w:tcPr>
            <w:tcW w:w="6378" w:type="dxa"/>
            <w:vAlign w:val="center"/>
          </w:tcPr>
          <w:p w:rsidR="004F2CE8" w:rsidRPr="001738F7" w:rsidRDefault="004F2CE8" w:rsidP="004F2CE8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  <w:sz w:val="21"/>
                <w:szCs w:val="21"/>
              </w:rPr>
            </w:pPr>
          </w:p>
        </w:tc>
      </w:tr>
      <w:tr w:rsidR="004F2CE8" w:rsidRPr="001738F7" w:rsidTr="00583236">
        <w:trPr>
          <w:trHeight w:val="454"/>
        </w:trPr>
        <w:tc>
          <w:tcPr>
            <w:tcW w:w="3828" w:type="dxa"/>
            <w:vAlign w:val="center"/>
          </w:tcPr>
          <w:p w:rsidR="004F2CE8" w:rsidRPr="00CC5301" w:rsidRDefault="004F2CE8" w:rsidP="004F2CE8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  <w:r w:rsidRPr="00CC5301">
              <w:rPr>
                <w:rFonts w:cs="Verdana-Bold"/>
                <w:b/>
                <w:bCs/>
              </w:rPr>
              <w:t>Drugie Imię</w:t>
            </w:r>
          </w:p>
        </w:tc>
        <w:tc>
          <w:tcPr>
            <w:tcW w:w="6378" w:type="dxa"/>
            <w:vAlign w:val="center"/>
          </w:tcPr>
          <w:p w:rsidR="004F2CE8" w:rsidRPr="001738F7" w:rsidRDefault="004F2CE8" w:rsidP="004F2CE8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  <w:sz w:val="21"/>
                <w:szCs w:val="21"/>
              </w:rPr>
            </w:pPr>
          </w:p>
        </w:tc>
      </w:tr>
      <w:tr w:rsidR="0095008D" w:rsidRPr="001738F7" w:rsidTr="00583236">
        <w:trPr>
          <w:trHeight w:val="454"/>
        </w:trPr>
        <w:tc>
          <w:tcPr>
            <w:tcW w:w="3828" w:type="dxa"/>
            <w:vAlign w:val="center"/>
          </w:tcPr>
          <w:p w:rsidR="0095008D" w:rsidRPr="00CC5301" w:rsidRDefault="0095008D" w:rsidP="004F2CE8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  <w:r w:rsidRPr="00CC5301">
              <w:rPr>
                <w:rFonts w:cs="Verdana-Bold"/>
                <w:b/>
                <w:bCs/>
              </w:rPr>
              <w:t>Nazwisko rodowe</w:t>
            </w:r>
          </w:p>
        </w:tc>
        <w:tc>
          <w:tcPr>
            <w:tcW w:w="6378" w:type="dxa"/>
            <w:vAlign w:val="center"/>
          </w:tcPr>
          <w:p w:rsidR="0095008D" w:rsidRPr="001738F7" w:rsidRDefault="0095008D" w:rsidP="004F2CE8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  <w:sz w:val="21"/>
                <w:szCs w:val="21"/>
              </w:rPr>
            </w:pPr>
          </w:p>
        </w:tc>
      </w:tr>
      <w:tr w:rsidR="004F2CE8" w:rsidRPr="001738F7" w:rsidTr="00583236">
        <w:trPr>
          <w:trHeight w:val="454"/>
        </w:trPr>
        <w:tc>
          <w:tcPr>
            <w:tcW w:w="3828" w:type="dxa"/>
            <w:vAlign w:val="center"/>
          </w:tcPr>
          <w:p w:rsidR="004F2CE8" w:rsidRPr="00CC5301" w:rsidRDefault="004F2CE8" w:rsidP="004F2CE8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  <w:r w:rsidRPr="00CC5301">
              <w:rPr>
                <w:rFonts w:cs="Verdana-Bold"/>
                <w:b/>
                <w:bCs/>
              </w:rPr>
              <w:t>numer PESEL</w:t>
            </w:r>
          </w:p>
        </w:tc>
        <w:tc>
          <w:tcPr>
            <w:tcW w:w="6378" w:type="dxa"/>
            <w:vAlign w:val="center"/>
          </w:tcPr>
          <w:p w:rsidR="004F2CE8" w:rsidRPr="001738F7" w:rsidRDefault="004F2CE8" w:rsidP="004F2CE8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  <w:sz w:val="21"/>
                <w:szCs w:val="21"/>
              </w:rPr>
            </w:pPr>
          </w:p>
        </w:tc>
      </w:tr>
      <w:tr w:rsidR="004F2CE8" w:rsidRPr="001738F7" w:rsidTr="00583236">
        <w:trPr>
          <w:trHeight w:val="454"/>
        </w:trPr>
        <w:tc>
          <w:tcPr>
            <w:tcW w:w="3828" w:type="dxa"/>
            <w:vAlign w:val="center"/>
          </w:tcPr>
          <w:p w:rsidR="004F2CE8" w:rsidRPr="00CC5301" w:rsidRDefault="004F2CE8" w:rsidP="004F2CE8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  <w:r w:rsidRPr="00CC5301">
              <w:rPr>
                <w:rFonts w:cs="Verdana-Bold"/>
                <w:b/>
                <w:bCs/>
              </w:rPr>
              <w:t>Płeć</w:t>
            </w:r>
          </w:p>
        </w:tc>
        <w:tc>
          <w:tcPr>
            <w:tcW w:w="6378" w:type="dxa"/>
            <w:vAlign w:val="center"/>
          </w:tcPr>
          <w:p w:rsidR="004F2CE8" w:rsidRPr="001738F7" w:rsidRDefault="004F2CE8" w:rsidP="004F2CE8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  <w:sz w:val="21"/>
                <w:szCs w:val="21"/>
              </w:rPr>
            </w:pPr>
          </w:p>
        </w:tc>
      </w:tr>
      <w:tr w:rsidR="004F2CE8" w:rsidRPr="001738F7" w:rsidTr="00583236">
        <w:trPr>
          <w:trHeight w:val="454"/>
        </w:trPr>
        <w:tc>
          <w:tcPr>
            <w:tcW w:w="3828" w:type="dxa"/>
            <w:vAlign w:val="center"/>
          </w:tcPr>
          <w:p w:rsidR="004F2CE8" w:rsidRPr="00CC5301" w:rsidRDefault="004F2CE8" w:rsidP="004F2CE8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  <w:r w:rsidRPr="00CC5301">
              <w:rPr>
                <w:rFonts w:cs="Verdana-Bold"/>
                <w:b/>
                <w:bCs/>
              </w:rPr>
              <w:t>Miejsce urodzenia</w:t>
            </w:r>
          </w:p>
        </w:tc>
        <w:tc>
          <w:tcPr>
            <w:tcW w:w="6378" w:type="dxa"/>
            <w:vAlign w:val="center"/>
          </w:tcPr>
          <w:p w:rsidR="004F2CE8" w:rsidRPr="001738F7" w:rsidRDefault="004F2CE8" w:rsidP="004F2CE8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  <w:sz w:val="21"/>
                <w:szCs w:val="21"/>
              </w:rPr>
            </w:pPr>
          </w:p>
        </w:tc>
      </w:tr>
      <w:tr w:rsidR="004F2CE8" w:rsidRPr="001738F7" w:rsidTr="00583236">
        <w:trPr>
          <w:trHeight w:val="454"/>
        </w:trPr>
        <w:tc>
          <w:tcPr>
            <w:tcW w:w="3828" w:type="dxa"/>
            <w:vAlign w:val="center"/>
          </w:tcPr>
          <w:p w:rsidR="004F2CE8" w:rsidRPr="00CC5301" w:rsidRDefault="004F2CE8" w:rsidP="004F2CE8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  <w:r w:rsidRPr="00CC5301">
              <w:rPr>
                <w:rFonts w:cs="Verdana-Bold"/>
                <w:b/>
                <w:bCs/>
              </w:rPr>
              <w:t>Data urodzenia</w:t>
            </w:r>
          </w:p>
        </w:tc>
        <w:tc>
          <w:tcPr>
            <w:tcW w:w="6378" w:type="dxa"/>
            <w:vAlign w:val="center"/>
          </w:tcPr>
          <w:p w:rsidR="004F2CE8" w:rsidRPr="001738F7" w:rsidRDefault="004F2CE8" w:rsidP="004F2CE8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  <w:sz w:val="21"/>
                <w:szCs w:val="21"/>
              </w:rPr>
            </w:pPr>
          </w:p>
        </w:tc>
      </w:tr>
      <w:tr w:rsidR="004F2CE8" w:rsidRPr="001738F7" w:rsidTr="00583236">
        <w:trPr>
          <w:trHeight w:val="454"/>
        </w:trPr>
        <w:tc>
          <w:tcPr>
            <w:tcW w:w="3828" w:type="dxa"/>
            <w:vAlign w:val="center"/>
          </w:tcPr>
          <w:p w:rsidR="004F2CE8" w:rsidRPr="00CC5301" w:rsidRDefault="004F2CE8" w:rsidP="004F2CE8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  <w:r w:rsidRPr="00CC5301">
              <w:rPr>
                <w:rFonts w:cs="Verdana-Bold"/>
                <w:b/>
                <w:bCs/>
              </w:rPr>
              <w:t>kraj zamieszkania</w:t>
            </w:r>
          </w:p>
        </w:tc>
        <w:tc>
          <w:tcPr>
            <w:tcW w:w="6378" w:type="dxa"/>
            <w:vAlign w:val="center"/>
          </w:tcPr>
          <w:p w:rsidR="004F2CE8" w:rsidRPr="001738F7" w:rsidRDefault="004F2CE8" w:rsidP="004F2CE8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  <w:sz w:val="21"/>
                <w:szCs w:val="21"/>
              </w:rPr>
            </w:pPr>
          </w:p>
        </w:tc>
      </w:tr>
      <w:tr w:rsidR="004F2CE8" w:rsidRPr="001738F7" w:rsidTr="00583236">
        <w:trPr>
          <w:trHeight w:val="454"/>
        </w:trPr>
        <w:tc>
          <w:tcPr>
            <w:tcW w:w="3828" w:type="dxa"/>
            <w:vAlign w:val="center"/>
          </w:tcPr>
          <w:p w:rsidR="004F2CE8" w:rsidRPr="00CC5301" w:rsidRDefault="004F2CE8" w:rsidP="004F2CE8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  <w:r w:rsidRPr="00CC5301">
              <w:rPr>
                <w:rFonts w:cs="Verdana-Bold"/>
                <w:b/>
                <w:bCs/>
              </w:rPr>
              <w:t>Obywatelstwo</w:t>
            </w:r>
          </w:p>
        </w:tc>
        <w:tc>
          <w:tcPr>
            <w:tcW w:w="6378" w:type="dxa"/>
            <w:vAlign w:val="center"/>
          </w:tcPr>
          <w:p w:rsidR="004F2CE8" w:rsidRPr="001738F7" w:rsidRDefault="004F2CE8" w:rsidP="004F2CE8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  <w:sz w:val="21"/>
                <w:szCs w:val="21"/>
              </w:rPr>
            </w:pPr>
          </w:p>
        </w:tc>
      </w:tr>
      <w:tr w:rsidR="004F2CE8" w:rsidRPr="001738F7" w:rsidTr="00583236">
        <w:trPr>
          <w:trHeight w:val="454"/>
        </w:trPr>
        <w:tc>
          <w:tcPr>
            <w:tcW w:w="3828" w:type="dxa"/>
            <w:vAlign w:val="center"/>
          </w:tcPr>
          <w:p w:rsidR="004F2CE8" w:rsidRPr="00CC5301" w:rsidRDefault="0095008D" w:rsidP="004F2CE8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  <w:r w:rsidRPr="00CC5301">
              <w:rPr>
                <w:rFonts w:cs="Verdana-Bold"/>
                <w:b/>
                <w:bCs/>
              </w:rPr>
              <w:t>Narodowość</w:t>
            </w:r>
          </w:p>
        </w:tc>
        <w:tc>
          <w:tcPr>
            <w:tcW w:w="6378" w:type="dxa"/>
            <w:vAlign w:val="center"/>
          </w:tcPr>
          <w:p w:rsidR="004F2CE8" w:rsidRPr="001738F7" w:rsidRDefault="004F2CE8" w:rsidP="004F2CE8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  <w:sz w:val="21"/>
                <w:szCs w:val="21"/>
              </w:rPr>
            </w:pPr>
          </w:p>
        </w:tc>
      </w:tr>
      <w:tr w:rsidR="00CC5301" w:rsidRPr="001738F7" w:rsidTr="00583236">
        <w:trPr>
          <w:trHeight w:val="454"/>
        </w:trPr>
        <w:tc>
          <w:tcPr>
            <w:tcW w:w="10206" w:type="dxa"/>
            <w:gridSpan w:val="2"/>
            <w:shd w:val="clear" w:color="auto" w:fill="D9D9D9" w:themeFill="background1" w:themeFillShade="D9"/>
            <w:vAlign w:val="center"/>
          </w:tcPr>
          <w:p w:rsidR="00CC5301" w:rsidRPr="001738F7" w:rsidRDefault="00CC5301" w:rsidP="00CC5301">
            <w:pPr>
              <w:autoSpaceDE w:val="0"/>
              <w:autoSpaceDN w:val="0"/>
              <w:adjustRightInd w:val="0"/>
              <w:jc w:val="center"/>
              <w:rPr>
                <w:rFonts w:cs="Verdana-Bold"/>
                <w:b/>
                <w:bCs/>
                <w:sz w:val="21"/>
                <w:szCs w:val="21"/>
              </w:rPr>
            </w:pPr>
            <w:r w:rsidRPr="00CC5301">
              <w:rPr>
                <w:rFonts w:cs="Verdana-Bold"/>
                <w:b/>
                <w:bCs/>
                <w:sz w:val="28"/>
                <w:szCs w:val="28"/>
              </w:rPr>
              <w:t>Informacje kontaktowe</w:t>
            </w:r>
          </w:p>
        </w:tc>
      </w:tr>
      <w:tr w:rsidR="004F2CE8" w:rsidRPr="001738F7" w:rsidTr="00583236">
        <w:trPr>
          <w:trHeight w:val="454"/>
        </w:trPr>
        <w:tc>
          <w:tcPr>
            <w:tcW w:w="3828" w:type="dxa"/>
            <w:vAlign w:val="center"/>
          </w:tcPr>
          <w:p w:rsidR="004F2CE8" w:rsidRPr="00CC5301" w:rsidRDefault="00D77D5B" w:rsidP="004F2CE8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  <w:r w:rsidRPr="00CC5301">
              <w:rPr>
                <w:rFonts w:cs="Verdana-Bold"/>
                <w:b/>
                <w:bCs/>
              </w:rPr>
              <w:t>Telefon</w:t>
            </w:r>
          </w:p>
        </w:tc>
        <w:tc>
          <w:tcPr>
            <w:tcW w:w="6378" w:type="dxa"/>
            <w:vAlign w:val="center"/>
          </w:tcPr>
          <w:p w:rsidR="004F2CE8" w:rsidRPr="001738F7" w:rsidRDefault="004F2CE8" w:rsidP="004F2CE8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  <w:sz w:val="21"/>
                <w:szCs w:val="21"/>
              </w:rPr>
            </w:pPr>
          </w:p>
        </w:tc>
      </w:tr>
      <w:tr w:rsidR="00D77D5B" w:rsidRPr="001738F7" w:rsidTr="00583236">
        <w:trPr>
          <w:trHeight w:val="454"/>
        </w:trPr>
        <w:tc>
          <w:tcPr>
            <w:tcW w:w="3828" w:type="dxa"/>
            <w:vAlign w:val="center"/>
          </w:tcPr>
          <w:p w:rsidR="00D77D5B" w:rsidRPr="00CC5301" w:rsidRDefault="003A0610" w:rsidP="004F2CE8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  <w:r w:rsidRPr="00CC5301">
              <w:rPr>
                <w:rFonts w:cs="Verdana-Bold"/>
                <w:b/>
                <w:bCs/>
              </w:rPr>
              <w:t>Adres e-mail</w:t>
            </w:r>
          </w:p>
        </w:tc>
        <w:tc>
          <w:tcPr>
            <w:tcW w:w="6378" w:type="dxa"/>
            <w:vAlign w:val="center"/>
          </w:tcPr>
          <w:p w:rsidR="00D77D5B" w:rsidRPr="001738F7" w:rsidRDefault="00D77D5B" w:rsidP="004F2CE8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  <w:sz w:val="21"/>
                <w:szCs w:val="21"/>
              </w:rPr>
            </w:pPr>
          </w:p>
        </w:tc>
      </w:tr>
      <w:tr w:rsidR="00CC5301" w:rsidRPr="001738F7" w:rsidTr="00583236">
        <w:trPr>
          <w:trHeight w:val="454"/>
        </w:trPr>
        <w:tc>
          <w:tcPr>
            <w:tcW w:w="10206" w:type="dxa"/>
            <w:gridSpan w:val="2"/>
            <w:shd w:val="clear" w:color="auto" w:fill="D9D9D9" w:themeFill="background1" w:themeFillShade="D9"/>
            <w:vAlign w:val="center"/>
          </w:tcPr>
          <w:p w:rsidR="00CC5301" w:rsidRPr="001738F7" w:rsidRDefault="00CC5301" w:rsidP="00CC5301">
            <w:pPr>
              <w:autoSpaceDE w:val="0"/>
              <w:autoSpaceDN w:val="0"/>
              <w:adjustRightInd w:val="0"/>
              <w:jc w:val="center"/>
              <w:rPr>
                <w:rFonts w:cs="Verdana-Bold"/>
                <w:b/>
                <w:bCs/>
                <w:sz w:val="21"/>
                <w:szCs w:val="21"/>
              </w:rPr>
            </w:pPr>
            <w:r w:rsidRPr="00CC5301">
              <w:rPr>
                <w:rFonts w:cs="Verdana-Bold"/>
                <w:b/>
                <w:bCs/>
                <w:sz w:val="28"/>
                <w:szCs w:val="28"/>
              </w:rPr>
              <w:t>Adres zameldowania</w:t>
            </w:r>
          </w:p>
        </w:tc>
      </w:tr>
      <w:tr w:rsidR="00D77D5B" w:rsidRPr="001738F7" w:rsidTr="00583236">
        <w:trPr>
          <w:trHeight w:val="454"/>
        </w:trPr>
        <w:tc>
          <w:tcPr>
            <w:tcW w:w="3828" w:type="dxa"/>
            <w:vAlign w:val="center"/>
          </w:tcPr>
          <w:p w:rsidR="00D77D5B" w:rsidRPr="00CC5301" w:rsidRDefault="00D77D5B" w:rsidP="004F2CE8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  <w:r w:rsidRPr="00CC5301">
              <w:rPr>
                <w:rFonts w:cs="Verdana-Bold"/>
                <w:b/>
                <w:bCs/>
              </w:rPr>
              <w:t>Ulica</w:t>
            </w:r>
          </w:p>
        </w:tc>
        <w:tc>
          <w:tcPr>
            <w:tcW w:w="6378" w:type="dxa"/>
            <w:vAlign w:val="center"/>
          </w:tcPr>
          <w:p w:rsidR="00D77D5B" w:rsidRPr="001738F7" w:rsidRDefault="00D77D5B" w:rsidP="004F2CE8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  <w:sz w:val="21"/>
                <w:szCs w:val="21"/>
              </w:rPr>
            </w:pPr>
          </w:p>
        </w:tc>
      </w:tr>
      <w:tr w:rsidR="00D77D5B" w:rsidRPr="001738F7" w:rsidTr="00583236">
        <w:trPr>
          <w:trHeight w:val="454"/>
        </w:trPr>
        <w:tc>
          <w:tcPr>
            <w:tcW w:w="3828" w:type="dxa"/>
            <w:vAlign w:val="center"/>
          </w:tcPr>
          <w:p w:rsidR="00D77D5B" w:rsidRPr="00CC5301" w:rsidRDefault="00D77D5B" w:rsidP="004F2CE8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  <w:r w:rsidRPr="00CC5301">
              <w:rPr>
                <w:rFonts w:cs="Verdana-Bold"/>
                <w:b/>
                <w:bCs/>
              </w:rPr>
              <w:t>Nr domu</w:t>
            </w:r>
          </w:p>
        </w:tc>
        <w:tc>
          <w:tcPr>
            <w:tcW w:w="6378" w:type="dxa"/>
            <w:vAlign w:val="center"/>
          </w:tcPr>
          <w:p w:rsidR="00D77D5B" w:rsidRPr="001738F7" w:rsidRDefault="00D77D5B" w:rsidP="004F2CE8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  <w:sz w:val="21"/>
                <w:szCs w:val="21"/>
              </w:rPr>
            </w:pPr>
          </w:p>
        </w:tc>
      </w:tr>
      <w:tr w:rsidR="00D77D5B" w:rsidRPr="001738F7" w:rsidTr="00583236">
        <w:trPr>
          <w:trHeight w:val="454"/>
        </w:trPr>
        <w:tc>
          <w:tcPr>
            <w:tcW w:w="3828" w:type="dxa"/>
            <w:vAlign w:val="center"/>
          </w:tcPr>
          <w:p w:rsidR="00D77D5B" w:rsidRPr="00CC5301" w:rsidRDefault="00D77D5B" w:rsidP="004F2CE8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  <w:r w:rsidRPr="00CC5301">
              <w:rPr>
                <w:rFonts w:cs="Verdana-Bold"/>
                <w:b/>
                <w:bCs/>
              </w:rPr>
              <w:t>Nr lokalu</w:t>
            </w:r>
          </w:p>
        </w:tc>
        <w:tc>
          <w:tcPr>
            <w:tcW w:w="6378" w:type="dxa"/>
            <w:vAlign w:val="center"/>
          </w:tcPr>
          <w:p w:rsidR="00D77D5B" w:rsidRPr="001738F7" w:rsidRDefault="00D77D5B" w:rsidP="004F2CE8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  <w:sz w:val="21"/>
                <w:szCs w:val="21"/>
              </w:rPr>
            </w:pPr>
          </w:p>
        </w:tc>
      </w:tr>
      <w:tr w:rsidR="00D77D5B" w:rsidRPr="001738F7" w:rsidTr="00583236">
        <w:trPr>
          <w:trHeight w:val="454"/>
        </w:trPr>
        <w:tc>
          <w:tcPr>
            <w:tcW w:w="3828" w:type="dxa"/>
            <w:vAlign w:val="center"/>
          </w:tcPr>
          <w:p w:rsidR="00D77D5B" w:rsidRPr="00CC5301" w:rsidRDefault="00D77D5B" w:rsidP="004F2CE8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  <w:r w:rsidRPr="00CC5301">
              <w:rPr>
                <w:rFonts w:cs="Verdana-Bold"/>
                <w:b/>
                <w:bCs/>
              </w:rPr>
              <w:t>Miejscowość</w:t>
            </w:r>
          </w:p>
        </w:tc>
        <w:tc>
          <w:tcPr>
            <w:tcW w:w="6378" w:type="dxa"/>
            <w:vAlign w:val="center"/>
          </w:tcPr>
          <w:p w:rsidR="00D77D5B" w:rsidRPr="001738F7" w:rsidRDefault="00D77D5B" w:rsidP="004F2CE8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  <w:sz w:val="21"/>
                <w:szCs w:val="21"/>
              </w:rPr>
            </w:pPr>
          </w:p>
        </w:tc>
      </w:tr>
      <w:tr w:rsidR="00D77D5B" w:rsidRPr="001738F7" w:rsidTr="00583236">
        <w:trPr>
          <w:trHeight w:val="454"/>
        </w:trPr>
        <w:tc>
          <w:tcPr>
            <w:tcW w:w="3828" w:type="dxa"/>
            <w:vAlign w:val="center"/>
          </w:tcPr>
          <w:p w:rsidR="00D77D5B" w:rsidRPr="00CC5301" w:rsidRDefault="00D77D5B" w:rsidP="004F2CE8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  <w:r w:rsidRPr="00CC5301">
              <w:rPr>
                <w:rFonts w:cs="Verdana-Bold"/>
                <w:b/>
                <w:bCs/>
              </w:rPr>
              <w:t>Kod pocztowy</w:t>
            </w:r>
          </w:p>
        </w:tc>
        <w:tc>
          <w:tcPr>
            <w:tcW w:w="6378" w:type="dxa"/>
            <w:vAlign w:val="center"/>
          </w:tcPr>
          <w:p w:rsidR="00D77D5B" w:rsidRPr="001738F7" w:rsidRDefault="00D77D5B" w:rsidP="004F2CE8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  <w:sz w:val="21"/>
                <w:szCs w:val="21"/>
              </w:rPr>
            </w:pPr>
          </w:p>
        </w:tc>
      </w:tr>
      <w:tr w:rsidR="00D77D5B" w:rsidRPr="001738F7" w:rsidTr="00583236">
        <w:trPr>
          <w:trHeight w:val="454"/>
        </w:trPr>
        <w:tc>
          <w:tcPr>
            <w:tcW w:w="3828" w:type="dxa"/>
            <w:vAlign w:val="center"/>
          </w:tcPr>
          <w:p w:rsidR="00D77D5B" w:rsidRPr="00CC5301" w:rsidRDefault="00D77D5B" w:rsidP="004F2CE8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  <w:r w:rsidRPr="00CC5301">
              <w:rPr>
                <w:rFonts w:cs="Verdana-Bold"/>
                <w:b/>
                <w:bCs/>
              </w:rPr>
              <w:t>Poczta</w:t>
            </w:r>
          </w:p>
        </w:tc>
        <w:tc>
          <w:tcPr>
            <w:tcW w:w="6378" w:type="dxa"/>
            <w:vAlign w:val="center"/>
          </w:tcPr>
          <w:p w:rsidR="00D77D5B" w:rsidRPr="001738F7" w:rsidRDefault="00D77D5B" w:rsidP="004F2CE8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  <w:sz w:val="21"/>
                <w:szCs w:val="21"/>
              </w:rPr>
            </w:pPr>
          </w:p>
        </w:tc>
      </w:tr>
      <w:tr w:rsidR="00D77D5B" w:rsidRPr="001738F7" w:rsidTr="00583236">
        <w:trPr>
          <w:trHeight w:val="454"/>
        </w:trPr>
        <w:tc>
          <w:tcPr>
            <w:tcW w:w="3828" w:type="dxa"/>
            <w:vAlign w:val="center"/>
          </w:tcPr>
          <w:p w:rsidR="00D77D5B" w:rsidRPr="00CC5301" w:rsidRDefault="00D77D5B" w:rsidP="004F2CE8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  <w:r w:rsidRPr="00CC5301">
              <w:rPr>
                <w:rFonts w:cs="Verdana-Bold"/>
                <w:b/>
                <w:bCs/>
              </w:rPr>
              <w:lastRenderedPageBreak/>
              <w:t>Kraj</w:t>
            </w:r>
          </w:p>
        </w:tc>
        <w:tc>
          <w:tcPr>
            <w:tcW w:w="6378" w:type="dxa"/>
            <w:vAlign w:val="center"/>
          </w:tcPr>
          <w:p w:rsidR="00D77D5B" w:rsidRPr="001738F7" w:rsidRDefault="00D77D5B" w:rsidP="004F2CE8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  <w:sz w:val="21"/>
                <w:szCs w:val="21"/>
              </w:rPr>
            </w:pPr>
          </w:p>
        </w:tc>
      </w:tr>
      <w:tr w:rsidR="00CC5301" w:rsidRPr="001738F7" w:rsidTr="00583236">
        <w:trPr>
          <w:trHeight w:val="454"/>
        </w:trPr>
        <w:tc>
          <w:tcPr>
            <w:tcW w:w="10206" w:type="dxa"/>
            <w:gridSpan w:val="2"/>
            <w:shd w:val="clear" w:color="auto" w:fill="D9D9D9" w:themeFill="background1" w:themeFillShade="D9"/>
            <w:vAlign w:val="center"/>
          </w:tcPr>
          <w:p w:rsidR="00CC5301" w:rsidRPr="001738F7" w:rsidRDefault="00CC5301" w:rsidP="00CC5301">
            <w:pPr>
              <w:autoSpaceDE w:val="0"/>
              <w:autoSpaceDN w:val="0"/>
              <w:adjustRightInd w:val="0"/>
              <w:jc w:val="center"/>
              <w:rPr>
                <w:rFonts w:cs="Verdana-Bold"/>
                <w:b/>
                <w:bCs/>
                <w:sz w:val="21"/>
                <w:szCs w:val="21"/>
              </w:rPr>
            </w:pPr>
            <w:r w:rsidRPr="00CC5301">
              <w:rPr>
                <w:rFonts w:cs="Verdana-Bold"/>
                <w:b/>
                <w:bCs/>
                <w:sz w:val="28"/>
                <w:szCs w:val="28"/>
              </w:rPr>
              <w:t>Adres do korespondencji</w:t>
            </w:r>
          </w:p>
        </w:tc>
      </w:tr>
      <w:tr w:rsidR="00D77D5B" w:rsidRPr="001738F7" w:rsidTr="00583236">
        <w:trPr>
          <w:trHeight w:val="454"/>
        </w:trPr>
        <w:tc>
          <w:tcPr>
            <w:tcW w:w="3828" w:type="dxa"/>
            <w:vAlign w:val="center"/>
          </w:tcPr>
          <w:p w:rsidR="00D77D5B" w:rsidRPr="00CC5301" w:rsidRDefault="00D77D5B" w:rsidP="00D77D5B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  <w:r w:rsidRPr="00CC5301">
              <w:rPr>
                <w:rFonts w:cs="Verdana-Bold"/>
                <w:b/>
                <w:bCs/>
              </w:rPr>
              <w:t>Ulica</w:t>
            </w:r>
          </w:p>
        </w:tc>
        <w:tc>
          <w:tcPr>
            <w:tcW w:w="6378" w:type="dxa"/>
            <w:vAlign w:val="center"/>
          </w:tcPr>
          <w:p w:rsidR="00D77D5B" w:rsidRPr="001738F7" w:rsidRDefault="00D77D5B" w:rsidP="00D77D5B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  <w:sz w:val="21"/>
                <w:szCs w:val="21"/>
              </w:rPr>
            </w:pPr>
          </w:p>
        </w:tc>
      </w:tr>
      <w:tr w:rsidR="00D77D5B" w:rsidRPr="001738F7" w:rsidTr="00583236">
        <w:trPr>
          <w:trHeight w:val="454"/>
        </w:trPr>
        <w:tc>
          <w:tcPr>
            <w:tcW w:w="3828" w:type="dxa"/>
            <w:vAlign w:val="center"/>
          </w:tcPr>
          <w:p w:rsidR="00D77D5B" w:rsidRPr="00CC5301" w:rsidRDefault="00D77D5B" w:rsidP="00D77D5B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  <w:r w:rsidRPr="00CC5301">
              <w:rPr>
                <w:rFonts w:cs="Verdana-Bold"/>
                <w:b/>
                <w:bCs/>
              </w:rPr>
              <w:t>Nr domu</w:t>
            </w:r>
          </w:p>
        </w:tc>
        <w:tc>
          <w:tcPr>
            <w:tcW w:w="6378" w:type="dxa"/>
            <w:vAlign w:val="center"/>
          </w:tcPr>
          <w:p w:rsidR="00D77D5B" w:rsidRPr="001738F7" w:rsidRDefault="00D77D5B" w:rsidP="00D77D5B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  <w:sz w:val="21"/>
                <w:szCs w:val="21"/>
              </w:rPr>
            </w:pPr>
          </w:p>
        </w:tc>
      </w:tr>
      <w:tr w:rsidR="00D77D5B" w:rsidRPr="001738F7" w:rsidTr="00583236">
        <w:trPr>
          <w:trHeight w:val="454"/>
        </w:trPr>
        <w:tc>
          <w:tcPr>
            <w:tcW w:w="3828" w:type="dxa"/>
            <w:vAlign w:val="center"/>
          </w:tcPr>
          <w:p w:rsidR="00D77D5B" w:rsidRPr="00CC5301" w:rsidRDefault="00D77D5B" w:rsidP="00D77D5B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  <w:r w:rsidRPr="00CC5301">
              <w:rPr>
                <w:rFonts w:cs="Verdana-Bold"/>
                <w:b/>
                <w:bCs/>
              </w:rPr>
              <w:t>Nr lokalu</w:t>
            </w:r>
          </w:p>
        </w:tc>
        <w:tc>
          <w:tcPr>
            <w:tcW w:w="6378" w:type="dxa"/>
            <w:vAlign w:val="center"/>
          </w:tcPr>
          <w:p w:rsidR="00D77D5B" w:rsidRPr="001738F7" w:rsidRDefault="00D77D5B" w:rsidP="00D77D5B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  <w:sz w:val="21"/>
                <w:szCs w:val="21"/>
              </w:rPr>
            </w:pPr>
          </w:p>
        </w:tc>
      </w:tr>
      <w:tr w:rsidR="00D77D5B" w:rsidRPr="001738F7" w:rsidTr="00583236">
        <w:trPr>
          <w:trHeight w:val="454"/>
        </w:trPr>
        <w:tc>
          <w:tcPr>
            <w:tcW w:w="3828" w:type="dxa"/>
            <w:vAlign w:val="center"/>
          </w:tcPr>
          <w:p w:rsidR="00D77D5B" w:rsidRPr="00CC5301" w:rsidRDefault="00D77D5B" w:rsidP="00D77D5B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  <w:r w:rsidRPr="00CC5301">
              <w:rPr>
                <w:rFonts w:cs="Verdana-Bold"/>
                <w:b/>
                <w:bCs/>
              </w:rPr>
              <w:t>Miejscowość</w:t>
            </w:r>
          </w:p>
        </w:tc>
        <w:tc>
          <w:tcPr>
            <w:tcW w:w="6378" w:type="dxa"/>
            <w:vAlign w:val="center"/>
          </w:tcPr>
          <w:p w:rsidR="00D77D5B" w:rsidRPr="001738F7" w:rsidRDefault="00D77D5B" w:rsidP="00D77D5B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  <w:sz w:val="21"/>
                <w:szCs w:val="21"/>
              </w:rPr>
            </w:pPr>
          </w:p>
        </w:tc>
      </w:tr>
      <w:tr w:rsidR="00D77D5B" w:rsidRPr="001738F7" w:rsidTr="00583236">
        <w:trPr>
          <w:trHeight w:val="454"/>
        </w:trPr>
        <w:tc>
          <w:tcPr>
            <w:tcW w:w="3828" w:type="dxa"/>
            <w:vAlign w:val="center"/>
          </w:tcPr>
          <w:p w:rsidR="00D77D5B" w:rsidRPr="00CC5301" w:rsidRDefault="00D77D5B" w:rsidP="00D77D5B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  <w:r w:rsidRPr="00CC5301">
              <w:rPr>
                <w:rFonts w:cs="Verdana-Bold"/>
                <w:b/>
                <w:bCs/>
              </w:rPr>
              <w:t>Kod pocztowy</w:t>
            </w:r>
          </w:p>
        </w:tc>
        <w:tc>
          <w:tcPr>
            <w:tcW w:w="6378" w:type="dxa"/>
            <w:vAlign w:val="center"/>
          </w:tcPr>
          <w:p w:rsidR="00D77D5B" w:rsidRPr="001738F7" w:rsidRDefault="00D77D5B" w:rsidP="00D77D5B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  <w:sz w:val="21"/>
                <w:szCs w:val="21"/>
              </w:rPr>
            </w:pPr>
          </w:p>
        </w:tc>
      </w:tr>
      <w:tr w:rsidR="00D77D5B" w:rsidRPr="001738F7" w:rsidTr="00583236">
        <w:trPr>
          <w:trHeight w:val="454"/>
        </w:trPr>
        <w:tc>
          <w:tcPr>
            <w:tcW w:w="3828" w:type="dxa"/>
            <w:vAlign w:val="center"/>
          </w:tcPr>
          <w:p w:rsidR="00D77D5B" w:rsidRPr="00CC5301" w:rsidRDefault="00D77D5B" w:rsidP="00D77D5B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  <w:r w:rsidRPr="00CC5301">
              <w:rPr>
                <w:rFonts w:cs="Verdana-Bold"/>
                <w:b/>
                <w:bCs/>
              </w:rPr>
              <w:t>Poczta</w:t>
            </w:r>
          </w:p>
        </w:tc>
        <w:tc>
          <w:tcPr>
            <w:tcW w:w="6378" w:type="dxa"/>
            <w:vAlign w:val="center"/>
          </w:tcPr>
          <w:p w:rsidR="00D77D5B" w:rsidRPr="001738F7" w:rsidRDefault="00D77D5B" w:rsidP="00D77D5B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  <w:sz w:val="21"/>
                <w:szCs w:val="21"/>
              </w:rPr>
            </w:pPr>
          </w:p>
        </w:tc>
      </w:tr>
      <w:tr w:rsidR="00D77D5B" w:rsidRPr="001738F7" w:rsidTr="00583236">
        <w:trPr>
          <w:trHeight w:val="454"/>
        </w:trPr>
        <w:tc>
          <w:tcPr>
            <w:tcW w:w="3828" w:type="dxa"/>
            <w:vAlign w:val="center"/>
          </w:tcPr>
          <w:p w:rsidR="00D77D5B" w:rsidRPr="00CC5301" w:rsidRDefault="00D77D5B" w:rsidP="00D77D5B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  <w:r w:rsidRPr="00CC5301">
              <w:rPr>
                <w:rFonts w:cs="Verdana-Bold"/>
                <w:b/>
                <w:bCs/>
              </w:rPr>
              <w:t>Kraj</w:t>
            </w:r>
          </w:p>
        </w:tc>
        <w:tc>
          <w:tcPr>
            <w:tcW w:w="6378" w:type="dxa"/>
            <w:vAlign w:val="center"/>
          </w:tcPr>
          <w:p w:rsidR="00D77D5B" w:rsidRPr="001738F7" w:rsidRDefault="00D77D5B" w:rsidP="00D77D5B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  <w:sz w:val="21"/>
                <w:szCs w:val="21"/>
              </w:rPr>
            </w:pPr>
          </w:p>
        </w:tc>
      </w:tr>
      <w:tr w:rsidR="00CC5301" w:rsidRPr="001738F7" w:rsidTr="00583236">
        <w:trPr>
          <w:trHeight w:val="454"/>
        </w:trPr>
        <w:tc>
          <w:tcPr>
            <w:tcW w:w="10206" w:type="dxa"/>
            <w:gridSpan w:val="2"/>
            <w:shd w:val="clear" w:color="auto" w:fill="D9D9D9" w:themeFill="background1" w:themeFillShade="D9"/>
            <w:vAlign w:val="center"/>
          </w:tcPr>
          <w:p w:rsidR="00CC5301" w:rsidRPr="003A0610" w:rsidRDefault="003A0610" w:rsidP="003A0610">
            <w:pPr>
              <w:autoSpaceDE w:val="0"/>
              <w:autoSpaceDN w:val="0"/>
              <w:adjustRightInd w:val="0"/>
              <w:jc w:val="center"/>
              <w:rPr>
                <w:rFonts w:cs="Verdana-Bold"/>
                <w:b/>
                <w:bCs/>
                <w:sz w:val="28"/>
                <w:szCs w:val="28"/>
              </w:rPr>
            </w:pPr>
            <w:r w:rsidRPr="003A0610">
              <w:rPr>
                <w:rFonts w:cs="Verdana-Bold"/>
                <w:b/>
                <w:bCs/>
                <w:sz w:val="28"/>
                <w:szCs w:val="28"/>
              </w:rPr>
              <w:t>Informacja o niepełnosprawności</w:t>
            </w:r>
          </w:p>
        </w:tc>
      </w:tr>
      <w:tr w:rsidR="00D77D5B" w:rsidRPr="001738F7" w:rsidTr="00583236">
        <w:trPr>
          <w:trHeight w:val="454"/>
        </w:trPr>
        <w:tc>
          <w:tcPr>
            <w:tcW w:w="3828" w:type="dxa"/>
            <w:vAlign w:val="center"/>
          </w:tcPr>
          <w:p w:rsidR="00D77D5B" w:rsidRPr="00CC5301" w:rsidRDefault="00D77D5B" w:rsidP="003A0610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  <w:r w:rsidRPr="00CC5301">
              <w:rPr>
                <w:rFonts w:cs="Verdana-Bold"/>
                <w:b/>
                <w:bCs/>
              </w:rPr>
              <w:t>Orzeczenie o niepełnosprawności (</w:t>
            </w:r>
            <w:r w:rsidR="003A0610">
              <w:rPr>
                <w:rFonts w:cs="Verdana-Bold"/>
                <w:b/>
                <w:bCs/>
              </w:rPr>
              <w:t xml:space="preserve">numer orzeczenia i data wystawienia) </w:t>
            </w:r>
          </w:p>
        </w:tc>
        <w:tc>
          <w:tcPr>
            <w:tcW w:w="6378" w:type="dxa"/>
            <w:vAlign w:val="center"/>
          </w:tcPr>
          <w:p w:rsidR="00D77D5B" w:rsidRPr="001738F7" w:rsidRDefault="00D77D5B" w:rsidP="00D77D5B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  <w:sz w:val="21"/>
                <w:szCs w:val="21"/>
              </w:rPr>
            </w:pPr>
          </w:p>
        </w:tc>
      </w:tr>
      <w:tr w:rsidR="003A0610" w:rsidRPr="001738F7" w:rsidTr="00583236">
        <w:trPr>
          <w:trHeight w:val="454"/>
        </w:trPr>
        <w:tc>
          <w:tcPr>
            <w:tcW w:w="3828" w:type="dxa"/>
            <w:vAlign w:val="center"/>
          </w:tcPr>
          <w:p w:rsidR="003A0610" w:rsidRPr="00CC5301" w:rsidRDefault="003A0610" w:rsidP="00D77D5B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  <w:r>
              <w:rPr>
                <w:rFonts w:cs="Verdana-Bold"/>
                <w:b/>
                <w:bCs/>
              </w:rPr>
              <w:t>typ niepełnosprawności</w:t>
            </w:r>
          </w:p>
        </w:tc>
        <w:tc>
          <w:tcPr>
            <w:tcW w:w="6378" w:type="dxa"/>
            <w:vAlign w:val="center"/>
          </w:tcPr>
          <w:p w:rsidR="003A0610" w:rsidRPr="001738F7" w:rsidRDefault="003A0610" w:rsidP="00D77D5B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  <w:sz w:val="21"/>
                <w:szCs w:val="21"/>
              </w:rPr>
            </w:pPr>
          </w:p>
        </w:tc>
      </w:tr>
      <w:tr w:rsidR="003A0610" w:rsidRPr="001738F7" w:rsidTr="00583236">
        <w:trPr>
          <w:trHeight w:val="454"/>
        </w:trPr>
        <w:tc>
          <w:tcPr>
            <w:tcW w:w="3828" w:type="dxa"/>
            <w:vAlign w:val="center"/>
          </w:tcPr>
          <w:p w:rsidR="003A0610" w:rsidRPr="00CC5301" w:rsidRDefault="003A0610" w:rsidP="003A0610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  <w:r>
              <w:rPr>
                <w:rFonts w:cs="Verdana-Bold"/>
                <w:b/>
                <w:bCs/>
              </w:rPr>
              <w:t>rodzaj niepełnosprawności</w:t>
            </w:r>
          </w:p>
        </w:tc>
        <w:tc>
          <w:tcPr>
            <w:tcW w:w="6378" w:type="dxa"/>
            <w:vAlign w:val="center"/>
          </w:tcPr>
          <w:p w:rsidR="003A0610" w:rsidRPr="001738F7" w:rsidRDefault="003A0610" w:rsidP="003A0610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  <w:sz w:val="21"/>
                <w:szCs w:val="21"/>
              </w:rPr>
            </w:pPr>
          </w:p>
        </w:tc>
      </w:tr>
      <w:tr w:rsidR="003A0610" w:rsidRPr="001738F7" w:rsidTr="00583236">
        <w:trPr>
          <w:trHeight w:val="454"/>
        </w:trPr>
        <w:tc>
          <w:tcPr>
            <w:tcW w:w="3828" w:type="dxa"/>
            <w:vAlign w:val="center"/>
          </w:tcPr>
          <w:p w:rsidR="003A0610" w:rsidRDefault="003A0610" w:rsidP="003A0610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  <w:r>
              <w:rPr>
                <w:rFonts w:cs="Verdana-Bold"/>
                <w:b/>
                <w:bCs/>
              </w:rPr>
              <w:t>data ważności orzeczenia</w:t>
            </w:r>
          </w:p>
        </w:tc>
        <w:tc>
          <w:tcPr>
            <w:tcW w:w="6378" w:type="dxa"/>
            <w:vAlign w:val="center"/>
          </w:tcPr>
          <w:p w:rsidR="003A0610" w:rsidRPr="001738F7" w:rsidRDefault="003A0610" w:rsidP="003A0610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  <w:sz w:val="21"/>
                <w:szCs w:val="21"/>
              </w:rPr>
            </w:pPr>
          </w:p>
        </w:tc>
      </w:tr>
      <w:tr w:rsidR="003A0610" w:rsidRPr="001738F7" w:rsidTr="00583236">
        <w:trPr>
          <w:trHeight w:val="454"/>
        </w:trPr>
        <w:tc>
          <w:tcPr>
            <w:tcW w:w="10206" w:type="dxa"/>
            <w:gridSpan w:val="2"/>
            <w:shd w:val="clear" w:color="auto" w:fill="D9D9D9" w:themeFill="background1" w:themeFillShade="D9"/>
            <w:vAlign w:val="center"/>
          </w:tcPr>
          <w:p w:rsidR="003A0610" w:rsidRPr="001738F7" w:rsidRDefault="003A0610" w:rsidP="003A0610">
            <w:pPr>
              <w:autoSpaceDE w:val="0"/>
              <w:autoSpaceDN w:val="0"/>
              <w:adjustRightInd w:val="0"/>
              <w:jc w:val="center"/>
              <w:rPr>
                <w:rFonts w:cs="Verdana-Bold"/>
                <w:b/>
                <w:bCs/>
                <w:sz w:val="21"/>
                <w:szCs w:val="21"/>
              </w:rPr>
            </w:pPr>
            <w:r w:rsidRPr="00CC5301">
              <w:rPr>
                <w:rFonts w:cs="Verdana-Bold"/>
                <w:b/>
                <w:bCs/>
                <w:sz w:val="28"/>
                <w:szCs w:val="28"/>
              </w:rPr>
              <w:t>Służba wojskowa</w:t>
            </w:r>
          </w:p>
        </w:tc>
      </w:tr>
      <w:tr w:rsidR="003A0610" w:rsidRPr="001738F7" w:rsidTr="00583236">
        <w:trPr>
          <w:trHeight w:val="454"/>
        </w:trPr>
        <w:tc>
          <w:tcPr>
            <w:tcW w:w="3828" w:type="dxa"/>
            <w:vAlign w:val="center"/>
          </w:tcPr>
          <w:p w:rsidR="003A0610" w:rsidRPr="00CC5301" w:rsidRDefault="003A0610" w:rsidP="003A0610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  <w:r w:rsidRPr="00CC5301">
              <w:rPr>
                <w:rFonts w:cs="Verdana-Bold"/>
                <w:b/>
                <w:bCs/>
              </w:rPr>
              <w:t>Kategoria</w:t>
            </w:r>
          </w:p>
        </w:tc>
        <w:tc>
          <w:tcPr>
            <w:tcW w:w="6378" w:type="dxa"/>
            <w:vAlign w:val="center"/>
          </w:tcPr>
          <w:p w:rsidR="003A0610" w:rsidRPr="001738F7" w:rsidRDefault="003A0610" w:rsidP="003A0610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  <w:sz w:val="21"/>
                <w:szCs w:val="21"/>
              </w:rPr>
            </w:pPr>
          </w:p>
        </w:tc>
      </w:tr>
      <w:tr w:rsidR="003A0610" w:rsidRPr="001738F7" w:rsidTr="00583236">
        <w:trPr>
          <w:trHeight w:val="454"/>
        </w:trPr>
        <w:tc>
          <w:tcPr>
            <w:tcW w:w="3828" w:type="dxa"/>
            <w:vAlign w:val="center"/>
          </w:tcPr>
          <w:p w:rsidR="003A0610" w:rsidRPr="00CC5301" w:rsidRDefault="003A0610" w:rsidP="003A0610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  <w:r w:rsidRPr="00CC5301">
              <w:rPr>
                <w:rFonts w:cs="Verdana-Bold"/>
                <w:b/>
                <w:bCs/>
              </w:rPr>
              <w:t>Nr książeczki wojskowej</w:t>
            </w:r>
          </w:p>
        </w:tc>
        <w:tc>
          <w:tcPr>
            <w:tcW w:w="6378" w:type="dxa"/>
            <w:vAlign w:val="center"/>
          </w:tcPr>
          <w:p w:rsidR="003A0610" w:rsidRPr="001738F7" w:rsidRDefault="003A0610" w:rsidP="003A0610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  <w:sz w:val="21"/>
                <w:szCs w:val="21"/>
              </w:rPr>
            </w:pPr>
          </w:p>
        </w:tc>
      </w:tr>
      <w:tr w:rsidR="003A0610" w:rsidRPr="001738F7" w:rsidTr="00583236">
        <w:trPr>
          <w:trHeight w:val="454"/>
        </w:trPr>
        <w:tc>
          <w:tcPr>
            <w:tcW w:w="10206" w:type="dxa"/>
            <w:gridSpan w:val="2"/>
            <w:shd w:val="clear" w:color="auto" w:fill="D9D9D9" w:themeFill="background1" w:themeFillShade="D9"/>
            <w:vAlign w:val="center"/>
          </w:tcPr>
          <w:p w:rsidR="0095008D" w:rsidRDefault="003A0610" w:rsidP="003A0610">
            <w:pPr>
              <w:autoSpaceDE w:val="0"/>
              <w:autoSpaceDN w:val="0"/>
              <w:adjustRightInd w:val="0"/>
              <w:jc w:val="center"/>
              <w:rPr>
                <w:rFonts w:cs="Verdana-Bold"/>
                <w:b/>
                <w:bCs/>
                <w:sz w:val="28"/>
                <w:szCs w:val="28"/>
              </w:rPr>
            </w:pPr>
            <w:r w:rsidRPr="00CC5301">
              <w:rPr>
                <w:rFonts w:cs="Verdana-Bold"/>
                <w:b/>
                <w:bCs/>
                <w:sz w:val="28"/>
                <w:szCs w:val="28"/>
              </w:rPr>
              <w:t>Szkoły wyższe</w:t>
            </w:r>
            <w:r>
              <w:rPr>
                <w:rFonts w:cs="Verdana-Bold"/>
                <w:b/>
                <w:bCs/>
                <w:sz w:val="28"/>
                <w:szCs w:val="28"/>
              </w:rPr>
              <w:t xml:space="preserve"> </w:t>
            </w:r>
            <w:r w:rsidR="00A6332F">
              <w:rPr>
                <w:rFonts w:cs="Verdana-Bold"/>
                <w:b/>
                <w:bCs/>
                <w:sz w:val="28"/>
                <w:szCs w:val="28"/>
              </w:rPr>
              <w:t>–</w:t>
            </w:r>
            <w:r>
              <w:rPr>
                <w:rFonts w:cs="Verdana-Bold"/>
                <w:b/>
                <w:bCs/>
                <w:sz w:val="28"/>
                <w:szCs w:val="28"/>
              </w:rPr>
              <w:t xml:space="preserve"> </w:t>
            </w:r>
            <w:r w:rsidRPr="00CC5301">
              <w:rPr>
                <w:rFonts w:cs="Verdana-Bold"/>
                <w:b/>
                <w:bCs/>
                <w:sz w:val="28"/>
                <w:szCs w:val="28"/>
              </w:rPr>
              <w:t>Informacje o studiach</w:t>
            </w:r>
            <w:r w:rsidR="0095008D">
              <w:rPr>
                <w:rFonts w:cs="Verdana-Bold"/>
                <w:b/>
                <w:bCs/>
                <w:sz w:val="28"/>
                <w:szCs w:val="28"/>
              </w:rPr>
              <w:t xml:space="preserve"> </w:t>
            </w:r>
          </w:p>
          <w:p w:rsidR="003A0610" w:rsidRPr="00CC5301" w:rsidRDefault="0095008D" w:rsidP="003A0610">
            <w:pPr>
              <w:autoSpaceDE w:val="0"/>
              <w:autoSpaceDN w:val="0"/>
              <w:adjustRightInd w:val="0"/>
              <w:jc w:val="center"/>
              <w:rPr>
                <w:rFonts w:cs="Verdana-Bold"/>
                <w:b/>
                <w:bCs/>
                <w:sz w:val="28"/>
                <w:szCs w:val="28"/>
              </w:rPr>
            </w:pPr>
            <w:r w:rsidRPr="0095008D">
              <w:rPr>
                <w:rFonts w:cs="Verdana-Bold"/>
                <w:b/>
                <w:bCs/>
                <w:sz w:val="18"/>
                <w:szCs w:val="18"/>
              </w:rPr>
              <w:t xml:space="preserve">(jeśli ukończono studia dwustopniowe należy wpisać dane dotyczące I </w:t>
            </w:r>
            <w:proofErr w:type="spellStart"/>
            <w:r w:rsidRPr="0095008D">
              <w:rPr>
                <w:rFonts w:cs="Verdana-Bold"/>
                <w:b/>
                <w:bCs/>
                <w:sz w:val="18"/>
                <w:szCs w:val="18"/>
              </w:rPr>
              <w:t>i</w:t>
            </w:r>
            <w:proofErr w:type="spellEnd"/>
            <w:r w:rsidRPr="0095008D">
              <w:rPr>
                <w:rFonts w:cs="Verdana-Bold"/>
                <w:b/>
                <w:bCs/>
                <w:sz w:val="18"/>
                <w:szCs w:val="18"/>
              </w:rPr>
              <w:t xml:space="preserve"> II stopnia)</w:t>
            </w:r>
          </w:p>
        </w:tc>
      </w:tr>
      <w:tr w:rsidR="003A0610" w:rsidRPr="001738F7" w:rsidTr="00583236">
        <w:trPr>
          <w:trHeight w:val="454"/>
        </w:trPr>
        <w:tc>
          <w:tcPr>
            <w:tcW w:w="3828" w:type="dxa"/>
            <w:vAlign w:val="center"/>
          </w:tcPr>
          <w:p w:rsidR="003A0610" w:rsidRPr="00CC5301" w:rsidRDefault="003A0610" w:rsidP="003A0610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  <w:r w:rsidRPr="00CC5301">
              <w:rPr>
                <w:rFonts w:cs="Verdana-Bold"/>
                <w:b/>
                <w:bCs/>
              </w:rPr>
              <w:t>Nazwa Uczelni</w:t>
            </w:r>
          </w:p>
        </w:tc>
        <w:tc>
          <w:tcPr>
            <w:tcW w:w="6378" w:type="dxa"/>
            <w:vAlign w:val="center"/>
          </w:tcPr>
          <w:p w:rsidR="003A0610" w:rsidRPr="001738F7" w:rsidRDefault="003A0610" w:rsidP="003A0610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  <w:sz w:val="21"/>
                <w:szCs w:val="21"/>
              </w:rPr>
            </w:pPr>
          </w:p>
        </w:tc>
      </w:tr>
      <w:tr w:rsidR="003A0610" w:rsidRPr="001738F7" w:rsidTr="00583236">
        <w:trPr>
          <w:trHeight w:val="454"/>
        </w:trPr>
        <w:tc>
          <w:tcPr>
            <w:tcW w:w="3828" w:type="dxa"/>
            <w:vAlign w:val="center"/>
          </w:tcPr>
          <w:p w:rsidR="003A0610" w:rsidRPr="00CC5301" w:rsidRDefault="003A0610" w:rsidP="003A0610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  <w:r w:rsidRPr="00CC5301">
              <w:rPr>
                <w:rFonts w:cs="Verdana-Bold"/>
                <w:b/>
                <w:bCs/>
              </w:rPr>
              <w:t>Miasto</w:t>
            </w:r>
          </w:p>
        </w:tc>
        <w:tc>
          <w:tcPr>
            <w:tcW w:w="6378" w:type="dxa"/>
            <w:vAlign w:val="center"/>
          </w:tcPr>
          <w:p w:rsidR="003A0610" w:rsidRPr="001738F7" w:rsidRDefault="003A0610" w:rsidP="003A0610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  <w:sz w:val="21"/>
                <w:szCs w:val="21"/>
              </w:rPr>
            </w:pPr>
          </w:p>
        </w:tc>
      </w:tr>
      <w:tr w:rsidR="003A0610" w:rsidRPr="001738F7" w:rsidTr="00583236">
        <w:trPr>
          <w:trHeight w:val="454"/>
        </w:trPr>
        <w:tc>
          <w:tcPr>
            <w:tcW w:w="3828" w:type="dxa"/>
            <w:vAlign w:val="center"/>
          </w:tcPr>
          <w:p w:rsidR="003A0610" w:rsidRPr="00CC5301" w:rsidRDefault="003A0610" w:rsidP="003A0610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  <w:r w:rsidRPr="00CC5301">
              <w:rPr>
                <w:rFonts w:cs="Verdana-Bold"/>
                <w:b/>
                <w:bCs/>
              </w:rPr>
              <w:t>Wydział</w:t>
            </w:r>
          </w:p>
        </w:tc>
        <w:tc>
          <w:tcPr>
            <w:tcW w:w="6378" w:type="dxa"/>
            <w:vAlign w:val="center"/>
          </w:tcPr>
          <w:p w:rsidR="003A0610" w:rsidRPr="001738F7" w:rsidRDefault="003A0610" w:rsidP="003A0610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  <w:sz w:val="21"/>
                <w:szCs w:val="21"/>
              </w:rPr>
            </w:pPr>
          </w:p>
        </w:tc>
      </w:tr>
      <w:tr w:rsidR="003A0610" w:rsidRPr="001738F7" w:rsidTr="00583236">
        <w:trPr>
          <w:trHeight w:val="454"/>
        </w:trPr>
        <w:tc>
          <w:tcPr>
            <w:tcW w:w="3828" w:type="dxa"/>
            <w:vAlign w:val="center"/>
          </w:tcPr>
          <w:p w:rsidR="003A0610" w:rsidRPr="00CC5301" w:rsidRDefault="003A0610" w:rsidP="003A0610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  <w:r w:rsidRPr="00CC5301">
              <w:rPr>
                <w:rFonts w:cs="Verdana-Bold"/>
                <w:b/>
                <w:bCs/>
              </w:rPr>
              <w:t>Kierunek</w:t>
            </w:r>
          </w:p>
        </w:tc>
        <w:tc>
          <w:tcPr>
            <w:tcW w:w="6378" w:type="dxa"/>
            <w:vAlign w:val="center"/>
          </w:tcPr>
          <w:p w:rsidR="003A0610" w:rsidRPr="001738F7" w:rsidRDefault="003A0610" w:rsidP="003A0610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  <w:sz w:val="21"/>
                <w:szCs w:val="21"/>
              </w:rPr>
            </w:pPr>
          </w:p>
        </w:tc>
      </w:tr>
      <w:tr w:rsidR="003A0610" w:rsidRPr="001738F7" w:rsidTr="00583236">
        <w:trPr>
          <w:trHeight w:val="454"/>
        </w:trPr>
        <w:tc>
          <w:tcPr>
            <w:tcW w:w="3828" w:type="dxa"/>
            <w:vAlign w:val="center"/>
          </w:tcPr>
          <w:p w:rsidR="003A0610" w:rsidRPr="00CC5301" w:rsidRDefault="003A0610" w:rsidP="003A0610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  <w:r w:rsidRPr="00CC5301">
              <w:rPr>
                <w:rFonts w:cs="Verdana-Bold"/>
                <w:b/>
                <w:bCs/>
              </w:rPr>
              <w:t>Rodzaj studiów</w:t>
            </w:r>
          </w:p>
        </w:tc>
        <w:tc>
          <w:tcPr>
            <w:tcW w:w="6378" w:type="dxa"/>
            <w:vAlign w:val="center"/>
          </w:tcPr>
          <w:p w:rsidR="003A0610" w:rsidRPr="001738F7" w:rsidRDefault="003A0610" w:rsidP="003A0610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  <w:sz w:val="21"/>
                <w:szCs w:val="21"/>
              </w:rPr>
            </w:pPr>
          </w:p>
        </w:tc>
      </w:tr>
      <w:tr w:rsidR="003A0610" w:rsidRPr="001738F7" w:rsidTr="00583236">
        <w:trPr>
          <w:trHeight w:val="454"/>
        </w:trPr>
        <w:tc>
          <w:tcPr>
            <w:tcW w:w="3828" w:type="dxa"/>
            <w:vAlign w:val="center"/>
          </w:tcPr>
          <w:p w:rsidR="003A0610" w:rsidRPr="00CC5301" w:rsidRDefault="003A0610" w:rsidP="003A0610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  <w:r w:rsidRPr="00CC5301">
              <w:rPr>
                <w:rFonts w:cs="Verdana-Bold"/>
                <w:b/>
                <w:bCs/>
              </w:rPr>
              <w:t>Tryb studiów</w:t>
            </w:r>
          </w:p>
        </w:tc>
        <w:tc>
          <w:tcPr>
            <w:tcW w:w="6378" w:type="dxa"/>
            <w:vAlign w:val="center"/>
          </w:tcPr>
          <w:p w:rsidR="003A0610" w:rsidRPr="001738F7" w:rsidRDefault="003A0610" w:rsidP="003A0610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  <w:sz w:val="21"/>
                <w:szCs w:val="21"/>
              </w:rPr>
            </w:pPr>
          </w:p>
        </w:tc>
      </w:tr>
      <w:tr w:rsidR="003A0610" w:rsidRPr="001738F7" w:rsidTr="00583236">
        <w:trPr>
          <w:trHeight w:val="454"/>
        </w:trPr>
        <w:tc>
          <w:tcPr>
            <w:tcW w:w="3828" w:type="dxa"/>
            <w:vAlign w:val="center"/>
          </w:tcPr>
          <w:p w:rsidR="003A0610" w:rsidRPr="00CC5301" w:rsidRDefault="003A0610" w:rsidP="003A0610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  <w:r w:rsidRPr="00CC5301">
              <w:rPr>
                <w:rFonts w:cs="Verdana-Bold"/>
                <w:b/>
                <w:bCs/>
              </w:rPr>
              <w:t>Rok rozpoczęcia</w:t>
            </w:r>
          </w:p>
        </w:tc>
        <w:tc>
          <w:tcPr>
            <w:tcW w:w="6378" w:type="dxa"/>
            <w:vAlign w:val="center"/>
          </w:tcPr>
          <w:p w:rsidR="003A0610" w:rsidRPr="001738F7" w:rsidRDefault="003A0610" w:rsidP="003A0610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  <w:sz w:val="21"/>
                <w:szCs w:val="21"/>
              </w:rPr>
            </w:pPr>
          </w:p>
        </w:tc>
      </w:tr>
      <w:tr w:rsidR="003A0610" w:rsidRPr="001738F7" w:rsidTr="00583236">
        <w:trPr>
          <w:trHeight w:val="454"/>
        </w:trPr>
        <w:tc>
          <w:tcPr>
            <w:tcW w:w="3828" w:type="dxa"/>
            <w:vAlign w:val="center"/>
          </w:tcPr>
          <w:p w:rsidR="003A0610" w:rsidRPr="00CC5301" w:rsidRDefault="003A0610" w:rsidP="003A0610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  <w:r w:rsidRPr="00CC5301">
              <w:rPr>
                <w:rFonts w:cs="Verdana-Bold"/>
                <w:b/>
                <w:bCs/>
              </w:rPr>
              <w:t>Rok zakończenia</w:t>
            </w:r>
          </w:p>
        </w:tc>
        <w:tc>
          <w:tcPr>
            <w:tcW w:w="6378" w:type="dxa"/>
            <w:vAlign w:val="center"/>
          </w:tcPr>
          <w:p w:rsidR="003A0610" w:rsidRPr="001738F7" w:rsidRDefault="003A0610" w:rsidP="003A0610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  <w:sz w:val="21"/>
                <w:szCs w:val="21"/>
              </w:rPr>
            </w:pPr>
          </w:p>
        </w:tc>
      </w:tr>
      <w:tr w:rsidR="003A0610" w:rsidRPr="001738F7" w:rsidTr="00583236">
        <w:trPr>
          <w:trHeight w:val="454"/>
        </w:trPr>
        <w:tc>
          <w:tcPr>
            <w:tcW w:w="3828" w:type="dxa"/>
            <w:vAlign w:val="center"/>
          </w:tcPr>
          <w:p w:rsidR="003A0610" w:rsidRPr="00CC5301" w:rsidRDefault="003A0610" w:rsidP="003A0610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  <w:r w:rsidRPr="00CC5301">
              <w:rPr>
                <w:rFonts w:cs="Verdana-Bold"/>
                <w:b/>
                <w:bCs/>
              </w:rPr>
              <w:t>Status</w:t>
            </w:r>
            <w:r>
              <w:rPr>
                <w:rFonts w:cs="Verdana-Bold"/>
                <w:b/>
                <w:bCs/>
              </w:rPr>
              <w:t xml:space="preserve"> (</w:t>
            </w:r>
            <w:r w:rsidR="00A6332F">
              <w:rPr>
                <w:rFonts w:cs="Verdana-Bold"/>
                <w:b/>
                <w:bCs/>
              </w:rPr>
              <w:t>np</w:t>
            </w:r>
            <w:r>
              <w:rPr>
                <w:rFonts w:cs="Verdana-Bold"/>
                <w:b/>
                <w:bCs/>
              </w:rPr>
              <w:t>. student/absolwent)</w:t>
            </w:r>
          </w:p>
        </w:tc>
        <w:tc>
          <w:tcPr>
            <w:tcW w:w="6378" w:type="dxa"/>
            <w:vAlign w:val="center"/>
          </w:tcPr>
          <w:p w:rsidR="003A0610" w:rsidRPr="001738F7" w:rsidRDefault="003A0610" w:rsidP="003A0610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  <w:sz w:val="21"/>
                <w:szCs w:val="21"/>
              </w:rPr>
            </w:pPr>
          </w:p>
        </w:tc>
      </w:tr>
      <w:tr w:rsidR="003A0610" w:rsidRPr="001738F7" w:rsidTr="00583236">
        <w:trPr>
          <w:trHeight w:val="454"/>
        </w:trPr>
        <w:tc>
          <w:tcPr>
            <w:tcW w:w="3828" w:type="dxa"/>
            <w:vAlign w:val="center"/>
          </w:tcPr>
          <w:p w:rsidR="003A0610" w:rsidRPr="00CC5301" w:rsidRDefault="003A0610" w:rsidP="003A0610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  <w:r>
              <w:rPr>
                <w:rFonts w:cs="Verdana-Bold"/>
                <w:b/>
                <w:bCs/>
              </w:rPr>
              <w:t>Nr dyplomu</w:t>
            </w:r>
          </w:p>
        </w:tc>
        <w:tc>
          <w:tcPr>
            <w:tcW w:w="6378" w:type="dxa"/>
            <w:vAlign w:val="center"/>
          </w:tcPr>
          <w:p w:rsidR="003A0610" w:rsidRPr="001738F7" w:rsidRDefault="003A0610" w:rsidP="003A0610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  <w:sz w:val="21"/>
                <w:szCs w:val="21"/>
              </w:rPr>
            </w:pPr>
          </w:p>
        </w:tc>
      </w:tr>
      <w:tr w:rsidR="003A0610" w:rsidRPr="001738F7" w:rsidTr="00583236">
        <w:trPr>
          <w:trHeight w:val="454"/>
        </w:trPr>
        <w:tc>
          <w:tcPr>
            <w:tcW w:w="3828" w:type="dxa"/>
            <w:vAlign w:val="center"/>
          </w:tcPr>
          <w:p w:rsidR="003A0610" w:rsidRPr="00CC5301" w:rsidRDefault="003A0610" w:rsidP="003A0610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  <w:r w:rsidRPr="00CC5301">
              <w:rPr>
                <w:rFonts w:cs="Verdana-Bold"/>
                <w:b/>
                <w:bCs/>
              </w:rPr>
              <w:t>Ocena na dyplomie</w:t>
            </w:r>
          </w:p>
        </w:tc>
        <w:tc>
          <w:tcPr>
            <w:tcW w:w="6378" w:type="dxa"/>
            <w:vAlign w:val="center"/>
          </w:tcPr>
          <w:p w:rsidR="003A0610" w:rsidRPr="001738F7" w:rsidRDefault="003A0610" w:rsidP="003A0610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  <w:sz w:val="21"/>
                <w:szCs w:val="21"/>
              </w:rPr>
            </w:pPr>
          </w:p>
        </w:tc>
      </w:tr>
      <w:tr w:rsidR="00BA2FB4" w:rsidRPr="001738F7" w:rsidTr="00687B2C">
        <w:trPr>
          <w:trHeight w:val="454"/>
        </w:trPr>
        <w:tc>
          <w:tcPr>
            <w:tcW w:w="10206" w:type="dxa"/>
            <w:gridSpan w:val="2"/>
            <w:shd w:val="clear" w:color="auto" w:fill="D9D9D9" w:themeFill="background1" w:themeFillShade="D9"/>
            <w:vAlign w:val="center"/>
          </w:tcPr>
          <w:p w:rsidR="00BA2FB4" w:rsidRPr="00BA2FB4" w:rsidRDefault="00BA2FB4" w:rsidP="00BA2FB4">
            <w:pPr>
              <w:autoSpaceDE w:val="0"/>
              <w:autoSpaceDN w:val="0"/>
              <w:adjustRightInd w:val="0"/>
              <w:jc w:val="center"/>
              <w:rPr>
                <w:rFonts w:cs="Verdana-Bold"/>
                <w:b/>
                <w:bCs/>
                <w:sz w:val="28"/>
                <w:szCs w:val="28"/>
              </w:rPr>
            </w:pPr>
            <w:r w:rsidRPr="00BA2FB4">
              <w:rPr>
                <w:rFonts w:cs="Verdana-Bold"/>
                <w:b/>
                <w:bCs/>
                <w:sz w:val="28"/>
                <w:szCs w:val="28"/>
              </w:rPr>
              <w:t xml:space="preserve">Informacje dotyczące świadectwa </w:t>
            </w:r>
            <w:r>
              <w:rPr>
                <w:rFonts w:cs="Verdana-Bold"/>
                <w:b/>
                <w:bCs/>
                <w:sz w:val="28"/>
                <w:szCs w:val="28"/>
              </w:rPr>
              <w:t>dojrzałości</w:t>
            </w:r>
          </w:p>
        </w:tc>
      </w:tr>
      <w:tr w:rsidR="00BA2FB4" w:rsidRPr="001738F7" w:rsidTr="00583236">
        <w:trPr>
          <w:trHeight w:val="454"/>
        </w:trPr>
        <w:tc>
          <w:tcPr>
            <w:tcW w:w="3828" w:type="dxa"/>
            <w:vAlign w:val="center"/>
          </w:tcPr>
          <w:p w:rsidR="00BA2FB4" w:rsidRPr="00CC5301" w:rsidRDefault="00BA2FB4" w:rsidP="00BA2FB4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  <w:r>
              <w:rPr>
                <w:rFonts w:cs="Verdana-Bold"/>
                <w:b/>
                <w:bCs/>
              </w:rPr>
              <w:t xml:space="preserve">kraj </w:t>
            </w:r>
            <w:r w:rsidRPr="00BA2FB4">
              <w:rPr>
                <w:rFonts w:cs="Verdana-Bold"/>
                <w:b/>
                <w:bCs/>
              </w:rPr>
              <w:t>uzysk</w:t>
            </w:r>
            <w:r>
              <w:rPr>
                <w:rFonts w:cs="Verdana-Bold"/>
                <w:b/>
                <w:bCs/>
              </w:rPr>
              <w:t>ania</w:t>
            </w:r>
            <w:r w:rsidRPr="00BA2FB4">
              <w:rPr>
                <w:rFonts w:cs="Verdana-Bold"/>
                <w:b/>
                <w:bCs/>
              </w:rPr>
              <w:t xml:space="preserve"> świadectw</w:t>
            </w:r>
            <w:r>
              <w:rPr>
                <w:rFonts w:cs="Verdana-Bold"/>
                <w:b/>
                <w:bCs/>
              </w:rPr>
              <w:t>a</w:t>
            </w:r>
            <w:r w:rsidRPr="00BA2FB4">
              <w:rPr>
                <w:rFonts w:cs="Verdana-Bold"/>
                <w:b/>
                <w:bCs/>
              </w:rPr>
              <w:t xml:space="preserve"> dojrzałości lub jego odpowiednik</w:t>
            </w:r>
            <w:r>
              <w:rPr>
                <w:rFonts w:cs="Verdana-Bold"/>
                <w:b/>
                <w:bCs/>
              </w:rPr>
              <w:t>a</w:t>
            </w:r>
          </w:p>
        </w:tc>
        <w:tc>
          <w:tcPr>
            <w:tcW w:w="6378" w:type="dxa"/>
            <w:vAlign w:val="center"/>
          </w:tcPr>
          <w:p w:rsidR="00BA2FB4" w:rsidRPr="001738F7" w:rsidRDefault="00BA2FB4" w:rsidP="003A0610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  <w:sz w:val="21"/>
                <w:szCs w:val="21"/>
              </w:rPr>
            </w:pPr>
          </w:p>
        </w:tc>
      </w:tr>
    </w:tbl>
    <w:p w:rsidR="004F2CE8" w:rsidRPr="001738F7" w:rsidRDefault="004F2CE8" w:rsidP="004F2CE8">
      <w:pPr>
        <w:autoSpaceDE w:val="0"/>
        <w:autoSpaceDN w:val="0"/>
        <w:adjustRightInd w:val="0"/>
        <w:spacing w:after="0" w:line="240" w:lineRule="auto"/>
        <w:rPr>
          <w:rFonts w:cs="Verdana-Bold"/>
          <w:b/>
          <w:bCs/>
          <w:sz w:val="21"/>
          <w:szCs w:val="21"/>
        </w:rPr>
      </w:pPr>
      <w:bookmarkStart w:id="0" w:name="_GoBack"/>
    </w:p>
    <w:p w:rsidR="004F2CE8" w:rsidRPr="00CC5301" w:rsidRDefault="001738F7" w:rsidP="008A197C">
      <w:pPr>
        <w:rPr>
          <w:rFonts w:cs="Verdana-Bold"/>
          <w:b/>
          <w:bCs/>
          <w:sz w:val="28"/>
          <w:szCs w:val="28"/>
        </w:rPr>
      </w:pPr>
      <w:r w:rsidRPr="00CC5301">
        <w:rPr>
          <w:rFonts w:cs="Verdana-Bold"/>
          <w:b/>
          <w:bCs/>
          <w:sz w:val="28"/>
          <w:szCs w:val="28"/>
        </w:rPr>
        <w:t>Dane Rekrutacyjne</w:t>
      </w:r>
    </w:p>
    <w:p w:rsidR="001738F7" w:rsidRPr="001738F7" w:rsidRDefault="001738F7" w:rsidP="004F2CE8">
      <w:pPr>
        <w:autoSpaceDE w:val="0"/>
        <w:autoSpaceDN w:val="0"/>
        <w:adjustRightInd w:val="0"/>
        <w:spacing w:after="0" w:line="240" w:lineRule="auto"/>
        <w:rPr>
          <w:rFonts w:cs="Verdana-Bold"/>
          <w:b/>
          <w:bCs/>
          <w:sz w:val="16"/>
          <w:szCs w:val="16"/>
        </w:rPr>
      </w:pPr>
    </w:p>
    <w:tbl>
      <w:tblPr>
        <w:tblStyle w:val="Tabela-Siatka"/>
        <w:tblW w:w="10206" w:type="dxa"/>
        <w:tblInd w:w="-572" w:type="dxa"/>
        <w:tblLook w:val="04A0" w:firstRow="1" w:lastRow="0" w:firstColumn="1" w:lastColumn="0" w:noHBand="0" w:noVBand="1"/>
      </w:tblPr>
      <w:tblGrid>
        <w:gridCol w:w="3969"/>
        <w:gridCol w:w="6237"/>
      </w:tblGrid>
      <w:tr w:rsidR="001738F7" w:rsidRPr="001738F7" w:rsidTr="00583236">
        <w:trPr>
          <w:trHeight w:val="454"/>
        </w:trPr>
        <w:tc>
          <w:tcPr>
            <w:tcW w:w="3969" w:type="dxa"/>
            <w:vAlign w:val="center"/>
          </w:tcPr>
          <w:p w:rsidR="001738F7" w:rsidRPr="00CC5301" w:rsidRDefault="00BA2FB4" w:rsidP="00D50F4F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  <w:r>
              <w:rPr>
                <w:rFonts w:cs="Verdana-Bold"/>
                <w:b/>
                <w:bCs/>
              </w:rPr>
              <w:t>Imię i nazwisko osoby przewidzianej na promotora</w:t>
            </w:r>
          </w:p>
        </w:tc>
        <w:tc>
          <w:tcPr>
            <w:tcW w:w="6237" w:type="dxa"/>
            <w:vAlign w:val="center"/>
          </w:tcPr>
          <w:p w:rsidR="001738F7" w:rsidRPr="00CC5301" w:rsidRDefault="001738F7" w:rsidP="00D50F4F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</w:p>
        </w:tc>
      </w:tr>
      <w:tr w:rsidR="001738F7" w:rsidRPr="001738F7" w:rsidTr="00583236">
        <w:trPr>
          <w:trHeight w:val="454"/>
        </w:trPr>
        <w:tc>
          <w:tcPr>
            <w:tcW w:w="3969" w:type="dxa"/>
            <w:vAlign w:val="center"/>
          </w:tcPr>
          <w:p w:rsidR="001738F7" w:rsidRPr="00CC5301" w:rsidRDefault="001738F7" w:rsidP="00D50F4F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  <w:r w:rsidRPr="00CC5301">
              <w:rPr>
                <w:rFonts w:cs="Verdana-Bold"/>
                <w:b/>
                <w:bCs/>
              </w:rPr>
              <w:t>Jednostka</w:t>
            </w:r>
            <w:r w:rsidR="005C7FA1">
              <w:rPr>
                <w:rFonts w:cs="Verdana-Bold"/>
                <w:b/>
                <w:bCs/>
              </w:rPr>
              <w:t xml:space="preserve"> UMP (Katedra/Klinika/Zakład)</w:t>
            </w:r>
          </w:p>
        </w:tc>
        <w:tc>
          <w:tcPr>
            <w:tcW w:w="6237" w:type="dxa"/>
            <w:vAlign w:val="center"/>
          </w:tcPr>
          <w:p w:rsidR="001738F7" w:rsidRPr="00CC5301" w:rsidRDefault="001738F7" w:rsidP="00D50F4F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</w:p>
        </w:tc>
      </w:tr>
      <w:tr w:rsidR="003A0610" w:rsidRPr="001738F7" w:rsidTr="00583236">
        <w:trPr>
          <w:trHeight w:val="454"/>
        </w:trPr>
        <w:tc>
          <w:tcPr>
            <w:tcW w:w="3969" w:type="dxa"/>
            <w:vAlign w:val="center"/>
          </w:tcPr>
          <w:p w:rsidR="003A0610" w:rsidRPr="00CC5301" w:rsidRDefault="005C7FA1" w:rsidP="005C7FA1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  <w:r>
              <w:rPr>
                <w:rFonts w:cs="Verdana-Bold"/>
                <w:b/>
                <w:bCs/>
              </w:rPr>
              <w:t>Wybrana d</w:t>
            </w:r>
            <w:r w:rsidR="003A0610">
              <w:rPr>
                <w:rFonts w:cs="Verdana-Bold"/>
                <w:b/>
                <w:bCs/>
              </w:rPr>
              <w:t xml:space="preserve">ziedzina </w:t>
            </w:r>
            <w:r>
              <w:rPr>
                <w:rFonts w:cs="Verdana-Bold"/>
                <w:b/>
                <w:bCs/>
              </w:rPr>
              <w:t>n</w:t>
            </w:r>
            <w:r w:rsidR="003A0610">
              <w:rPr>
                <w:rFonts w:cs="Verdana-Bold"/>
                <w:b/>
                <w:bCs/>
              </w:rPr>
              <w:t>auki</w:t>
            </w:r>
          </w:p>
        </w:tc>
        <w:tc>
          <w:tcPr>
            <w:tcW w:w="6237" w:type="dxa"/>
            <w:vAlign w:val="center"/>
          </w:tcPr>
          <w:p w:rsidR="003A0610" w:rsidRPr="00CC5301" w:rsidRDefault="003A0610" w:rsidP="00D50F4F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</w:p>
        </w:tc>
      </w:tr>
      <w:tr w:rsidR="003A0610" w:rsidRPr="001738F7" w:rsidTr="00583236">
        <w:trPr>
          <w:trHeight w:val="454"/>
        </w:trPr>
        <w:tc>
          <w:tcPr>
            <w:tcW w:w="3969" w:type="dxa"/>
            <w:vAlign w:val="center"/>
          </w:tcPr>
          <w:p w:rsidR="003A0610" w:rsidRPr="00CC5301" w:rsidRDefault="005C7FA1" w:rsidP="005C7FA1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  <w:r>
              <w:rPr>
                <w:rFonts w:cs="Verdana-Bold"/>
                <w:b/>
                <w:bCs/>
              </w:rPr>
              <w:t>Wybrana d</w:t>
            </w:r>
            <w:r w:rsidR="003A0610">
              <w:rPr>
                <w:rFonts w:cs="Verdana-Bold"/>
                <w:b/>
                <w:bCs/>
              </w:rPr>
              <w:t xml:space="preserve">yscyplina </w:t>
            </w:r>
            <w:r>
              <w:rPr>
                <w:rFonts w:cs="Verdana-Bold"/>
                <w:b/>
                <w:bCs/>
              </w:rPr>
              <w:t>n</w:t>
            </w:r>
            <w:r w:rsidR="003A0610">
              <w:rPr>
                <w:rFonts w:cs="Verdana-Bold"/>
                <w:b/>
                <w:bCs/>
              </w:rPr>
              <w:t>auki</w:t>
            </w:r>
          </w:p>
        </w:tc>
        <w:tc>
          <w:tcPr>
            <w:tcW w:w="6237" w:type="dxa"/>
            <w:vAlign w:val="center"/>
          </w:tcPr>
          <w:p w:rsidR="003A0610" w:rsidRPr="00CC5301" w:rsidRDefault="003A0610" w:rsidP="00D50F4F">
            <w:pPr>
              <w:autoSpaceDE w:val="0"/>
              <w:autoSpaceDN w:val="0"/>
              <w:adjustRightInd w:val="0"/>
              <w:rPr>
                <w:rFonts w:cs="Verdana-Bold"/>
                <w:b/>
                <w:bCs/>
              </w:rPr>
            </w:pPr>
          </w:p>
        </w:tc>
      </w:tr>
    </w:tbl>
    <w:p w:rsidR="001738F7" w:rsidRPr="00CC5301" w:rsidRDefault="001738F7" w:rsidP="004F2CE8">
      <w:pPr>
        <w:autoSpaceDE w:val="0"/>
        <w:autoSpaceDN w:val="0"/>
        <w:adjustRightInd w:val="0"/>
        <w:spacing w:after="0" w:line="240" w:lineRule="auto"/>
        <w:rPr>
          <w:rFonts w:cs="Verdana-Bold"/>
          <w:b/>
          <w:bCs/>
          <w:sz w:val="28"/>
          <w:szCs w:val="28"/>
        </w:rPr>
      </w:pPr>
    </w:p>
    <w:p w:rsidR="00CC5301" w:rsidRDefault="00CC5301" w:rsidP="00CC5301">
      <w:pPr>
        <w:autoSpaceDE w:val="0"/>
        <w:autoSpaceDN w:val="0"/>
        <w:adjustRightInd w:val="0"/>
        <w:spacing w:after="0" w:line="240" w:lineRule="auto"/>
        <w:jc w:val="both"/>
        <w:rPr>
          <w:rFonts w:cs="Verdana"/>
          <w:sz w:val="18"/>
          <w:szCs w:val="18"/>
        </w:rPr>
      </w:pPr>
    </w:p>
    <w:p w:rsidR="00CC5301" w:rsidRDefault="00CC5301" w:rsidP="00CC5301">
      <w:pPr>
        <w:autoSpaceDE w:val="0"/>
        <w:autoSpaceDN w:val="0"/>
        <w:adjustRightInd w:val="0"/>
        <w:spacing w:after="0" w:line="240" w:lineRule="auto"/>
        <w:jc w:val="both"/>
        <w:rPr>
          <w:rFonts w:cs="Verdana"/>
          <w:sz w:val="18"/>
          <w:szCs w:val="18"/>
        </w:rPr>
      </w:pPr>
    </w:p>
    <w:bookmarkEnd w:id="0"/>
    <w:p w:rsidR="00CC5301" w:rsidRDefault="00CC5301" w:rsidP="00CC5301">
      <w:pPr>
        <w:autoSpaceDE w:val="0"/>
        <w:autoSpaceDN w:val="0"/>
        <w:adjustRightInd w:val="0"/>
        <w:spacing w:after="0" w:line="240" w:lineRule="auto"/>
        <w:jc w:val="both"/>
        <w:rPr>
          <w:rFonts w:cs="Verdana"/>
          <w:sz w:val="18"/>
          <w:szCs w:val="18"/>
        </w:rPr>
      </w:pPr>
    </w:p>
    <w:p w:rsidR="001738F7" w:rsidRDefault="003A0610" w:rsidP="00A6332F">
      <w:pPr>
        <w:autoSpaceDE w:val="0"/>
        <w:autoSpaceDN w:val="0"/>
        <w:adjustRightInd w:val="0"/>
        <w:spacing w:after="0" w:line="240" w:lineRule="auto"/>
        <w:ind w:left="-567" w:right="-567"/>
        <w:jc w:val="both"/>
        <w:rPr>
          <w:rFonts w:cs="Verdana"/>
          <w:sz w:val="18"/>
          <w:szCs w:val="18"/>
        </w:rPr>
      </w:pPr>
      <w:r w:rsidRPr="003A0610">
        <w:rPr>
          <w:rFonts w:cs="Verdana"/>
          <w:sz w:val="18"/>
          <w:szCs w:val="18"/>
        </w:rPr>
        <w:cr/>
      </w:r>
      <w:r w:rsidR="00A6332F">
        <w:rPr>
          <w:rFonts w:cs="Verdana"/>
          <w:sz w:val="18"/>
          <w:szCs w:val="18"/>
        </w:rPr>
        <w:t xml:space="preserve"> </w:t>
      </w:r>
    </w:p>
    <w:p w:rsidR="00583236" w:rsidRDefault="00583236" w:rsidP="00CC5301">
      <w:pPr>
        <w:autoSpaceDE w:val="0"/>
        <w:autoSpaceDN w:val="0"/>
        <w:adjustRightInd w:val="0"/>
        <w:spacing w:after="0" w:line="240" w:lineRule="auto"/>
        <w:jc w:val="both"/>
        <w:rPr>
          <w:rFonts w:cs="Verdana"/>
          <w:sz w:val="18"/>
          <w:szCs w:val="18"/>
        </w:rPr>
      </w:pPr>
    </w:p>
    <w:p w:rsidR="00583236" w:rsidRPr="00CC5301" w:rsidRDefault="00583236" w:rsidP="00CC5301">
      <w:pPr>
        <w:autoSpaceDE w:val="0"/>
        <w:autoSpaceDN w:val="0"/>
        <w:adjustRightInd w:val="0"/>
        <w:spacing w:after="0" w:line="240" w:lineRule="auto"/>
        <w:jc w:val="both"/>
        <w:rPr>
          <w:rFonts w:cs="Verdana"/>
          <w:sz w:val="18"/>
          <w:szCs w:val="18"/>
        </w:rPr>
      </w:pPr>
    </w:p>
    <w:p w:rsidR="001738F7" w:rsidRPr="00CC5301" w:rsidRDefault="001738F7" w:rsidP="004F2CE8">
      <w:pPr>
        <w:autoSpaceDE w:val="0"/>
        <w:autoSpaceDN w:val="0"/>
        <w:adjustRightInd w:val="0"/>
        <w:spacing w:after="0" w:line="240" w:lineRule="auto"/>
        <w:rPr>
          <w:rFonts w:cs="Verdana"/>
          <w:sz w:val="18"/>
          <w:szCs w:val="18"/>
        </w:rPr>
      </w:pPr>
    </w:p>
    <w:p w:rsidR="001738F7" w:rsidRPr="00CC5301" w:rsidRDefault="001738F7" w:rsidP="004F2CE8">
      <w:pPr>
        <w:autoSpaceDE w:val="0"/>
        <w:autoSpaceDN w:val="0"/>
        <w:adjustRightInd w:val="0"/>
        <w:spacing w:after="0" w:line="240" w:lineRule="auto"/>
        <w:rPr>
          <w:rFonts w:cs="Verdana"/>
          <w:b/>
          <w:sz w:val="20"/>
          <w:szCs w:val="20"/>
        </w:rPr>
      </w:pPr>
    </w:p>
    <w:p w:rsidR="004F2CE8" w:rsidRPr="00CC5301" w:rsidRDefault="004F2CE8" w:rsidP="004F2CE8">
      <w:pPr>
        <w:autoSpaceDE w:val="0"/>
        <w:autoSpaceDN w:val="0"/>
        <w:adjustRightInd w:val="0"/>
        <w:spacing w:after="0" w:line="240" w:lineRule="auto"/>
        <w:rPr>
          <w:rFonts w:cs="Verdana"/>
          <w:b/>
          <w:sz w:val="20"/>
          <w:szCs w:val="20"/>
        </w:rPr>
      </w:pPr>
      <w:r w:rsidRPr="00CC5301">
        <w:rPr>
          <w:rFonts w:cs="Verdana"/>
          <w:b/>
          <w:sz w:val="20"/>
          <w:szCs w:val="20"/>
        </w:rPr>
        <w:t>.......................................................</w:t>
      </w:r>
      <w:r w:rsidR="00CC5301">
        <w:rPr>
          <w:rFonts w:cs="Verdana"/>
          <w:b/>
          <w:sz w:val="20"/>
          <w:szCs w:val="20"/>
        </w:rPr>
        <w:t>.....</w:t>
      </w:r>
      <w:r w:rsidR="00CC5301">
        <w:rPr>
          <w:rFonts w:cs="Verdana"/>
          <w:b/>
          <w:sz w:val="20"/>
          <w:szCs w:val="20"/>
        </w:rPr>
        <w:tab/>
      </w:r>
      <w:r w:rsidR="00CC5301">
        <w:rPr>
          <w:rFonts w:cs="Verdana"/>
          <w:b/>
          <w:sz w:val="20"/>
          <w:szCs w:val="20"/>
        </w:rPr>
        <w:tab/>
      </w:r>
      <w:r w:rsidR="00CC5301">
        <w:rPr>
          <w:rFonts w:cs="Verdana"/>
          <w:b/>
          <w:sz w:val="20"/>
          <w:szCs w:val="20"/>
        </w:rPr>
        <w:tab/>
      </w:r>
      <w:r w:rsidR="00CC5301">
        <w:rPr>
          <w:rFonts w:cs="Verdana"/>
          <w:b/>
          <w:sz w:val="20"/>
          <w:szCs w:val="20"/>
        </w:rPr>
        <w:tab/>
      </w:r>
      <w:r w:rsidR="00CC5301" w:rsidRPr="00CC5301">
        <w:rPr>
          <w:rFonts w:cs="Verdana"/>
          <w:b/>
          <w:sz w:val="20"/>
          <w:szCs w:val="20"/>
        </w:rPr>
        <w:t>.......................................................</w:t>
      </w:r>
      <w:r w:rsidR="00CC5301">
        <w:rPr>
          <w:rFonts w:cs="Verdana"/>
          <w:b/>
          <w:sz w:val="20"/>
          <w:szCs w:val="20"/>
        </w:rPr>
        <w:t>.....</w:t>
      </w:r>
    </w:p>
    <w:p w:rsidR="00CC5301" w:rsidRPr="00CC5301" w:rsidRDefault="00CC5301" w:rsidP="00CC5301">
      <w:pPr>
        <w:autoSpaceDE w:val="0"/>
        <w:autoSpaceDN w:val="0"/>
        <w:adjustRightInd w:val="0"/>
        <w:spacing w:after="0" w:line="240" w:lineRule="auto"/>
        <w:ind w:firstLine="708"/>
        <w:rPr>
          <w:rFonts w:cs="Verdana"/>
          <w:b/>
          <w:sz w:val="20"/>
          <w:szCs w:val="20"/>
        </w:rPr>
      </w:pPr>
      <w:r w:rsidRPr="00CC5301">
        <w:rPr>
          <w:rFonts w:cs="Verdana"/>
          <w:b/>
          <w:sz w:val="20"/>
          <w:szCs w:val="20"/>
        </w:rPr>
        <w:t xml:space="preserve">Miejscowość, </w:t>
      </w:r>
      <w:r w:rsidR="00BA2FB4">
        <w:rPr>
          <w:rFonts w:cs="Verdana"/>
          <w:b/>
          <w:sz w:val="20"/>
          <w:szCs w:val="20"/>
        </w:rPr>
        <w:t>d</w:t>
      </w:r>
      <w:r w:rsidRPr="00CC5301">
        <w:rPr>
          <w:rFonts w:cs="Verdana"/>
          <w:b/>
          <w:sz w:val="20"/>
          <w:szCs w:val="20"/>
        </w:rPr>
        <w:t>ata</w:t>
      </w:r>
      <w:r>
        <w:rPr>
          <w:rFonts w:cs="Verdana"/>
          <w:b/>
          <w:sz w:val="20"/>
          <w:szCs w:val="20"/>
        </w:rPr>
        <w:tab/>
      </w:r>
      <w:r>
        <w:rPr>
          <w:rFonts w:cs="Verdana"/>
          <w:b/>
          <w:sz w:val="20"/>
          <w:szCs w:val="20"/>
        </w:rPr>
        <w:tab/>
      </w:r>
      <w:r>
        <w:rPr>
          <w:rFonts w:cs="Verdana"/>
          <w:b/>
          <w:sz w:val="20"/>
          <w:szCs w:val="20"/>
        </w:rPr>
        <w:tab/>
      </w:r>
      <w:r>
        <w:rPr>
          <w:rFonts w:cs="Verdana"/>
          <w:b/>
          <w:sz w:val="20"/>
          <w:szCs w:val="20"/>
        </w:rPr>
        <w:tab/>
      </w:r>
      <w:r>
        <w:rPr>
          <w:rFonts w:cs="Verdana"/>
          <w:b/>
          <w:sz w:val="20"/>
          <w:szCs w:val="20"/>
        </w:rPr>
        <w:tab/>
      </w:r>
      <w:r>
        <w:rPr>
          <w:rFonts w:cs="Verdana"/>
          <w:b/>
          <w:sz w:val="20"/>
          <w:szCs w:val="20"/>
        </w:rPr>
        <w:tab/>
      </w:r>
      <w:r w:rsidRPr="00CC5301">
        <w:rPr>
          <w:rFonts w:cs="Verdana"/>
          <w:b/>
          <w:sz w:val="20"/>
          <w:szCs w:val="20"/>
        </w:rPr>
        <w:t>Czytelny podpis kandydata</w:t>
      </w:r>
    </w:p>
    <w:p w:rsidR="004F2CE8" w:rsidRPr="00CC5301" w:rsidRDefault="004F2CE8" w:rsidP="004F2CE8">
      <w:pPr>
        <w:autoSpaceDE w:val="0"/>
        <w:autoSpaceDN w:val="0"/>
        <w:adjustRightInd w:val="0"/>
        <w:spacing w:after="0" w:line="240" w:lineRule="auto"/>
        <w:rPr>
          <w:rFonts w:cs="Verdana"/>
          <w:b/>
          <w:sz w:val="20"/>
          <w:szCs w:val="20"/>
        </w:rPr>
      </w:pPr>
    </w:p>
    <w:p w:rsidR="00A6332F" w:rsidRDefault="00A6332F">
      <w:pPr>
        <w:rPr>
          <w:b/>
          <w:sz w:val="20"/>
          <w:szCs w:val="20"/>
        </w:rPr>
      </w:pPr>
    </w:p>
    <w:p w:rsidR="00A6332F" w:rsidRDefault="00A6332F" w:rsidP="00A6332F">
      <w:pPr>
        <w:jc w:val="center"/>
        <w:rPr>
          <w:b/>
          <w:vanish/>
          <w:specVanish/>
        </w:rPr>
      </w:pPr>
    </w:p>
    <w:sectPr w:rsidR="00A6332F" w:rsidSect="003A0610">
      <w:footerReference w:type="default" r:id="rId7"/>
      <w:pgSz w:w="11906" w:h="16838"/>
      <w:pgMar w:top="56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F6BAB" w:rsidRDefault="002F6BAB" w:rsidP="004F2CE8">
      <w:pPr>
        <w:spacing w:after="0" w:line="240" w:lineRule="auto"/>
      </w:pPr>
      <w:r>
        <w:separator/>
      </w:r>
    </w:p>
  </w:endnote>
  <w:endnote w:type="continuationSeparator" w:id="0">
    <w:p w:rsidR="002F6BAB" w:rsidRDefault="002F6BAB" w:rsidP="004F2C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-Bold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42693407"/>
      <w:docPartObj>
        <w:docPartGallery w:val="Page Numbers (Bottom of Page)"/>
        <w:docPartUnique/>
      </w:docPartObj>
    </w:sdtPr>
    <w:sdtEndPr>
      <w:rPr>
        <w:sz w:val="16"/>
        <w:szCs w:val="16"/>
      </w:rPr>
    </w:sdtEndPr>
    <w:sdtContent>
      <w:p w:rsidR="004F2CE8" w:rsidRPr="004F2CE8" w:rsidRDefault="005F54DA">
        <w:pPr>
          <w:pStyle w:val="Stopka"/>
          <w:jc w:val="right"/>
          <w:rPr>
            <w:sz w:val="16"/>
            <w:szCs w:val="16"/>
          </w:rPr>
        </w:pPr>
        <w:r w:rsidRPr="004F2CE8">
          <w:rPr>
            <w:sz w:val="16"/>
            <w:szCs w:val="16"/>
          </w:rPr>
          <w:fldChar w:fldCharType="begin"/>
        </w:r>
        <w:r w:rsidR="004F2CE8" w:rsidRPr="004F2CE8">
          <w:rPr>
            <w:sz w:val="16"/>
            <w:szCs w:val="16"/>
          </w:rPr>
          <w:instrText>PAGE   \* MERGEFORMAT</w:instrText>
        </w:r>
        <w:r w:rsidRPr="004F2CE8">
          <w:rPr>
            <w:sz w:val="16"/>
            <w:szCs w:val="16"/>
          </w:rPr>
          <w:fldChar w:fldCharType="separate"/>
        </w:r>
        <w:r w:rsidR="00B35863">
          <w:rPr>
            <w:noProof/>
            <w:sz w:val="16"/>
            <w:szCs w:val="16"/>
          </w:rPr>
          <w:t>3</w:t>
        </w:r>
        <w:r w:rsidRPr="004F2CE8">
          <w:rPr>
            <w:sz w:val="16"/>
            <w:szCs w:val="16"/>
          </w:rPr>
          <w:fldChar w:fldCharType="end"/>
        </w:r>
      </w:p>
    </w:sdtContent>
  </w:sdt>
  <w:p w:rsidR="004F2CE8" w:rsidRDefault="004F2CE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F6BAB" w:rsidRDefault="002F6BAB" w:rsidP="004F2CE8">
      <w:pPr>
        <w:spacing w:after="0" w:line="240" w:lineRule="auto"/>
      </w:pPr>
      <w:r>
        <w:separator/>
      </w:r>
    </w:p>
  </w:footnote>
  <w:footnote w:type="continuationSeparator" w:id="0">
    <w:p w:rsidR="002F6BAB" w:rsidRDefault="002F6BAB" w:rsidP="004F2CE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0MDQ1NDQztjQwNTFQ0lEKTi0uzszPAykwrAUADlGckiwAAAA="/>
  </w:docVars>
  <w:rsids>
    <w:rsidRoot w:val="004F2CE8"/>
    <w:rsid w:val="00000817"/>
    <w:rsid w:val="0000085B"/>
    <w:rsid w:val="00003246"/>
    <w:rsid w:val="00005BD2"/>
    <w:rsid w:val="000068E6"/>
    <w:rsid w:val="000069F6"/>
    <w:rsid w:val="00006FEA"/>
    <w:rsid w:val="00007036"/>
    <w:rsid w:val="00007231"/>
    <w:rsid w:val="0000771A"/>
    <w:rsid w:val="00007C06"/>
    <w:rsid w:val="00007FF0"/>
    <w:rsid w:val="0001238A"/>
    <w:rsid w:val="000129A6"/>
    <w:rsid w:val="00013AE9"/>
    <w:rsid w:val="00013BA2"/>
    <w:rsid w:val="000172C3"/>
    <w:rsid w:val="00017469"/>
    <w:rsid w:val="00017961"/>
    <w:rsid w:val="00017FC1"/>
    <w:rsid w:val="000207C9"/>
    <w:rsid w:val="00021679"/>
    <w:rsid w:val="000226D1"/>
    <w:rsid w:val="000239EE"/>
    <w:rsid w:val="00025452"/>
    <w:rsid w:val="000261C7"/>
    <w:rsid w:val="000271C7"/>
    <w:rsid w:val="000317A6"/>
    <w:rsid w:val="00033683"/>
    <w:rsid w:val="00033D9D"/>
    <w:rsid w:val="00034861"/>
    <w:rsid w:val="00034A55"/>
    <w:rsid w:val="00034BB4"/>
    <w:rsid w:val="0003560B"/>
    <w:rsid w:val="00036CF9"/>
    <w:rsid w:val="00037C82"/>
    <w:rsid w:val="00041980"/>
    <w:rsid w:val="00042A0C"/>
    <w:rsid w:val="0004422C"/>
    <w:rsid w:val="0004470C"/>
    <w:rsid w:val="000447A0"/>
    <w:rsid w:val="00046773"/>
    <w:rsid w:val="00046A22"/>
    <w:rsid w:val="00047BD6"/>
    <w:rsid w:val="00051C64"/>
    <w:rsid w:val="00051CEA"/>
    <w:rsid w:val="00052A2C"/>
    <w:rsid w:val="00052A9C"/>
    <w:rsid w:val="0005306D"/>
    <w:rsid w:val="00053197"/>
    <w:rsid w:val="0005539D"/>
    <w:rsid w:val="00060E5C"/>
    <w:rsid w:val="000630F6"/>
    <w:rsid w:val="000634EA"/>
    <w:rsid w:val="00066BB9"/>
    <w:rsid w:val="00070526"/>
    <w:rsid w:val="0007476B"/>
    <w:rsid w:val="00075417"/>
    <w:rsid w:val="00075A62"/>
    <w:rsid w:val="000760C0"/>
    <w:rsid w:val="000763BB"/>
    <w:rsid w:val="00077472"/>
    <w:rsid w:val="00083CBE"/>
    <w:rsid w:val="00083F70"/>
    <w:rsid w:val="000844E2"/>
    <w:rsid w:val="000848D2"/>
    <w:rsid w:val="00084989"/>
    <w:rsid w:val="00087160"/>
    <w:rsid w:val="00090CED"/>
    <w:rsid w:val="00093036"/>
    <w:rsid w:val="00093406"/>
    <w:rsid w:val="000936A7"/>
    <w:rsid w:val="000960CD"/>
    <w:rsid w:val="00096268"/>
    <w:rsid w:val="000A2B4E"/>
    <w:rsid w:val="000A35CA"/>
    <w:rsid w:val="000A631E"/>
    <w:rsid w:val="000A63A3"/>
    <w:rsid w:val="000B330C"/>
    <w:rsid w:val="000B449E"/>
    <w:rsid w:val="000B44E2"/>
    <w:rsid w:val="000B607E"/>
    <w:rsid w:val="000B6083"/>
    <w:rsid w:val="000B63E5"/>
    <w:rsid w:val="000B6835"/>
    <w:rsid w:val="000B7133"/>
    <w:rsid w:val="000B7575"/>
    <w:rsid w:val="000B7B7C"/>
    <w:rsid w:val="000B7C94"/>
    <w:rsid w:val="000C1AF7"/>
    <w:rsid w:val="000C1C36"/>
    <w:rsid w:val="000C236C"/>
    <w:rsid w:val="000C2F5D"/>
    <w:rsid w:val="000C38FD"/>
    <w:rsid w:val="000C4541"/>
    <w:rsid w:val="000C477D"/>
    <w:rsid w:val="000C4AF5"/>
    <w:rsid w:val="000C59CF"/>
    <w:rsid w:val="000C5A3F"/>
    <w:rsid w:val="000C6FDB"/>
    <w:rsid w:val="000C76DB"/>
    <w:rsid w:val="000D0178"/>
    <w:rsid w:val="000D02E7"/>
    <w:rsid w:val="000D1E8D"/>
    <w:rsid w:val="000D3060"/>
    <w:rsid w:val="000D39B1"/>
    <w:rsid w:val="000D40BD"/>
    <w:rsid w:val="000D4D32"/>
    <w:rsid w:val="000D5E4C"/>
    <w:rsid w:val="000D61E9"/>
    <w:rsid w:val="000D6406"/>
    <w:rsid w:val="000E04AB"/>
    <w:rsid w:val="000E2108"/>
    <w:rsid w:val="000E2AC0"/>
    <w:rsid w:val="000E562F"/>
    <w:rsid w:val="000E6625"/>
    <w:rsid w:val="000E729D"/>
    <w:rsid w:val="000E7A45"/>
    <w:rsid w:val="000E7B1E"/>
    <w:rsid w:val="000E7FD1"/>
    <w:rsid w:val="000F0689"/>
    <w:rsid w:val="000F27F7"/>
    <w:rsid w:val="000F2D7E"/>
    <w:rsid w:val="000F3F92"/>
    <w:rsid w:val="000F4378"/>
    <w:rsid w:val="000F59E1"/>
    <w:rsid w:val="000F59EF"/>
    <w:rsid w:val="00100739"/>
    <w:rsid w:val="0010585C"/>
    <w:rsid w:val="001067AF"/>
    <w:rsid w:val="00107547"/>
    <w:rsid w:val="00107600"/>
    <w:rsid w:val="0010790A"/>
    <w:rsid w:val="00110FC5"/>
    <w:rsid w:val="00111740"/>
    <w:rsid w:val="001118DD"/>
    <w:rsid w:val="00111A2C"/>
    <w:rsid w:val="00112822"/>
    <w:rsid w:val="00112AF6"/>
    <w:rsid w:val="001138D1"/>
    <w:rsid w:val="00114DF6"/>
    <w:rsid w:val="00115A4E"/>
    <w:rsid w:val="00116D45"/>
    <w:rsid w:val="001225CF"/>
    <w:rsid w:val="00122A9C"/>
    <w:rsid w:val="001316EB"/>
    <w:rsid w:val="00131B2C"/>
    <w:rsid w:val="001321B7"/>
    <w:rsid w:val="00134DAD"/>
    <w:rsid w:val="00136659"/>
    <w:rsid w:val="001409B2"/>
    <w:rsid w:val="001436F1"/>
    <w:rsid w:val="001439EA"/>
    <w:rsid w:val="00144417"/>
    <w:rsid w:val="00144541"/>
    <w:rsid w:val="001456B3"/>
    <w:rsid w:val="00146377"/>
    <w:rsid w:val="00150031"/>
    <w:rsid w:val="00150D03"/>
    <w:rsid w:val="00151843"/>
    <w:rsid w:val="00151DFD"/>
    <w:rsid w:val="001520F5"/>
    <w:rsid w:val="001560AA"/>
    <w:rsid w:val="001566FA"/>
    <w:rsid w:val="001574D6"/>
    <w:rsid w:val="00157C4B"/>
    <w:rsid w:val="00160FED"/>
    <w:rsid w:val="0016707E"/>
    <w:rsid w:val="0016781A"/>
    <w:rsid w:val="001738F7"/>
    <w:rsid w:val="0017582A"/>
    <w:rsid w:val="00177CC4"/>
    <w:rsid w:val="00180DA1"/>
    <w:rsid w:val="00183CBA"/>
    <w:rsid w:val="001848DC"/>
    <w:rsid w:val="0018497E"/>
    <w:rsid w:val="00184EB7"/>
    <w:rsid w:val="00192D6F"/>
    <w:rsid w:val="00193325"/>
    <w:rsid w:val="001936DB"/>
    <w:rsid w:val="001A1436"/>
    <w:rsid w:val="001A319B"/>
    <w:rsid w:val="001A3E86"/>
    <w:rsid w:val="001A3F2B"/>
    <w:rsid w:val="001A545E"/>
    <w:rsid w:val="001A5512"/>
    <w:rsid w:val="001A65AD"/>
    <w:rsid w:val="001A760E"/>
    <w:rsid w:val="001A7883"/>
    <w:rsid w:val="001B3AC5"/>
    <w:rsid w:val="001B5D93"/>
    <w:rsid w:val="001C0423"/>
    <w:rsid w:val="001C1284"/>
    <w:rsid w:val="001C14E1"/>
    <w:rsid w:val="001C1910"/>
    <w:rsid w:val="001C1D77"/>
    <w:rsid w:val="001C3386"/>
    <w:rsid w:val="001C68AB"/>
    <w:rsid w:val="001D12FD"/>
    <w:rsid w:val="001D3525"/>
    <w:rsid w:val="001D3670"/>
    <w:rsid w:val="001D52F7"/>
    <w:rsid w:val="001D54DD"/>
    <w:rsid w:val="001D6CA8"/>
    <w:rsid w:val="001D70D4"/>
    <w:rsid w:val="001D76E7"/>
    <w:rsid w:val="001E2EAE"/>
    <w:rsid w:val="001E3B97"/>
    <w:rsid w:val="001E3E74"/>
    <w:rsid w:val="001E4EFF"/>
    <w:rsid w:val="001E5715"/>
    <w:rsid w:val="001E5B1B"/>
    <w:rsid w:val="001E6203"/>
    <w:rsid w:val="001F0062"/>
    <w:rsid w:val="001F20CC"/>
    <w:rsid w:val="001F5280"/>
    <w:rsid w:val="001F542E"/>
    <w:rsid w:val="00200B09"/>
    <w:rsid w:val="0020246D"/>
    <w:rsid w:val="00202D10"/>
    <w:rsid w:val="002031D9"/>
    <w:rsid w:val="002057CE"/>
    <w:rsid w:val="00205B90"/>
    <w:rsid w:val="00205DEC"/>
    <w:rsid w:val="0020711D"/>
    <w:rsid w:val="00210324"/>
    <w:rsid w:val="0021092E"/>
    <w:rsid w:val="00211C21"/>
    <w:rsid w:val="00213ECA"/>
    <w:rsid w:val="0021445C"/>
    <w:rsid w:val="002144CB"/>
    <w:rsid w:val="00215D82"/>
    <w:rsid w:val="00216B45"/>
    <w:rsid w:val="002170CA"/>
    <w:rsid w:val="002173F5"/>
    <w:rsid w:val="00217D42"/>
    <w:rsid w:val="00217E04"/>
    <w:rsid w:val="0022407D"/>
    <w:rsid w:val="00224219"/>
    <w:rsid w:val="00224A4F"/>
    <w:rsid w:val="00226672"/>
    <w:rsid w:val="00226AB6"/>
    <w:rsid w:val="002303F6"/>
    <w:rsid w:val="002307C6"/>
    <w:rsid w:val="00231E35"/>
    <w:rsid w:val="00232115"/>
    <w:rsid w:val="00232554"/>
    <w:rsid w:val="002334DB"/>
    <w:rsid w:val="0023622E"/>
    <w:rsid w:val="00236829"/>
    <w:rsid w:val="00236F1D"/>
    <w:rsid w:val="00237007"/>
    <w:rsid w:val="00237528"/>
    <w:rsid w:val="0023781C"/>
    <w:rsid w:val="00237DF8"/>
    <w:rsid w:val="002401EE"/>
    <w:rsid w:val="0024074D"/>
    <w:rsid w:val="002411F5"/>
    <w:rsid w:val="0024178D"/>
    <w:rsid w:val="002449CB"/>
    <w:rsid w:val="00245021"/>
    <w:rsid w:val="00246E08"/>
    <w:rsid w:val="002471C4"/>
    <w:rsid w:val="002471D3"/>
    <w:rsid w:val="00247A20"/>
    <w:rsid w:val="00247F52"/>
    <w:rsid w:val="002501F7"/>
    <w:rsid w:val="002563FC"/>
    <w:rsid w:val="00261AF1"/>
    <w:rsid w:val="00266103"/>
    <w:rsid w:val="002668D3"/>
    <w:rsid w:val="0027116C"/>
    <w:rsid w:val="002712E7"/>
    <w:rsid w:val="0027148A"/>
    <w:rsid w:val="002717E2"/>
    <w:rsid w:val="00273A11"/>
    <w:rsid w:val="002740E1"/>
    <w:rsid w:val="002749E1"/>
    <w:rsid w:val="00274C80"/>
    <w:rsid w:val="00274DAE"/>
    <w:rsid w:val="00277667"/>
    <w:rsid w:val="002820CA"/>
    <w:rsid w:val="00282181"/>
    <w:rsid w:val="00282DE0"/>
    <w:rsid w:val="0028313A"/>
    <w:rsid w:val="0028433E"/>
    <w:rsid w:val="00286DAC"/>
    <w:rsid w:val="0028743E"/>
    <w:rsid w:val="00287726"/>
    <w:rsid w:val="00290C96"/>
    <w:rsid w:val="002928E7"/>
    <w:rsid w:val="0029400F"/>
    <w:rsid w:val="002956A7"/>
    <w:rsid w:val="002963AE"/>
    <w:rsid w:val="00296638"/>
    <w:rsid w:val="002969BB"/>
    <w:rsid w:val="00296D2E"/>
    <w:rsid w:val="002A1246"/>
    <w:rsid w:val="002A15B6"/>
    <w:rsid w:val="002A228E"/>
    <w:rsid w:val="002A2509"/>
    <w:rsid w:val="002A2BB3"/>
    <w:rsid w:val="002A2CF0"/>
    <w:rsid w:val="002A3371"/>
    <w:rsid w:val="002A664E"/>
    <w:rsid w:val="002A6919"/>
    <w:rsid w:val="002A6A29"/>
    <w:rsid w:val="002A7B1C"/>
    <w:rsid w:val="002B01D1"/>
    <w:rsid w:val="002B1E81"/>
    <w:rsid w:val="002B287F"/>
    <w:rsid w:val="002B2D59"/>
    <w:rsid w:val="002B3751"/>
    <w:rsid w:val="002B4608"/>
    <w:rsid w:val="002B4FDF"/>
    <w:rsid w:val="002B5928"/>
    <w:rsid w:val="002B7E31"/>
    <w:rsid w:val="002C1C15"/>
    <w:rsid w:val="002C2171"/>
    <w:rsid w:val="002C254A"/>
    <w:rsid w:val="002C284F"/>
    <w:rsid w:val="002C28E7"/>
    <w:rsid w:val="002C5577"/>
    <w:rsid w:val="002C62AB"/>
    <w:rsid w:val="002D127E"/>
    <w:rsid w:val="002D127F"/>
    <w:rsid w:val="002D1D5D"/>
    <w:rsid w:val="002D2094"/>
    <w:rsid w:val="002D42F1"/>
    <w:rsid w:val="002D7519"/>
    <w:rsid w:val="002E016B"/>
    <w:rsid w:val="002E06AE"/>
    <w:rsid w:val="002E2141"/>
    <w:rsid w:val="002E322C"/>
    <w:rsid w:val="002E32A9"/>
    <w:rsid w:val="002E39BC"/>
    <w:rsid w:val="002E4FB2"/>
    <w:rsid w:val="002E6D21"/>
    <w:rsid w:val="002E7B48"/>
    <w:rsid w:val="002F09C2"/>
    <w:rsid w:val="002F0B76"/>
    <w:rsid w:val="002F6BAB"/>
    <w:rsid w:val="003008CF"/>
    <w:rsid w:val="00301179"/>
    <w:rsid w:val="00301E57"/>
    <w:rsid w:val="00304458"/>
    <w:rsid w:val="00305616"/>
    <w:rsid w:val="00306379"/>
    <w:rsid w:val="0031196E"/>
    <w:rsid w:val="003129BA"/>
    <w:rsid w:val="00312D05"/>
    <w:rsid w:val="0031334A"/>
    <w:rsid w:val="0031387C"/>
    <w:rsid w:val="00315B64"/>
    <w:rsid w:val="00315B6C"/>
    <w:rsid w:val="00316461"/>
    <w:rsid w:val="00316646"/>
    <w:rsid w:val="00317C86"/>
    <w:rsid w:val="00320B88"/>
    <w:rsid w:val="00321A82"/>
    <w:rsid w:val="00321C52"/>
    <w:rsid w:val="00322081"/>
    <w:rsid w:val="00322645"/>
    <w:rsid w:val="00323374"/>
    <w:rsid w:val="00324687"/>
    <w:rsid w:val="00325083"/>
    <w:rsid w:val="003279A0"/>
    <w:rsid w:val="00330923"/>
    <w:rsid w:val="003309F8"/>
    <w:rsid w:val="00330CFA"/>
    <w:rsid w:val="00331AE8"/>
    <w:rsid w:val="0033282D"/>
    <w:rsid w:val="00333F16"/>
    <w:rsid w:val="00335993"/>
    <w:rsid w:val="0033750B"/>
    <w:rsid w:val="003379F1"/>
    <w:rsid w:val="00337D21"/>
    <w:rsid w:val="00337DBC"/>
    <w:rsid w:val="003420CA"/>
    <w:rsid w:val="003429E5"/>
    <w:rsid w:val="00342A51"/>
    <w:rsid w:val="00342AB0"/>
    <w:rsid w:val="00342BC8"/>
    <w:rsid w:val="00342F19"/>
    <w:rsid w:val="00343556"/>
    <w:rsid w:val="0034400E"/>
    <w:rsid w:val="003446A7"/>
    <w:rsid w:val="0034504E"/>
    <w:rsid w:val="003451D1"/>
    <w:rsid w:val="00345E6A"/>
    <w:rsid w:val="00346551"/>
    <w:rsid w:val="00347BE0"/>
    <w:rsid w:val="00351777"/>
    <w:rsid w:val="00353465"/>
    <w:rsid w:val="00353F2D"/>
    <w:rsid w:val="00355231"/>
    <w:rsid w:val="0035586F"/>
    <w:rsid w:val="00355C25"/>
    <w:rsid w:val="00355DDB"/>
    <w:rsid w:val="003561A4"/>
    <w:rsid w:val="00357A6D"/>
    <w:rsid w:val="00360C28"/>
    <w:rsid w:val="00361967"/>
    <w:rsid w:val="00364720"/>
    <w:rsid w:val="00366389"/>
    <w:rsid w:val="003678FD"/>
    <w:rsid w:val="00367AD0"/>
    <w:rsid w:val="00371039"/>
    <w:rsid w:val="003717AA"/>
    <w:rsid w:val="00372C59"/>
    <w:rsid w:val="0037327B"/>
    <w:rsid w:val="003739F7"/>
    <w:rsid w:val="00373E9D"/>
    <w:rsid w:val="00374C3A"/>
    <w:rsid w:val="00374DAC"/>
    <w:rsid w:val="00375179"/>
    <w:rsid w:val="00377086"/>
    <w:rsid w:val="00377598"/>
    <w:rsid w:val="00377C8E"/>
    <w:rsid w:val="00377F53"/>
    <w:rsid w:val="00381319"/>
    <w:rsid w:val="00381523"/>
    <w:rsid w:val="00383639"/>
    <w:rsid w:val="003839E2"/>
    <w:rsid w:val="00385BDF"/>
    <w:rsid w:val="003861AA"/>
    <w:rsid w:val="00390C44"/>
    <w:rsid w:val="0039110B"/>
    <w:rsid w:val="0039130A"/>
    <w:rsid w:val="00396EAE"/>
    <w:rsid w:val="003A01CF"/>
    <w:rsid w:val="003A0610"/>
    <w:rsid w:val="003A1532"/>
    <w:rsid w:val="003A37EB"/>
    <w:rsid w:val="003A442E"/>
    <w:rsid w:val="003A4670"/>
    <w:rsid w:val="003A4817"/>
    <w:rsid w:val="003A6809"/>
    <w:rsid w:val="003B149F"/>
    <w:rsid w:val="003B2466"/>
    <w:rsid w:val="003B2620"/>
    <w:rsid w:val="003B2AA2"/>
    <w:rsid w:val="003B2F96"/>
    <w:rsid w:val="003B3BC9"/>
    <w:rsid w:val="003B4532"/>
    <w:rsid w:val="003B4E65"/>
    <w:rsid w:val="003B573C"/>
    <w:rsid w:val="003B7C80"/>
    <w:rsid w:val="003C154A"/>
    <w:rsid w:val="003C15A8"/>
    <w:rsid w:val="003C1B80"/>
    <w:rsid w:val="003C30E2"/>
    <w:rsid w:val="003C513B"/>
    <w:rsid w:val="003C6B6C"/>
    <w:rsid w:val="003D0433"/>
    <w:rsid w:val="003D05F3"/>
    <w:rsid w:val="003D0C19"/>
    <w:rsid w:val="003D1DDD"/>
    <w:rsid w:val="003D21CA"/>
    <w:rsid w:val="003D3B09"/>
    <w:rsid w:val="003D4B85"/>
    <w:rsid w:val="003D6FB2"/>
    <w:rsid w:val="003D74EF"/>
    <w:rsid w:val="003E0634"/>
    <w:rsid w:val="003E1163"/>
    <w:rsid w:val="003E14E9"/>
    <w:rsid w:val="003E59AA"/>
    <w:rsid w:val="003E6DF3"/>
    <w:rsid w:val="003E7D91"/>
    <w:rsid w:val="003F1F1B"/>
    <w:rsid w:val="003F2A13"/>
    <w:rsid w:val="003F2F76"/>
    <w:rsid w:val="003F3F4B"/>
    <w:rsid w:val="003F4432"/>
    <w:rsid w:val="003F7281"/>
    <w:rsid w:val="003F7BA7"/>
    <w:rsid w:val="003F7F62"/>
    <w:rsid w:val="004021BE"/>
    <w:rsid w:val="00402B24"/>
    <w:rsid w:val="00403F0D"/>
    <w:rsid w:val="00403F26"/>
    <w:rsid w:val="00404365"/>
    <w:rsid w:val="00405D9E"/>
    <w:rsid w:val="004068B8"/>
    <w:rsid w:val="00410926"/>
    <w:rsid w:val="0041099F"/>
    <w:rsid w:val="004111B5"/>
    <w:rsid w:val="00411BB4"/>
    <w:rsid w:val="0041693C"/>
    <w:rsid w:val="0041747E"/>
    <w:rsid w:val="00420674"/>
    <w:rsid w:val="004210E4"/>
    <w:rsid w:val="004223A3"/>
    <w:rsid w:val="00425518"/>
    <w:rsid w:val="00427D05"/>
    <w:rsid w:val="004333B7"/>
    <w:rsid w:val="00433ECE"/>
    <w:rsid w:val="00434A2A"/>
    <w:rsid w:val="00437D55"/>
    <w:rsid w:val="0044197E"/>
    <w:rsid w:val="00441D16"/>
    <w:rsid w:val="00442FDD"/>
    <w:rsid w:val="00444B7E"/>
    <w:rsid w:val="00447786"/>
    <w:rsid w:val="00447A5F"/>
    <w:rsid w:val="00447FB4"/>
    <w:rsid w:val="00453A61"/>
    <w:rsid w:val="00456991"/>
    <w:rsid w:val="00460CC4"/>
    <w:rsid w:val="0046203B"/>
    <w:rsid w:val="004628F1"/>
    <w:rsid w:val="00465612"/>
    <w:rsid w:val="00465848"/>
    <w:rsid w:val="00465AA8"/>
    <w:rsid w:val="00466D1E"/>
    <w:rsid w:val="00466D2A"/>
    <w:rsid w:val="00475DF2"/>
    <w:rsid w:val="0047617A"/>
    <w:rsid w:val="00477255"/>
    <w:rsid w:val="00480ECD"/>
    <w:rsid w:val="00481CC1"/>
    <w:rsid w:val="00482E9F"/>
    <w:rsid w:val="0048680D"/>
    <w:rsid w:val="00487099"/>
    <w:rsid w:val="004876EE"/>
    <w:rsid w:val="00490928"/>
    <w:rsid w:val="004914BE"/>
    <w:rsid w:val="00493EFF"/>
    <w:rsid w:val="00495D3B"/>
    <w:rsid w:val="0049662B"/>
    <w:rsid w:val="00497443"/>
    <w:rsid w:val="004A047A"/>
    <w:rsid w:val="004A04DE"/>
    <w:rsid w:val="004A0A5D"/>
    <w:rsid w:val="004A14BC"/>
    <w:rsid w:val="004A4B2C"/>
    <w:rsid w:val="004A5283"/>
    <w:rsid w:val="004A65B4"/>
    <w:rsid w:val="004A68F0"/>
    <w:rsid w:val="004A7209"/>
    <w:rsid w:val="004B3009"/>
    <w:rsid w:val="004B3E92"/>
    <w:rsid w:val="004B6C2C"/>
    <w:rsid w:val="004C0C9F"/>
    <w:rsid w:val="004C1EF7"/>
    <w:rsid w:val="004C2FE2"/>
    <w:rsid w:val="004C4078"/>
    <w:rsid w:val="004C65C9"/>
    <w:rsid w:val="004C6AAD"/>
    <w:rsid w:val="004D25B4"/>
    <w:rsid w:val="004D31EC"/>
    <w:rsid w:val="004D3ABA"/>
    <w:rsid w:val="004D5DF6"/>
    <w:rsid w:val="004D779F"/>
    <w:rsid w:val="004D77BD"/>
    <w:rsid w:val="004D7FB2"/>
    <w:rsid w:val="004E110C"/>
    <w:rsid w:val="004E2B89"/>
    <w:rsid w:val="004E31A3"/>
    <w:rsid w:val="004E4E66"/>
    <w:rsid w:val="004E5383"/>
    <w:rsid w:val="004E542D"/>
    <w:rsid w:val="004E5B8F"/>
    <w:rsid w:val="004E5D07"/>
    <w:rsid w:val="004E6040"/>
    <w:rsid w:val="004F1543"/>
    <w:rsid w:val="004F2CE8"/>
    <w:rsid w:val="004F2D5C"/>
    <w:rsid w:val="004F2DEE"/>
    <w:rsid w:val="004F37BC"/>
    <w:rsid w:val="004F54F5"/>
    <w:rsid w:val="004F5E97"/>
    <w:rsid w:val="005053AB"/>
    <w:rsid w:val="005064F6"/>
    <w:rsid w:val="00506BE1"/>
    <w:rsid w:val="00510DE0"/>
    <w:rsid w:val="0051370C"/>
    <w:rsid w:val="005137FC"/>
    <w:rsid w:val="00517191"/>
    <w:rsid w:val="00520713"/>
    <w:rsid w:val="00522225"/>
    <w:rsid w:val="005227E9"/>
    <w:rsid w:val="005235C9"/>
    <w:rsid w:val="00525D25"/>
    <w:rsid w:val="00525DFE"/>
    <w:rsid w:val="0052618C"/>
    <w:rsid w:val="005262CF"/>
    <w:rsid w:val="0053072F"/>
    <w:rsid w:val="005310F2"/>
    <w:rsid w:val="0053110C"/>
    <w:rsid w:val="0053129F"/>
    <w:rsid w:val="00531773"/>
    <w:rsid w:val="00532B22"/>
    <w:rsid w:val="005331FB"/>
    <w:rsid w:val="00533A3A"/>
    <w:rsid w:val="00536FD0"/>
    <w:rsid w:val="005401E0"/>
    <w:rsid w:val="00540928"/>
    <w:rsid w:val="00541F19"/>
    <w:rsid w:val="00543A3A"/>
    <w:rsid w:val="00544D8F"/>
    <w:rsid w:val="005456AE"/>
    <w:rsid w:val="0054572B"/>
    <w:rsid w:val="00545738"/>
    <w:rsid w:val="005464CB"/>
    <w:rsid w:val="00546829"/>
    <w:rsid w:val="005477E6"/>
    <w:rsid w:val="00551267"/>
    <w:rsid w:val="005519C7"/>
    <w:rsid w:val="00555761"/>
    <w:rsid w:val="00556091"/>
    <w:rsid w:val="005566CE"/>
    <w:rsid w:val="00557121"/>
    <w:rsid w:val="0055752B"/>
    <w:rsid w:val="00557D00"/>
    <w:rsid w:val="00560753"/>
    <w:rsid w:val="00562408"/>
    <w:rsid w:val="00562B57"/>
    <w:rsid w:val="005641A6"/>
    <w:rsid w:val="005654C1"/>
    <w:rsid w:val="00566C6F"/>
    <w:rsid w:val="00570551"/>
    <w:rsid w:val="005712C8"/>
    <w:rsid w:val="00574445"/>
    <w:rsid w:val="0057667E"/>
    <w:rsid w:val="00580728"/>
    <w:rsid w:val="00580F16"/>
    <w:rsid w:val="005819E7"/>
    <w:rsid w:val="00582461"/>
    <w:rsid w:val="00583236"/>
    <w:rsid w:val="00583773"/>
    <w:rsid w:val="00584088"/>
    <w:rsid w:val="0058424A"/>
    <w:rsid w:val="00585488"/>
    <w:rsid w:val="00586E74"/>
    <w:rsid w:val="005874C3"/>
    <w:rsid w:val="00587A8E"/>
    <w:rsid w:val="00590ECE"/>
    <w:rsid w:val="00592C36"/>
    <w:rsid w:val="00596983"/>
    <w:rsid w:val="0059705D"/>
    <w:rsid w:val="00597506"/>
    <w:rsid w:val="00597B6D"/>
    <w:rsid w:val="005A2FF2"/>
    <w:rsid w:val="005A33C0"/>
    <w:rsid w:val="005A3483"/>
    <w:rsid w:val="005A4C00"/>
    <w:rsid w:val="005A57F1"/>
    <w:rsid w:val="005A5987"/>
    <w:rsid w:val="005A6A5E"/>
    <w:rsid w:val="005A7D0A"/>
    <w:rsid w:val="005B040B"/>
    <w:rsid w:val="005B3274"/>
    <w:rsid w:val="005B3E8F"/>
    <w:rsid w:val="005B43CC"/>
    <w:rsid w:val="005B441A"/>
    <w:rsid w:val="005B48BF"/>
    <w:rsid w:val="005B56F5"/>
    <w:rsid w:val="005C0C06"/>
    <w:rsid w:val="005C1CBB"/>
    <w:rsid w:val="005C4DC3"/>
    <w:rsid w:val="005C65DD"/>
    <w:rsid w:val="005C7644"/>
    <w:rsid w:val="005C7FA1"/>
    <w:rsid w:val="005D0867"/>
    <w:rsid w:val="005D156A"/>
    <w:rsid w:val="005D2132"/>
    <w:rsid w:val="005D2501"/>
    <w:rsid w:val="005D48A5"/>
    <w:rsid w:val="005D57BC"/>
    <w:rsid w:val="005D6965"/>
    <w:rsid w:val="005D6C55"/>
    <w:rsid w:val="005E061F"/>
    <w:rsid w:val="005E0F31"/>
    <w:rsid w:val="005E0F9A"/>
    <w:rsid w:val="005E18EF"/>
    <w:rsid w:val="005E19AB"/>
    <w:rsid w:val="005E2414"/>
    <w:rsid w:val="005E2464"/>
    <w:rsid w:val="005E3464"/>
    <w:rsid w:val="005E3F88"/>
    <w:rsid w:val="005E5ED1"/>
    <w:rsid w:val="005E7568"/>
    <w:rsid w:val="005F15B6"/>
    <w:rsid w:val="005F2D7F"/>
    <w:rsid w:val="005F2E83"/>
    <w:rsid w:val="005F350F"/>
    <w:rsid w:val="005F38BD"/>
    <w:rsid w:val="005F4400"/>
    <w:rsid w:val="005F4CB7"/>
    <w:rsid w:val="005F54DA"/>
    <w:rsid w:val="005F5DF6"/>
    <w:rsid w:val="005F6BAA"/>
    <w:rsid w:val="005F6D4B"/>
    <w:rsid w:val="006007A4"/>
    <w:rsid w:val="0060267D"/>
    <w:rsid w:val="00602CEC"/>
    <w:rsid w:val="00606FD0"/>
    <w:rsid w:val="0061133B"/>
    <w:rsid w:val="0061412F"/>
    <w:rsid w:val="00614822"/>
    <w:rsid w:val="00615B20"/>
    <w:rsid w:val="00620D24"/>
    <w:rsid w:val="00621B60"/>
    <w:rsid w:val="00624123"/>
    <w:rsid w:val="00625B01"/>
    <w:rsid w:val="00625EDC"/>
    <w:rsid w:val="006266AF"/>
    <w:rsid w:val="006324CD"/>
    <w:rsid w:val="00632643"/>
    <w:rsid w:val="00635110"/>
    <w:rsid w:val="00635928"/>
    <w:rsid w:val="00636232"/>
    <w:rsid w:val="0064080E"/>
    <w:rsid w:val="00643D8A"/>
    <w:rsid w:val="00643FDC"/>
    <w:rsid w:val="00644A53"/>
    <w:rsid w:val="006463BB"/>
    <w:rsid w:val="00646A15"/>
    <w:rsid w:val="00647E7B"/>
    <w:rsid w:val="00650582"/>
    <w:rsid w:val="00651248"/>
    <w:rsid w:val="006528BC"/>
    <w:rsid w:val="00653C4F"/>
    <w:rsid w:val="00653C5E"/>
    <w:rsid w:val="006550C8"/>
    <w:rsid w:val="00656DD0"/>
    <w:rsid w:val="00657CBC"/>
    <w:rsid w:val="0066247D"/>
    <w:rsid w:val="006638E5"/>
    <w:rsid w:val="00664C76"/>
    <w:rsid w:val="00667002"/>
    <w:rsid w:val="006724E5"/>
    <w:rsid w:val="00673B1E"/>
    <w:rsid w:val="00674EB3"/>
    <w:rsid w:val="006759BD"/>
    <w:rsid w:val="00675B20"/>
    <w:rsid w:val="006779FD"/>
    <w:rsid w:val="00677F8C"/>
    <w:rsid w:val="006801FA"/>
    <w:rsid w:val="00680950"/>
    <w:rsid w:val="00683369"/>
    <w:rsid w:val="00683B54"/>
    <w:rsid w:val="00683D36"/>
    <w:rsid w:val="0068731C"/>
    <w:rsid w:val="0068779E"/>
    <w:rsid w:val="00690626"/>
    <w:rsid w:val="006931C3"/>
    <w:rsid w:val="00694C51"/>
    <w:rsid w:val="00695CA3"/>
    <w:rsid w:val="006961A3"/>
    <w:rsid w:val="00696DFC"/>
    <w:rsid w:val="006A44FC"/>
    <w:rsid w:val="006A4DCC"/>
    <w:rsid w:val="006A4F42"/>
    <w:rsid w:val="006A5867"/>
    <w:rsid w:val="006A6653"/>
    <w:rsid w:val="006B07DD"/>
    <w:rsid w:val="006B1037"/>
    <w:rsid w:val="006B3D70"/>
    <w:rsid w:val="006B4BD0"/>
    <w:rsid w:val="006B61EC"/>
    <w:rsid w:val="006C0EBF"/>
    <w:rsid w:val="006C260F"/>
    <w:rsid w:val="006C3B90"/>
    <w:rsid w:val="006C3BF0"/>
    <w:rsid w:val="006C44F5"/>
    <w:rsid w:val="006C4695"/>
    <w:rsid w:val="006C4BCA"/>
    <w:rsid w:val="006C5A80"/>
    <w:rsid w:val="006C5F45"/>
    <w:rsid w:val="006C621C"/>
    <w:rsid w:val="006C7576"/>
    <w:rsid w:val="006D0D4A"/>
    <w:rsid w:val="006D192B"/>
    <w:rsid w:val="006D1AAC"/>
    <w:rsid w:val="006D41D3"/>
    <w:rsid w:val="006D4EA3"/>
    <w:rsid w:val="006D582A"/>
    <w:rsid w:val="006D7D28"/>
    <w:rsid w:val="006E04C6"/>
    <w:rsid w:val="006E0A49"/>
    <w:rsid w:val="006E2302"/>
    <w:rsid w:val="006E2967"/>
    <w:rsid w:val="006E38C9"/>
    <w:rsid w:val="006E4BE4"/>
    <w:rsid w:val="006E51E2"/>
    <w:rsid w:val="006E55CD"/>
    <w:rsid w:val="006E5DB3"/>
    <w:rsid w:val="006E67D5"/>
    <w:rsid w:val="006F0113"/>
    <w:rsid w:val="006F03D3"/>
    <w:rsid w:val="006F22B9"/>
    <w:rsid w:val="006F2335"/>
    <w:rsid w:val="006F4398"/>
    <w:rsid w:val="006F44F4"/>
    <w:rsid w:val="006F4C86"/>
    <w:rsid w:val="006F5B56"/>
    <w:rsid w:val="006F68FC"/>
    <w:rsid w:val="006F7678"/>
    <w:rsid w:val="00702416"/>
    <w:rsid w:val="00703519"/>
    <w:rsid w:val="00710422"/>
    <w:rsid w:val="00711594"/>
    <w:rsid w:val="00711C89"/>
    <w:rsid w:val="0071322E"/>
    <w:rsid w:val="00713BFD"/>
    <w:rsid w:val="00715A6C"/>
    <w:rsid w:val="00715CDA"/>
    <w:rsid w:val="00717624"/>
    <w:rsid w:val="00720ACE"/>
    <w:rsid w:val="00726970"/>
    <w:rsid w:val="00727A51"/>
    <w:rsid w:val="00731387"/>
    <w:rsid w:val="00731F64"/>
    <w:rsid w:val="0073209D"/>
    <w:rsid w:val="007323BA"/>
    <w:rsid w:val="00732C5F"/>
    <w:rsid w:val="007338F7"/>
    <w:rsid w:val="00733EE9"/>
    <w:rsid w:val="00734EF6"/>
    <w:rsid w:val="00735025"/>
    <w:rsid w:val="00735A18"/>
    <w:rsid w:val="00737A13"/>
    <w:rsid w:val="00740240"/>
    <w:rsid w:val="00743060"/>
    <w:rsid w:val="00746727"/>
    <w:rsid w:val="00746B9B"/>
    <w:rsid w:val="00747D17"/>
    <w:rsid w:val="00750718"/>
    <w:rsid w:val="00752008"/>
    <w:rsid w:val="00752B0C"/>
    <w:rsid w:val="00753BB0"/>
    <w:rsid w:val="00754192"/>
    <w:rsid w:val="007552FC"/>
    <w:rsid w:val="007555A9"/>
    <w:rsid w:val="00755A85"/>
    <w:rsid w:val="00756CE4"/>
    <w:rsid w:val="00757332"/>
    <w:rsid w:val="00757445"/>
    <w:rsid w:val="007604CA"/>
    <w:rsid w:val="0076361A"/>
    <w:rsid w:val="00766E27"/>
    <w:rsid w:val="0076725C"/>
    <w:rsid w:val="007678BA"/>
    <w:rsid w:val="007701EA"/>
    <w:rsid w:val="00770DC1"/>
    <w:rsid w:val="00771EC0"/>
    <w:rsid w:val="00774900"/>
    <w:rsid w:val="00775F28"/>
    <w:rsid w:val="00775F7B"/>
    <w:rsid w:val="007804B6"/>
    <w:rsid w:val="00780A3F"/>
    <w:rsid w:val="00782833"/>
    <w:rsid w:val="00782D9E"/>
    <w:rsid w:val="0078506C"/>
    <w:rsid w:val="00786070"/>
    <w:rsid w:val="0078681A"/>
    <w:rsid w:val="007877E5"/>
    <w:rsid w:val="00790BFB"/>
    <w:rsid w:val="00793592"/>
    <w:rsid w:val="007936FC"/>
    <w:rsid w:val="00794A85"/>
    <w:rsid w:val="00794D62"/>
    <w:rsid w:val="007951A6"/>
    <w:rsid w:val="00797582"/>
    <w:rsid w:val="007A15D2"/>
    <w:rsid w:val="007A1C42"/>
    <w:rsid w:val="007A1ED0"/>
    <w:rsid w:val="007A2D2D"/>
    <w:rsid w:val="007A3516"/>
    <w:rsid w:val="007A3AA1"/>
    <w:rsid w:val="007A41C4"/>
    <w:rsid w:val="007A4447"/>
    <w:rsid w:val="007A49C3"/>
    <w:rsid w:val="007A70C6"/>
    <w:rsid w:val="007B13EE"/>
    <w:rsid w:val="007B1B8E"/>
    <w:rsid w:val="007B44B6"/>
    <w:rsid w:val="007B47CC"/>
    <w:rsid w:val="007B4A9C"/>
    <w:rsid w:val="007B655B"/>
    <w:rsid w:val="007C35D3"/>
    <w:rsid w:val="007C55C4"/>
    <w:rsid w:val="007C7424"/>
    <w:rsid w:val="007D020C"/>
    <w:rsid w:val="007D06D0"/>
    <w:rsid w:val="007D0751"/>
    <w:rsid w:val="007D152A"/>
    <w:rsid w:val="007D1F5A"/>
    <w:rsid w:val="007D48CD"/>
    <w:rsid w:val="007D4C16"/>
    <w:rsid w:val="007D4EA7"/>
    <w:rsid w:val="007D53CC"/>
    <w:rsid w:val="007D5488"/>
    <w:rsid w:val="007D56C4"/>
    <w:rsid w:val="007D5B8B"/>
    <w:rsid w:val="007D5CD6"/>
    <w:rsid w:val="007D5ED8"/>
    <w:rsid w:val="007D66F0"/>
    <w:rsid w:val="007E0D3B"/>
    <w:rsid w:val="007E13B5"/>
    <w:rsid w:val="007E2567"/>
    <w:rsid w:val="007E2B06"/>
    <w:rsid w:val="007E3206"/>
    <w:rsid w:val="007E5B26"/>
    <w:rsid w:val="007E673B"/>
    <w:rsid w:val="007E7224"/>
    <w:rsid w:val="007F1C4D"/>
    <w:rsid w:val="007F253C"/>
    <w:rsid w:val="007F4CB8"/>
    <w:rsid w:val="0080057C"/>
    <w:rsid w:val="00800D04"/>
    <w:rsid w:val="008040CD"/>
    <w:rsid w:val="00804F05"/>
    <w:rsid w:val="0080598D"/>
    <w:rsid w:val="00806A4F"/>
    <w:rsid w:val="0080715B"/>
    <w:rsid w:val="00807914"/>
    <w:rsid w:val="00810A20"/>
    <w:rsid w:val="008118BA"/>
    <w:rsid w:val="008129A0"/>
    <w:rsid w:val="00813CF9"/>
    <w:rsid w:val="00814BCE"/>
    <w:rsid w:val="00816704"/>
    <w:rsid w:val="00816B0C"/>
    <w:rsid w:val="00821BC0"/>
    <w:rsid w:val="008222F7"/>
    <w:rsid w:val="00822D09"/>
    <w:rsid w:val="00822D68"/>
    <w:rsid w:val="008237F2"/>
    <w:rsid w:val="008263D2"/>
    <w:rsid w:val="0082643A"/>
    <w:rsid w:val="00826E00"/>
    <w:rsid w:val="00827007"/>
    <w:rsid w:val="0082726C"/>
    <w:rsid w:val="00831948"/>
    <w:rsid w:val="00833448"/>
    <w:rsid w:val="00833DB3"/>
    <w:rsid w:val="008368C5"/>
    <w:rsid w:val="008402DD"/>
    <w:rsid w:val="00840931"/>
    <w:rsid w:val="00841855"/>
    <w:rsid w:val="00841B0F"/>
    <w:rsid w:val="00842C27"/>
    <w:rsid w:val="00843039"/>
    <w:rsid w:val="00843B2D"/>
    <w:rsid w:val="00843F53"/>
    <w:rsid w:val="008454EA"/>
    <w:rsid w:val="00847E55"/>
    <w:rsid w:val="00850DB6"/>
    <w:rsid w:val="00851860"/>
    <w:rsid w:val="008527F0"/>
    <w:rsid w:val="00852D5D"/>
    <w:rsid w:val="00853874"/>
    <w:rsid w:val="00855B85"/>
    <w:rsid w:val="00855C67"/>
    <w:rsid w:val="00856396"/>
    <w:rsid w:val="008603C2"/>
    <w:rsid w:val="008635E6"/>
    <w:rsid w:val="00864B56"/>
    <w:rsid w:val="00866548"/>
    <w:rsid w:val="008670FE"/>
    <w:rsid w:val="00871CEA"/>
    <w:rsid w:val="00872BFD"/>
    <w:rsid w:val="00873B2C"/>
    <w:rsid w:val="00873F1F"/>
    <w:rsid w:val="00875718"/>
    <w:rsid w:val="0087646C"/>
    <w:rsid w:val="00880B6D"/>
    <w:rsid w:val="00880F3A"/>
    <w:rsid w:val="00881C18"/>
    <w:rsid w:val="0088219F"/>
    <w:rsid w:val="0088398C"/>
    <w:rsid w:val="0088526C"/>
    <w:rsid w:val="008853C9"/>
    <w:rsid w:val="008861A0"/>
    <w:rsid w:val="00887E57"/>
    <w:rsid w:val="00890672"/>
    <w:rsid w:val="00890D57"/>
    <w:rsid w:val="00893C33"/>
    <w:rsid w:val="00894F38"/>
    <w:rsid w:val="008A197C"/>
    <w:rsid w:val="008A24FC"/>
    <w:rsid w:val="008A31EC"/>
    <w:rsid w:val="008A3B1B"/>
    <w:rsid w:val="008A64AB"/>
    <w:rsid w:val="008A7501"/>
    <w:rsid w:val="008A79F2"/>
    <w:rsid w:val="008B0A2D"/>
    <w:rsid w:val="008B0BFD"/>
    <w:rsid w:val="008B13A9"/>
    <w:rsid w:val="008B207D"/>
    <w:rsid w:val="008B29EE"/>
    <w:rsid w:val="008B2BF7"/>
    <w:rsid w:val="008B2CF9"/>
    <w:rsid w:val="008B36B1"/>
    <w:rsid w:val="008B5869"/>
    <w:rsid w:val="008B5B7B"/>
    <w:rsid w:val="008B6CFC"/>
    <w:rsid w:val="008B7897"/>
    <w:rsid w:val="008B792C"/>
    <w:rsid w:val="008C2BAE"/>
    <w:rsid w:val="008C544A"/>
    <w:rsid w:val="008C6A13"/>
    <w:rsid w:val="008C71B0"/>
    <w:rsid w:val="008C74BF"/>
    <w:rsid w:val="008C7C39"/>
    <w:rsid w:val="008C7CB8"/>
    <w:rsid w:val="008D0332"/>
    <w:rsid w:val="008D0BF2"/>
    <w:rsid w:val="008D2973"/>
    <w:rsid w:val="008D4A17"/>
    <w:rsid w:val="008D5C87"/>
    <w:rsid w:val="008D5D10"/>
    <w:rsid w:val="008D790A"/>
    <w:rsid w:val="008D7C50"/>
    <w:rsid w:val="008E3EF7"/>
    <w:rsid w:val="008E4312"/>
    <w:rsid w:val="008E4A3F"/>
    <w:rsid w:val="008E5FFC"/>
    <w:rsid w:val="008E62F3"/>
    <w:rsid w:val="008E6AB2"/>
    <w:rsid w:val="008E6CEE"/>
    <w:rsid w:val="008E6F00"/>
    <w:rsid w:val="008E7DE3"/>
    <w:rsid w:val="008F0895"/>
    <w:rsid w:val="008F0E84"/>
    <w:rsid w:val="008F1A9B"/>
    <w:rsid w:val="008F2CAB"/>
    <w:rsid w:val="008F356C"/>
    <w:rsid w:val="008F6229"/>
    <w:rsid w:val="008F67CB"/>
    <w:rsid w:val="0090036F"/>
    <w:rsid w:val="00901786"/>
    <w:rsid w:val="00901D29"/>
    <w:rsid w:val="009035C6"/>
    <w:rsid w:val="0090507F"/>
    <w:rsid w:val="00906157"/>
    <w:rsid w:val="009102A9"/>
    <w:rsid w:val="00910300"/>
    <w:rsid w:val="009124F7"/>
    <w:rsid w:val="00914CBB"/>
    <w:rsid w:val="00915565"/>
    <w:rsid w:val="009168BD"/>
    <w:rsid w:val="00920490"/>
    <w:rsid w:val="00921DBB"/>
    <w:rsid w:val="0092250E"/>
    <w:rsid w:val="00924D3F"/>
    <w:rsid w:val="009267EE"/>
    <w:rsid w:val="0092725E"/>
    <w:rsid w:val="009274ED"/>
    <w:rsid w:val="0093000F"/>
    <w:rsid w:val="00930177"/>
    <w:rsid w:val="0093033F"/>
    <w:rsid w:val="009318A9"/>
    <w:rsid w:val="00934E26"/>
    <w:rsid w:val="009354BD"/>
    <w:rsid w:val="00937088"/>
    <w:rsid w:val="00940C83"/>
    <w:rsid w:val="00941FD0"/>
    <w:rsid w:val="00942D62"/>
    <w:rsid w:val="009457DF"/>
    <w:rsid w:val="00945924"/>
    <w:rsid w:val="00947A87"/>
    <w:rsid w:val="0095008D"/>
    <w:rsid w:val="00951790"/>
    <w:rsid w:val="00954C2A"/>
    <w:rsid w:val="00956030"/>
    <w:rsid w:val="00956294"/>
    <w:rsid w:val="009573ED"/>
    <w:rsid w:val="009578DD"/>
    <w:rsid w:val="009601C3"/>
    <w:rsid w:val="00963893"/>
    <w:rsid w:val="00965AD8"/>
    <w:rsid w:val="00965EC7"/>
    <w:rsid w:val="0096745F"/>
    <w:rsid w:val="00970DEA"/>
    <w:rsid w:val="009719D1"/>
    <w:rsid w:val="00971A70"/>
    <w:rsid w:val="00973165"/>
    <w:rsid w:val="00973629"/>
    <w:rsid w:val="00974470"/>
    <w:rsid w:val="00976B73"/>
    <w:rsid w:val="00982D8B"/>
    <w:rsid w:val="00987627"/>
    <w:rsid w:val="00987666"/>
    <w:rsid w:val="009900F1"/>
    <w:rsid w:val="00990313"/>
    <w:rsid w:val="00990BDC"/>
    <w:rsid w:val="009914AE"/>
    <w:rsid w:val="009920E8"/>
    <w:rsid w:val="00992576"/>
    <w:rsid w:val="00993668"/>
    <w:rsid w:val="009948DC"/>
    <w:rsid w:val="00994B16"/>
    <w:rsid w:val="0099592F"/>
    <w:rsid w:val="00997B57"/>
    <w:rsid w:val="00997F80"/>
    <w:rsid w:val="009A0F53"/>
    <w:rsid w:val="009B1EC5"/>
    <w:rsid w:val="009B294E"/>
    <w:rsid w:val="009B2A6E"/>
    <w:rsid w:val="009B361F"/>
    <w:rsid w:val="009B48B4"/>
    <w:rsid w:val="009B4D5C"/>
    <w:rsid w:val="009B6455"/>
    <w:rsid w:val="009B7FE0"/>
    <w:rsid w:val="009C0708"/>
    <w:rsid w:val="009C1004"/>
    <w:rsid w:val="009C208E"/>
    <w:rsid w:val="009C2966"/>
    <w:rsid w:val="009C4075"/>
    <w:rsid w:val="009C47F0"/>
    <w:rsid w:val="009C4A20"/>
    <w:rsid w:val="009C6C14"/>
    <w:rsid w:val="009C778F"/>
    <w:rsid w:val="009D0342"/>
    <w:rsid w:val="009D34EF"/>
    <w:rsid w:val="009D4FC0"/>
    <w:rsid w:val="009D7EB5"/>
    <w:rsid w:val="009E003B"/>
    <w:rsid w:val="009E173B"/>
    <w:rsid w:val="009E2789"/>
    <w:rsid w:val="009E2E1D"/>
    <w:rsid w:val="009E3F8A"/>
    <w:rsid w:val="009E4F4C"/>
    <w:rsid w:val="009F0393"/>
    <w:rsid w:val="009F1422"/>
    <w:rsid w:val="009F2057"/>
    <w:rsid w:val="009F245A"/>
    <w:rsid w:val="009F2AC3"/>
    <w:rsid w:val="009F60F8"/>
    <w:rsid w:val="009F6B84"/>
    <w:rsid w:val="009F6EB3"/>
    <w:rsid w:val="009F7765"/>
    <w:rsid w:val="009F7BA3"/>
    <w:rsid w:val="00A004B4"/>
    <w:rsid w:val="00A00E58"/>
    <w:rsid w:val="00A03D32"/>
    <w:rsid w:val="00A05124"/>
    <w:rsid w:val="00A072E8"/>
    <w:rsid w:val="00A0773A"/>
    <w:rsid w:val="00A115FF"/>
    <w:rsid w:val="00A11B3B"/>
    <w:rsid w:val="00A16FAA"/>
    <w:rsid w:val="00A17A21"/>
    <w:rsid w:val="00A20E74"/>
    <w:rsid w:val="00A2183C"/>
    <w:rsid w:val="00A2223E"/>
    <w:rsid w:val="00A225F6"/>
    <w:rsid w:val="00A2261A"/>
    <w:rsid w:val="00A22A2B"/>
    <w:rsid w:val="00A2320D"/>
    <w:rsid w:val="00A23BF3"/>
    <w:rsid w:val="00A24B94"/>
    <w:rsid w:val="00A24BB3"/>
    <w:rsid w:val="00A257EE"/>
    <w:rsid w:val="00A26251"/>
    <w:rsid w:val="00A300B9"/>
    <w:rsid w:val="00A30B41"/>
    <w:rsid w:val="00A31F43"/>
    <w:rsid w:val="00A32880"/>
    <w:rsid w:val="00A337A1"/>
    <w:rsid w:val="00A33A3A"/>
    <w:rsid w:val="00A34342"/>
    <w:rsid w:val="00A358F5"/>
    <w:rsid w:val="00A35D21"/>
    <w:rsid w:val="00A35E18"/>
    <w:rsid w:val="00A36EDF"/>
    <w:rsid w:val="00A42D62"/>
    <w:rsid w:val="00A43880"/>
    <w:rsid w:val="00A441A2"/>
    <w:rsid w:val="00A445F9"/>
    <w:rsid w:val="00A44EC9"/>
    <w:rsid w:val="00A45282"/>
    <w:rsid w:val="00A51787"/>
    <w:rsid w:val="00A519BC"/>
    <w:rsid w:val="00A529B4"/>
    <w:rsid w:val="00A56F03"/>
    <w:rsid w:val="00A576C2"/>
    <w:rsid w:val="00A60980"/>
    <w:rsid w:val="00A60DC8"/>
    <w:rsid w:val="00A615D2"/>
    <w:rsid w:val="00A6332F"/>
    <w:rsid w:val="00A6360B"/>
    <w:rsid w:val="00A63967"/>
    <w:rsid w:val="00A63B50"/>
    <w:rsid w:val="00A642A0"/>
    <w:rsid w:val="00A64D2A"/>
    <w:rsid w:val="00A6579F"/>
    <w:rsid w:val="00A6596D"/>
    <w:rsid w:val="00A703EC"/>
    <w:rsid w:val="00A7079D"/>
    <w:rsid w:val="00A72BDA"/>
    <w:rsid w:val="00A73419"/>
    <w:rsid w:val="00A73F7A"/>
    <w:rsid w:val="00A756F6"/>
    <w:rsid w:val="00A75B43"/>
    <w:rsid w:val="00A75C69"/>
    <w:rsid w:val="00A7750C"/>
    <w:rsid w:val="00A77C57"/>
    <w:rsid w:val="00A8193C"/>
    <w:rsid w:val="00A835F9"/>
    <w:rsid w:val="00A9015E"/>
    <w:rsid w:val="00A91AB0"/>
    <w:rsid w:val="00A920B3"/>
    <w:rsid w:val="00A92D1A"/>
    <w:rsid w:val="00A93BE9"/>
    <w:rsid w:val="00A93DBE"/>
    <w:rsid w:val="00A961D7"/>
    <w:rsid w:val="00A96D15"/>
    <w:rsid w:val="00A9761F"/>
    <w:rsid w:val="00A97782"/>
    <w:rsid w:val="00AA074D"/>
    <w:rsid w:val="00AA14FC"/>
    <w:rsid w:val="00AA2328"/>
    <w:rsid w:val="00AA617C"/>
    <w:rsid w:val="00AB06BB"/>
    <w:rsid w:val="00AB0DD8"/>
    <w:rsid w:val="00AB1262"/>
    <w:rsid w:val="00AB46D6"/>
    <w:rsid w:val="00AB474A"/>
    <w:rsid w:val="00AB548E"/>
    <w:rsid w:val="00AB56F6"/>
    <w:rsid w:val="00AB699F"/>
    <w:rsid w:val="00AB69E6"/>
    <w:rsid w:val="00AB708D"/>
    <w:rsid w:val="00AC042F"/>
    <w:rsid w:val="00AC4407"/>
    <w:rsid w:val="00AC4C93"/>
    <w:rsid w:val="00AC5510"/>
    <w:rsid w:val="00AC59CB"/>
    <w:rsid w:val="00AC63E2"/>
    <w:rsid w:val="00AC6736"/>
    <w:rsid w:val="00AD0C06"/>
    <w:rsid w:val="00AD112A"/>
    <w:rsid w:val="00AD12F5"/>
    <w:rsid w:val="00AD138D"/>
    <w:rsid w:val="00AD147A"/>
    <w:rsid w:val="00AD1AA0"/>
    <w:rsid w:val="00AD2FEB"/>
    <w:rsid w:val="00AD382D"/>
    <w:rsid w:val="00AD59B9"/>
    <w:rsid w:val="00AD5FA7"/>
    <w:rsid w:val="00AE2ABE"/>
    <w:rsid w:val="00AE2E3D"/>
    <w:rsid w:val="00AE3367"/>
    <w:rsid w:val="00AE4E2C"/>
    <w:rsid w:val="00AE5660"/>
    <w:rsid w:val="00AF02CC"/>
    <w:rsid w:val="00AF0624"/>
    <w:rsid w:val="00AF199D"/>
    <w:rsid w:val="00AF2113"/>
    <w:rsid w:val="00AF28A7"/>
    <w:rsid w:val="00AF2F22"/>
    <w:rsid w:val="00AF395E"/>
    <w:rsid w:val="00AF66A1"/>
    <w:rsid w:val="00AF6861"/>
    <w:rsid w:val="00AF7A61"/>
    <w:rsid w:val="00AF7B06"/>
    <w:rsid w:val="00B0082B"/>
    <w:rsid w:val="00B01A56"/>
    <w:rsid w:val="00B04CD5"/>
    <w:rsid w:val="00B06EC8"/>
    <w:rsid w:val="00B103C5"/>
    <w:rsid w:val="00B1475C"/>
    <w:rsid w:val="00B1525D"/>
    <w:rsid w:val="00B16876"/>
    <w:rsid w:val="00B23D50"/>
    <w:rsid w:val="00B24173"/>
    <w:rsid w:val="00B245AC"/>
    <w:rsid w:val="00B24AF9"/>
    <w:rsid w:val="00B24D14"/>
    <w:rsid w:val="00B254C3"/>
    <w:rsid w:val="00B26EF1"/>
    <w:rsid w:val="00B27563"/>
    <w:rsid w:val="00B316DB"/>
    <w:rsid w:val="00B31EDC"/>
    <w:rsid w:val="00B32198"/>
    <w:rsid w:val="00B328F6"/>
    <w:rsid w:val="00B32B92"/>
    <w:rsid w:val="00B33E8A"/>
    <w:rsid w:val="00B341C4"/>
    <w:rsid w:val="00B35863"/>
    <w:rsid w:val="00B3669B"/>
    <w:rsid w:val="00B4082E"/>
    <w:rsid w:val="00B41BDD"/>
    <w:rsid w:val="00B433B4"/>
    <w:rsid w:val="00B44613"/>
    <w:rsid w:val="00B46184"/>
    <w:rsid w:val="00B46915"/>
    <w:rsid w:val="00B47187"/>
    <w:rsid w:val="00B473B8"/>
    <w:rsid w:val="00B50198"/>
    <w:rsid w:val="00B5033E"/>
    <w:rsid w:val="00B513CD"/>
    <w:rsid w:val="00B5797D"/>
    <w:rsid w:val="00B65F09"/>
    <w:rsid w:val="00B6654E"/>
    <w:rsid w:val="00B67137"/>
    <w:rsid w:val="00B71152"/>
    <w:rsid w:val="00B73781"/>
    <w:rsid w:val="00B7599E"/>
    <w:rsid w:val="00B77DB1"/>
    <w:rsid w:val="00B81C61"/>
    <w:rsid w:val="00B8395E"/>
    <w:rsid w:val="00B8420F"/>
    <w:rsid w:val="00B85187"/>
    <w:rsid w:val="00B85741"/>
    <w:rsid w:val="00B8656D"/>
    <w:rsid w:val="00B86A44"/>
    <w:rsid w:val="00B87BB4"/>
    <w:rsid w:val="00B87D8B"/>
    <w:rsid w:val="00B90925"/>
    <w:rsid w:val="00B9093F"/>
    <w:rsid w:val="00B9365A"/>
    <w:rsid w:val="00B9435B"/>
    <w:rsid w:val="00B94DC8"/>
    <w:rsid w:val="00B95DCD"/>
    <w:rsid w:val="00B97A57"/>
    <w:rsid w:val="00BA2FB4"/>
    <w:rsid w:val="00BA6CC3"/>
    <w:rsid w:val="00BA7147"/>
    <w:rsid w:val="00BB0349"/>
    <w:rsid w:val="00BB0F12"/>
    <w:rsid w:val="00BB147D"/>
    <w:rsid w:val="00BB1603"/>
    <w:rsid w:val="00BB50FC"/>
    <w:rsid w:val="00BB54B8"/>
    <w:rsid w:val="00BB5D31"/>
    <w:rsid w:val="00BB5E81"/>
    <w:rsid w:val="00BC035C"/>
    <w:rsid w:val="00BC42E6"/>
    <w:rsid w:val="00BC4C44"/>
    <w:rsid w:val="00BC5374"/>
    <w:rsid w:val="00BC6310"/>
    <w:rsid w:val="00BD1CE4"/>
    <w:rsid w:val="00BD20AE"/>
    <w:rsid w:val="00BD2EDA"/>
    <w:rsid w:val="00BD3391"/>
    <w:rsid w:val="00BD65C3"/>
    <w:rsid w:val="00BD66B8"/>
    <w:rsid w:val="00BD7BC5"/>
    <w:rsid w:val="00BE0F14"/>
    <w:rsid w:val="00BE222E"/>
    <w:rsid w:val="00BE2608"/>
    <w:rsid w:val="00BE2ABE"/>
    <w:rsid w:val="00BE3A2D"/>
    <w:rsid w:val="00BE483D"/>
    <w:rsid w:val="00BE53F7"/>
    <w:rsid w:val="00BE5755"/>
    <w:rsid w:val="00BE645B"/>
    <w:rsid w:val="00BE68A8"/>
    <w:rsid w:val="00BE6ACE"/>
    <w:rsid w:val="00BE7D43"/>
    <w:rsid w:val="00BE7E21"/>
    <w:rsid w:val="00BF01F7"/>
    <w:rsid w:val="00BF0E2D"/>
    <w:rsid w:val="00BF0F3C"/>
    <w:rsid w:val="00BF121B"/>
    <w:rsid w:val="00BF14B6"/>
    <w:rsid w:val="00BF1B77"/>
    <w:rsid w:val="00BF23AA"/>
    <w:rsid w:val="00BF25D9"/>
    <w:rsid w:val="00BF3791"/>
    <w:rsid w:val="00BF38AC"/>
    <w:rsid w:val="00BF3D43"/>
    <w:rsid w:val="00BF4361"/>
    <w:rsid w:val="00BF4606"/>
    <w:rsid w:val="00BF5AE7"/>
    <w:rsid w:val="00BF750A"/>
    <w:rsid w:val="00BF7931"/>
    <w:rsid w:val="00BF7999"/>
    <w:rsid w:val="00C036DB"/>
    <w:rsid w:val="00C03969"/>
    <w:rsid w:val="00C05F53"/>
    <w:rsid w:val="00C10CC3"/>
    <w:rsid w:val="00C1152B"/>
    <w:rsid w:val="00C13011"/>
    <w:rsid w:val="00C139AB"/>
    <w:rsid w:val="00C13D3E"/>
    <w:rsid w:val="00C14B82"/>
    <w:rsid w:val="00C15DF6"/>
    <w:rsid w:val="00C16889"/>
    <w:rsid w:val="00C20174"/>
    <w:rsid w:val="00C204DA"/>
    <w:rsid w:val="00C226AD"/>
    <w:rsid w:val="00C22B98"/>
    <w:rsid w:val="00C22E61"/>
    <w:rsid w:val="00C249DC"/>
    <w:rsid w:val="00C27456"/>
    <w:rsid w:val="00C302D8"/>
    <w:rsid w:val="00C310D8"/>
    <w:rsid w:val="00C31679"/>
    <w:rsid w:val="00C32731"/>
    <w:rsid w:val="00C32A78"/>
    <w:rsid w:val="00C373E3"/>
    <w:rsid w:val="00C37719"/>
    <w:rsid w:val="00C42600"/>
    <w:rsid w:val="00C4318D"/>
    <w:rsid w:val="00C43274"/>
    <w:rsid w:val="00C4415A"/>
    <w:rsid w:val="00C45C41"/>
    <w:rsid w:val="00C45D03"/>
    <w:rsid w:val="00C47F67"/>
    <w:rsid w:val="00C52A23"/>
    <w:rsid w:val="00C5366B"/>
    <w:rsid w:val="00C57FB6"/>
    <w:rsid w:val="00C610F3"/>
    <w:rsid w:val="00C6417B"/>
    <w:rsid w:val="00C6450D"/>
    <w:rsid w:val="00C64E8D"/>
    <w:rsid w:val="00C66510"/>
    <w:rsid w:val="00C67429"/>
    <w:rsid w:val="00C67AC7"/>
    <w:rsid w:val="00C7037A"/>
    <w:rsid w:val="00C720F8"/>
    <w:rsid w:val="00C7641D"/>
    <w:rsid w:val="00C81171"/>
    <w:rsid w:val="00C811B9"/>
    <w:rsid w:val="00C8176B"/>
    <w:rsid w:val="00C864AC"/>
    <w:rsid w:val="00C87000"/>
    <w:rsid w:val="00C87BBA"/>
    <w:rsid w:val="00C87C87"/>
    <w:rsid w:val="00C903A4"/>
    <w:rsid w:val="00C94CBF"/>
    <w:rsid w:val="00CA00EC"/>
    <w:rsid w:val="00CA05E3"/>
    <w:rsid w:val="00CA08AB"/>
    <w:rsid w:val="00CA127B"/>
    <w:rsid w:val="00CA194C"/>
    <w:rsid w:val="00CA3794"/>
    <w:rsid w:val="00CA3802"/>
    <w:rsid w:val="00CA3803"/>
    <w:rsid w:val="00CA4082"/>
    <w:rsid w:val="00CA4C74"/>
    <w:rsid w:val="00CA5680"/>
    <w:rsid w:val="00CA6298"/>
    <w:rsid w:val="00CA65C4"/>
    <w:rsid w:val="00CA705A"/>
    <w:rsid w:val="00CB3569"/>
    <w:rsid w:val="00CB55A9"/>
    <w:rsid w:val="00CB5933"/>
    <w:rsid w:val="00CB5E12"/>
    <w:rsid w:val="00CB64D5"/>
    <w:rsid w:val="00CB72A1"/>
    <w:rsid w:val="00CC0F0C"/>
    <w:rsid w:val="00CC22E7"/>
    <w:rsid w:val="00CC3193"/>
    <w:rsid w:val="00CC3C78"/>
    <w:rsid w:val="00CC42F7"/>
    <w:rsid w:val="00CC48E7"/>
    <w:rsid w:val="00CC51C5"/>
    <w:rsid w:val="00CC5301"/>
    <w:rsid w:val="00CC616E"/>
    <w:rsid w:val="00CC7294"/>
    <w:rsid w:val="00CC77F2"/>
    <w:rsid w:val="00CD07BC"/>
    <w:rsid w:val="00CD10F5"/>
    <w:rsid w:val="00CD143B"/>
    <w:rsid w:val="00CD1484"/>
    <w:rsid w:val="00CD3789"/>
    <w:rsid w:val="00CD70A5"/>
    <w:rsid w:val="00CE06F7"/>
    <w:rsid w:val="00CE192B"/>
    <w:rsid w:val="00CE1CAE"/>
    <w:rsid w:val="00CE32C2"/>
    <w:rsid w:val="00CE3441"/>
    <w:rsid w:val="00CE3937"/>
    <w:rsid w:val="00CE3B9D"/>
    <w:rsid w:val="00CE5348"/>
    <w:rsid w:val="00CE5F19"/>
    <w:rsid w:val="00CE792E"/>
    <w:rsid w:val="00CE79B3"/>
    <w:rsid w:val="00CF07F2"/>
    <w:rsid w:val="00CF0E7F"/>
    <w:rsid w:val="00CF2348"/>
    <w:rsid w:val="00CF23D2"/>
    <w:rsid w:val="00CF38BE"/>
    <w:rsid w:val="00CF478E"/>
    <w:rsid w:val="00CF5CE0"/>
    <w:rsid w:val="00CF6A6D"/>
    <w:rsid w:val="00CF791B"/>
    <w:rsid w:val="00D04083"/>
    <w:rsid w:val="00D04B2C"/>
    <w:rsid w:val="00D0592A"/>
    <w:rsid w:val="00D07CFA"/>
    <w:rsid w:val="00D07FB5"/>
    <w:rsid w:val="00D14912"/>
    <w:rsid w:val="00D15A96"/>
    <w:rsid w:val="00D161BE"/>
    <w:rsid w:val="00D1671D"/>
    <w:rsid w:val="00D16830"/>
    <w:rsid w:val="00D16BB5"/>
    <w:rsid w:val="00D16F21"/>
    <w:rsid w:val="00D17195"/>
    <w:rsid w:val="00D22233"/>
    <w:rsid w:val="00D22564"/>
    <w:rsid w:val="00D2467C"/>
    <w:rsid w:val="00D2549D"/>
    <w:rsid w:val="00D26C12"/>
    <w:rsid w:val="00D27EA3"/>
    <w:rsid w:val="00D30494"/>
    <w:rsid w:val="00D34737"/>
    <w:rsid w:val="00D35529"/>
    <w:rsid w:val="00D35812"/>
    <w:rsid w:val="00D3744C"/>
    <w:rsid w:val="00D4371E"/>
    <w:rsid w:val="00D43CC1"/>
    <w:rsid w:val="00D44619"/>
    <w:rsid w:val="00D46A9A"/>
    <w:rsid w:val="00D46F84"/>
    <w:rsid w:val="00D473D6"/>
    <w:rsid w:val="00D50801"/>
    <w:rsid w:val="00D50FA8"/>
    <w:rsid w:val="00D52998"/>
    <w:rsid w:val="00D53BE6"/>
    <w:rsid w:val="00D542E5"/>
    <w:rsid w:val="00D54677"/>
    <w:rsid w:val="00D555E2"/>
    <w:rsid w:val="00D561CB"/>
    <w:rsid w:val="00D571DD"/>
    <w:rsid w:val="00D57FCD"/>
    <w:rsid w:val="00D605FE"/>
    <w:rsid w:val="00D61A59"/>
    <w:rsid w:val="00D61BAB"/>
    <w:rsid w:val="00D61FC6"/>
    <w:rsid w:val="00D643D8"/>
    <w:rsid w:val="00D6527A"/>
    <w:rsid w:val="00D718DA"/>
    <w:rsid w:val="00D72EFB"/>
    <w:rsid w:val="00D74BDF"/>
    <w:rsid w:val="00D76FE9"/>
    <w:rsid w:val="00D77D5B"/>
    <w:rsid w:val="00D81359"/>
    <w:rsid w:val="00D8519C"/>
    <w:rsid w:val="00D87CEF"/>
    <w:rsid w:val="00D928D3"/>
    <w:rsid w:val="00D94CF8"/>
    <w:rsid w:val="00D94F5D"/>
    <w:rsid w:val="00D94FE2"/>
    <w:rsid w:val="00D95D53"/>
    <w:rsid w:val="00D9729D"/>
    <w:rsid w:val="00DA2F2F"/>
    <w:rsid w:val="00DA3C8C"/>
    <w:rsid w:val="00DA45CD"/>
    <w:rsid w:val="00DA50E6"/>
    <w:rsid w:val="00DA5240"/>
    <w:rsid w:val="00DA69DD"/>
    <w:rsid w:val="00DB5985"/>
    <w:rsid w:val="00DB61F3"/>
    <w:rsid w:val="00DB7518"/>
    <w:rsid w:val="00DC0456"/>
    <w:rsid w:val="00DC1AB2"/>
    <w:rsid w:val="00DC2224"/>
    <w:rsid w:val="00DC3670"/>
    <w:rsid w:val="00DC55F8"/>
    <w:rsid w:val="00DC61FD"/>
    <w:rsid w:val="00DD3754"/>
    <w:rsid w:val="00DD512B"/>
    <w:rsid w:val="00DD51F4"/>
    <w:rsid w:val="00DE075A"/>
    <w:rsid w:val="00DE2786"/>
    <w:rsid w:val="00DE296A"/>
    <w:rsid w:val="00DE2DBC"/>
    <w:rsid w:val="00DE312D"/>
    <w:rsid w:val="00DE4143"/>
    <w:rsid w:val="00DE4ED5"/>
    <w:rsid w:val="00DE6928"/>
    <w:rsid w:val="00DF0F66"/>
    <w:rsid w:val="00DF1738"/>
    <w:rsid w:val="00DF2B18"/>
    <w:rsid w:val="00DF3E76"/>
    <w:rsid w:val="00DF4C73"/>
    <w:rsid w:val="00DF58E2"/>
    <w:rsid w:val="00DF5E3A"/>
    <w:rsid w:val="00DF7C97"/>
    <w:rsid w:val="00E01ADB"/>
    <w:rsid w:val="00E01B05"/>
    <w:rsid w:val="00E02123"/>
    <w:rsid w:val="00E043E2"/>
    <w:rsid w:val="00E076DB"/>
    <w:rsid w:val="00E11748"/>
    <w:rsid w:val="00E11F24"/>
    <w:rsid w:val="00E136CF"/>
    <w:rsid w:val="00E15306"/>
    <w:rsid w:val="00E163AA"/>
    <w:rsid w:val="00E163E6"/>
    <w:rsid w:val="00E20E8F"/>
    <w:rsid w:val="00E213DF"/>
    <w:rsid w:val="00E24952"/>
    <w:rsid w:val="00E24AA5"/>
    <w:rsid w:val="00E2616E"/>
    <w:rsid w:val="00E26239"/>
    <w:rsid w:val="00E26D83"/>
    <w:rsid w:val="00E30271"/>
    <w:rsid w:val="00E31879"/>
    <w:rsid w:val="00E32258"/>
    <w:rsid w:val="00E33AF9"/>
    <w:rsid w:val="00E3661D"/>
    <w:rsid w:val="00E37E70"/>
    <w:rsid w:val="00E4089B"/>
    <w:rsid w:val="00E40C6D"/>
    <w:rsid w:val="00E415F7"/>
    <w:rsid w:val="00E41BC5"/>
    <w:rsid w:val="00E4539C"/>
    <w:rsid w:val="00E456F9"/>
    <w:rsid w:val="00E45FF6"/>
    <w:rsid w:val="00E469C7"/>
    <w:rsid w:val="00E47A8C"/>
    <w:rsid w:val="00E47C79"/>
    <w:rsid w:val="00E47EF2"/>
    <w:rsid w:val="00E51645"/>
    <w:rsid w:val="00E53467"/>
    <w:rsid w:val="00E54987"/>
    <w:rsid w:val="00E55028"/>
    <w:rsid w:val="00E567F3"/>
    <w:rsid w:val="00E57282"/>
    <w:rsid w:val="00E57CBF"/>
    <w:rsid w:val="00E602AD"/>
    <w:rsid w:val="00E604AA"/>
    <w:rsid w:val="00E649A9"/>
    <w:rsid w:val="00E649C1"/>
    <w:rsid w:val="00E655B4"/>
    <w:rsid w:val="00E65A8B"/>
    <w:rsid w:val="00E66EAA"/>
    <w:rsid w:val="00E676D2"/>
    <w:rsid w:val="00E70968"/>
    <w:rsid w:val="00E709E0"/>
    <w:rsid w:val="00E7417A"/>
    <w:rsid w:val="00E7446C"/>
    <w:rsid w:val="00E74C8A"/>
    <w:rsid w:val="00E75395"/>
    <w:rsid w:val="00E76454"/>
    <w:rsid w:val="00E77C6A"/>
    <w:rsid w:val="00E77F0A"/>
    <w:rsid w:val="00E8074D"/>
    <w:rsid w:val="00E80877"/>
    <w:rsid w:val="00E81457"/>
    <w:rsid w:val="00E8313A"/>
    <w:rsid w:val="00E844D0"/>
    <w:rsid w:val="00E84759"/>
    <w:rsid w:val="00E84EED"/>
    <w:rsid w:val="00E85167"/>
    <w:rsid w:val="00E92275"/>
    <w:rsid w:val="00E93434"/>
    <w:rsid w:val="00E967E2"/>
    <w:rsid w:val="00E96B31"/>
    <w:rsid w:val="00E97515"/>
    <w:rsid w:val="00E9786A"/>
    <w:rsid w:val="00EA1326"/>
    <w:rsid w:val="00EA1923"/>
    <w:rsid w:val="00EA6E45"/>
    <w:rsid w:val="00EA7A3C"/>
    <w:rsid w:val="00EB0DA1"/>
    <w:rsid w:val="00EB0F62"/>
    <w:rsid w:val="00EB5788"/>
    <w:rsid w:val="00EB5900"/>
    <w:rsid w:val="00EC017D"/>
    <w:rsid w:val="00EC1F6C"/>
    <w:rsid w:val="00EC3F25"/>
    <w:rsid w:val="00EC43F2"/>
    <w:rsid w:val="00EC4C10"/>
    <w:rsid w:val="00EC4F7E"/>
    <w:rsid w:val="00EC530D"/>
    <w:rsid w:val="00EC5E89"/>
    <w:rsid w:val="00EC62FE"/>
    <w:rsid w:val="00EC6412"/>
    <w:rsid w:val="00EC72AC"/>
    <w:rsid w:val="00ED0DC5"/>
    <w:rsid w:val="00ED142F"/>
    <w:rsid w:val="00ED1BCD"/>
    <w:rsid w:val="00ED2B44"/>
    <w:rsid w:val="00ED3D56"/>
    <w:rsid w:val="00ED58E9"/>
    <w:rsid w:val="00ED5C0C"/>
    <w:rsid w:val="00ED66D5"/>
    <w:rsid w:val="00ED6F93"/>
    <w:rsid w:val="00EE0662"/>
    <w:rsid w:val="00EE0EC6"/>
    <w:rsid w:val="00EE177D"/>
    <w:rsid w:val="00EE1C95"/>
    <w:rsid w:val="00EE1E91"/>
    <w:rsid w:val="00EE24F6"/>
    <w:rsid w:val="00EE320F"/>
    <w:rsid w:val="00EE394A"/>
    <w:rsid w:val="00EE41BB"/>
    <w:rsid w:val="00EE453A"/>
    <w:rsid w:val="00EF1E19"/>
    <w:rsid w:val="00EF339D"/>
    <w:rsid w:val="00EF59BB"/>
    <w:rsid w:val="00EF5AA9"/>
    <w:rsid w:val="00EF713A"/>
    <w:rsid w:val="00EF71B1"/>
    <w:rsid w:val="00F00778"/>
    <w:rsid w:val="00F01253"/>
    <w:rsid w:val="00F017B8"/>
    <w:rsid w:val="00F04B23"/>
    <w:rsid w:val="00F055DA"/>
    <w:rsid w:val="00F05AA4"/>
    <w:rsid w:val="00F05D33"/>
    <w:rsid w:val="00F06278"/>
    <w:rsid w:val="00F10234"/>
    <w:rsid w:val="00F109C6"/>
    <w:rsid w:val="00F10F23"/>
    <w:rsid w:val="00F13B96"/>
    <w:rsid w:val="00F15DC3"/>
    <w:rsid w:val="00F168D3"/>
    <w:rsid w:val="00F1708B"/>
    <w:rsid w:val="00F170D7"/>
    <w:rsid w:val="00F1790E"/>
    <w:rsid w:val="00F17F27"/>
    <w:rsid w:val="00F2057D"/>
    <w:rsid w:val="00F23319"/>
    <w:rsid w:val="00F23A08"/>
    <w:rsid w:val="00F253F5"/>
    <w:rsid w:val="00F25426"/>
    <w:rsid w:val="00F263B8"/>
    <w:rsid w:val="00F263CF"/>
    <w:rsid w:val="00F30577"/>
    <w:rsid w:val="00F30B77"/>
    <w:rsid w:val="00F315A6"/>
    <w:rsid w:val="00F364FA"/>
    <w:rsid w:val="00F403C2"/>
    <w:rsid w:val="00F47166"/>
    <w:rsid w:val="00F47380"/>
    <w:rsid w:val="00F50772"/>
    <w:rsid w:val="00F52252"/>
    <w:rsid w:val="00F53AD0"/>
    <w:rsid w:val="00F57CB8"/>
    <w:rsid w:val="00F60D15"/>
    <w:rsid w:val="00F612F9"/>
    <w:rsid w:val="00F65BCB"/>
    <w:rsid w:val="00F67753"/>
    <w:rsid w:val="00F72816"/>
    <w:rsid w:val="00F7322A"/>
    <w:rsid w:val="00F732E5"/>
    <w:rsid w:val="00F73CCA"/>
    <w:rsid w:val="00F740FF"/>
    <w:rsid w:val="00F74E84"/>
    <w:rsid w:val="00F83227"/>
    <w:rsid w:val="00F836A5"/>
    <w:rsid w:val="00F83DCB"/>
    <w:rsid w:val="00F84511"/>
    <w:rsid w:val="00F85877"/>
    <w:rsid w:val="00F85A65"/>
    <w:rsid w:val="00F85AFA"/>
    <w:rsid w:val="00F91C3D"/>
    <w:rsid w:val="00F93466"/>
    <w:rsid w:val="00F9378D"/>
    <w:rsid w:val="00F94DA9"/>
    <w:rsid w:val="00F95118"/>
    <w:rsid w:val="00F97118"/>
    <w:rsid w:val="00F97358"/>
    <w:rsid w:val="00FA25B9"/>
    <w:rsid w:val="00FA292D"/>
    <w:rsid w:val="00FA4663"/>
    <w:rsid w:val="00FA4B57"/>
    <w:rsid w:val="00FB012F"/>
    <w:rsid w:val="00FB045B"/>
    <w:rsid w:val="00FB08E5"/>
    <w:rsid w:val="00FB08F2"/>
    <w:rsid w:val="00FB09F8"/>
    <w:rsid w:val="00FB1809"/>
    <w:rsid w:val="00FB2787"/>
    <w:rsid w:val="00FB2AFD"/>
    <w:rsid w:val="00FB3573"/>
    <w:rsid w:val="00FB4124"/>
    <w:rsid w:val="00FB463F"/>
    <w:rsid w:val="00FB59EF"/>
    <w:rsid w:val="00FB6A5E"/>
    <w:rsid w:val="00FC1205"/>
    <w:rsid w:val="00FC1828"/>
    <w:rsid w:val="00FC25D9"/>
    <w:rsid w:val="00FC2CFF"/>
    <w:rsid w:val="00FC377E"/>
    <w:rsid w:val="00FC4026"/>
    <w:rsid w:val="00FC6139"/>
    <w:rsid w:val="00FD0406"/>
    <w:rsid w:val="00FD07B6"/>
    <w:rsid w:val="00FD3280"/>
    <w:rsid w:val="00FD3689"/>
    <w:rsid w:val="00FD3F70"/>
    <w:rsid w:val="00FD496D"/>
    <w:rsid w:val="00FD7148"/>
    <w:rsid w:val="00FD7644"/>
    <w:rsid w:val="00FE1B00"/>
    <w:rsid w:val="00FE2522"/>
    <w:rsid w:val="00FE3FFB"/>
    <w:rsid w:val="00FE4A6F"/>
    <w:rsid w:val="00FE6D5A"/>
    <w:rsid w:val="00FE7495"/>
    <w:rsid w:val="00FE7597"/>
    <w:rsid w:val="00FE7B1C"/>
    <w:rsid w:val="00FE7C08"/>
    <w:rsid w:val="00FF0B76"/>
    <w:rsid w:val="00FF26FA"/>
    <w:rsid w:val="00FF2CFF"/>
    <w:rsid w:val="00FF46FC"/>
    <w:rsid w:val="00FF4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6A78F66-9E6B-429E-8CCB-35794E457F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5F54D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F2C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F2CE8"/>
  </w:style>
  <w:style w:type="paragraph" w:styleId="Stopka">
    <w:name w:val="footer"/>
    <w:basedOn w:val="Normalny"/>
    <w:link w:val="StopkaZnak"/>
    <w:uiPriority w:val="99"/>
    <w:unhideWhenUsed/>
    <w:rsid w:val="004F2C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F2CE8"/>
  </w:style>
  <w:style w:type="table" w:styleId="Tabela-Siatka">
    <w:name w:val="Table Grid"/>
    <w:basedOn w:val="Standardowy"/>
    <w:uiPriority w:val="39"/>
    <w:rsid w:val="004F2C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B358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35863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A6332F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258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187D70-2BB4-422A-8676-8EBC990668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42</Words>
  <Characters>1457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</dc:creator>
  <cp:keywords/>
  <dc:description/>
  <cp:lastModifiedBy>Anna Nowak</cp:lastModifiedBy>
  <cp:revision>10</cp:revision>
  <cp:lastPrinted>2024-03-12T12:22:00Z</cp:lastPrinted>
  <dcterms:created xsi:type="dcterms:W3CDTF">2022-03-17T09:05:00Z</dcterms:created>
  <dcterms:modified xsi:type="dcterms:W3CDTF">2024-03-12T12:24:00Z</dcterms:modified>
</cp:coreProperties>
</file>